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1DB2" w:rsidRPr="00551DB2" w:rsidRDefault="00854BE3" w:rsidP="00551DB2">
      <w:pPr>
        <w:jc w:val="center"/>
        <w:rPr>
          <w:rFonts w:ascii="Cambria" w:hAnsi="Cambria"/>
          <w:b/>
          <w:sz w:val="26"/>
          <w:szCs w:val="26"/>
        </w:rPr>
      </w:pPr>
      <w:r w:rsidRPr="00854BE3">
        <w:rPr>
          <w:rFonts w:ascii="Cambria" w:hAnsi="Cambria"/>
          <w:b/>
          <w:sz w:val="26"/>
          <w:szCs w:val="26"/>
        </w:rPr>
        <w:t>APPLICATION FORM FOR RECRUITMENT OF VARIOUS FACULTY POS</w:t>
      </w:r>
      <w:r w:rsidR="00981E23">
        <w:rPr>
          <w:rFonts w:ascii="Cambria" w:hAnsi="Cambria"/>
          <w:b/>
          <w:sz w:val="26"/>
          <w:szCs w:val="26"/>
        </w:rPr>
        <w:t>I</w:t>
      </w:r>
      <w:r w:rsidRPr="00854BE3">
        <w:rPr>
          <w:rFonts w:ascii="Cambria" w:hAnsi="Cambria"/>
          <w:b/>
          <w:sz w:val="26"/>
          <w:szCs w:val="26"/>
        </w:rPr>
        <w:t>TION</w:t>
      </w:r>
      <w:r w:rsidR="00B92D15">
        <w:rPr>
          <w:rFonts w:ascii="Cambria" w:hAnsi="Cambria"/>
          <w:b/>
          <w:sz w:val="26"/>
          <w:szCs w:val="26"/>
        </w:rPr>
        <w:t>S</w:t>
      </w:r>
    </w:p>
    <w:tbl>
      <w:tblPr>
        <w:tblStyle w:val="TableGrid"/>
        <w:tblpPr w:leftFromText="180" w:rightFromText="180" w:vertAnchor="text" w:tblpY="1"/>
        <w:tblOverlap w:val="never"/>
        <w:tblW w:w="9923" w:type="dxa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601"/>
        <w:gridCol w:w="3227"/>
        <w:gridCol w:w="6095"/>
      </w:tblGrid>
      <w:tr w:rsidR="00854BE3" w:rsidTr="00961C6C">
        <w:trPr>
          <w:trHeight w:val="218"/>
          <w:tblCellSpacing w:w="21" w:type="dxa"/>
        </w:trPr>
        <w:tc>
          <w:tcPr>
            <w:tcW w:w="538" w:type="dxa"/>
          </w:tcPr>
          <w:p w:rsidR="00854BE3" w:rsidRPr="00854BE3" w:rsidRDefault="00854BE3" w:rsidP="005F1C3D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185" w:type="dxa"/>
          </w:tcPr>
          <w:p w:rsidR="00854BE3" w:rsidRPr="00854BE3" w:rsidRDefault="00551DB2" w:rsidP="00551DB2">
            <w:pPr>
              <w:spacing w:before="120" w:after="120"/>
              <w:rPr>
                <w:b/>
              </w:rPr>
            </w:pPr>
            <w:r>
              <w:rPr>
                <w:b/>
              </w:rPr>
              <w:t>ADVERTISEMENT NO</w:t>
            </w:r>
            <w:r w:rsidR="00163DE5">
              <w:rPr>
                <w:b/>
              </w:rPr>
              <w:t>.</w:t>
            </w:r>
            <w:r>
              <w:rPr>
                <w:b/>
              </w:rPr>
              <w:t xml:space="preserve"> A</w:t>
            </w:r>
            <w:r w:rsidRPr="00854BE3">
              <w:rPr>
                <w:b/>
              </w:rPr>
              <w:t>ND DATE</w:t>
            </w:r>
          </w:p>
        </w:tc>
        <w:tc>
          <w:tcPr>
            <w:tcW w:w="6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4BE3" w:rsidRDefault="00854BE3" w:rsidP="00961C6C">
            <w:pPr>
              <w:spacing w:before="120" w:after="120"/>
            </w:pPr>
          </w:p>
        </w:tc>
      </w:tr>
    </w:tbl>
    <w:p w:rsidR="00F40261" w:rsidRDefault="005F1C3D" w:rsidP="0091716C">
      <w:pPr>
        <w:spacing w:after="0"/>
        <w:rPr>
          <w:sz w:val="2"/>
        </w:rPr>
      </w:pPr>
      <w:r>
        <w:rPr>
          <w:sz w:val="2"/>
        </w:rPr>
        <w:br w:type="textWrapping" w:clear="all"/>
      </w:r>
    </w:p>
    <w:p w:rsidR="00FE6BF4" w:rsidRPr="009C13B3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Pr="00551DB2" w:rsidRDefault="00FE6BF4" w:rsidP="00FE6BF4">
      <w:pPr>
        <w:tabs>
          <w:tab w:val="left" w:pos="6660"/>
        </w:tabs>
        <w:spacing w:after="0"/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E32E37" w:rsidP="00FE6BF4">
      <w:pPr>
        <w:tabs>
          <w:tab w:val="left" w:pos="6660"/>
        </w:tabs>
        <w:spacing w:after="0"/>
        <w:rPr>
          <w:sz w:val="2"/>
        </w:rPr>
      </w:pPr>
      <w:r w:rsidRPr="00E32E37">
        <w:rPr>
          <w:noProof/>
          <w:lang w:val="en-IN" w:eastAsia="en-IN"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79.5pt;margin-top:1.3pt;width:125.25pt;height:169.5pt;z-index:-2516587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" stroked="f">
            <v:textbox>
              <w:txbxContent>
                <w:p w:rsidR="00A736F2" w:rsidRPr="00FE6BF4" w:rsidRDefault="00A736F2">
                  <w:pPr>
                    <w:rPr>
                      <w:rFonts w:ascii="Cambria" w:hAnsi="Cambria"/>
                      <w:b/>
                      <w:sz w:val="2"/>
                      <w:szCs w:val="24"/>
                    </w:rPr>
                  </w:pPr>
                </w:p>
              </w:txbxContent>
            </v:textbox>
          </v:shape>
        </w:pic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601"/>
        <w:gridCol w:w="7196"/>
      </w:tblGrid>
      <w:tr w:rsidR="009C13B3" w:rsidTr="00747375">
        <w:trPr>
          <w:trHeight w:val="578"/>
          <w:tblCellSpacing w:w="21" w:type="dxa"/>
        </w:trPr>
        <w:tc>
          <w:tcPr>
            <w:tcW w:w="538" w:type="dxa"/>
          </w:tcPr>
          <w:p w:rsidR="009C13B3" w:rsidRPr="00854BE3" w:rsidRDefault="009C13B3" w:rsidP="0079412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71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9C13B3" w:rsidRDefault="00AC0950" w:rsidP="009C13B3">
            <w:pPr>
              <w:spacing w:before="120" w:after="120"/>
              <w:jc w:val="center"/>
            </w:pPr>
            <w:r>
              <w:rPr>
                <w:rFonts w:ascii="Cambria" w:hAnsi="Cambria"/>
                <w:b/>
              </w:rPr>
              <w:t>FEE</w:t>
            </w:r>
            <w:r w:rsidR="009C13B3">
              <w:rPr>
                <w:rFonts w:ascii="Cambria" w:hAnsi="Cambria"/>
                <w:b/>
              </w:rPr>
              <w:t xml:space="preserve"> DETAILS</w:t>
            </w:r>
          </w:p>
        </w:tc>
      </w:tr>
      <w:tr w:rsidR="009C13B3" w:rsidTr="00747375">
        <w:trPr>
          <w:trHeight w:val="578"/>
          <w:tblCellSpacing w:w="21" w:type="dxa"/>
        </w:trPr>
        <w:tc>
          <w:tcPr>
            <w:tcW w:w="538" w:type="dxa"/>
          </w:tcPr>
          <w:p w:rsidR="009C13B3" w:rsidRPr="00854BE3" w:rsidRDefault="009C13B3" w:rsidP="009C13B3">
            <w:pPr>
              <w:pStyle w:val="ListParagraph"/>
              <w:spacing w:before="120" w:after="120"/>
              <w:ind w:left="0"/>
            </w:pPr>
          </w:p>
        </w:tc>
        <w:tc>
          <w:tcPr>
            <w:tcW w:w="71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page" w:tblpX="3311" w:tblpY="390"/>
              <w:tblOverlap w:val="never"/>
              <w:tblW w:w="5000" w:type="pct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/>
            </w:tblPr>
            <w:tblGrid>
              <w:gridCol w:w="1983"/>
              <w:gridCol w:w="4895"/>
            </w:tblGrid>
            <w:tr w:rsidR="009C13B3" w:rsidTr="00961C6C">
              <w:trPr>
                <w:tblCellSpacing w:w="21" w:type="dxa"/>
              </w:trPr>
              <w:tc>
                <w:tcPr>
                  <w:tcW w:w="1395" w:type="pct"/>
                </w:tcPr>
                <w:p w:rsidR="009C13B3" w:rsidRDefault="00E569C6" w:rsidP="00516839">
                  <w:pPr>
                    <w:spacing w:before="120" w:after="120"/>
                    <w:rPr>
                      <w:b/>
                    </w:rPr>
                  </w:pPr>
                  <w:r>
                    <w:rPr>
                      <w:b/>
                    </w:rPr>
                    <w:t>Transaction ID</w:t>
                  </w:r>
                  <w:r w:rsidR="007D2C98">
                    <w:rPr>
                      <w:b/>
                    </w:rPr>
                    <w:t xml:space="preserve"> of online payment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C13B3" w:rsidRDefault="009C13B3" w:rsidP="00961C6C">
                  <w:pPr>
                    <w:spacing w:before="120" w:after="120"/>
                    <w:rPr>
                      <w:b/>
                    </w:rPr>
                  </w:pPr>
                </w:p>
              </w:tc>
            </w:tr>
            <w:tr w:rsidR="009C13B3" w:rsidTr="00961C6C">
              <w:trPr>
                <w:tblCellSpacing w:w="21" w:type="dxa"/>
              </w:trPr>
              <w:tc>
                <w:tcPr>
                  <w:tcW w:w="1395" w:type="pct"/>
                </w:tcPr>
                <w:p w:rsidR="009C13B3" w:rsidRDefault="009C13B3" w:rsidP="00516839">
                  <w:pPr>
                    <w:spacing w:before="120" w:after="120"/>
                    <w:rPr>
                      <w:b/>
                    </w:rPr>
                  </w:pPr>
                  <w:r>
                    <w:rPr>
                      <w:b/>
                    </w:rPr>
                    <w:t>BANK NAME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C13B3" w:rsidRDefault="009C13B3" w:rsidP="00961C6C">
                  <w:pPr>
                    <w:spacing w:before="120" w:after="120"/>
                    <w:rPr>
                      <w:b/>
                    </w:rPr>
                  </w:pPr>
                </w:p>
              </w:tc>
            </w:tr>
            <w:tr w:rsidR="009C13B3" w:rsidTr="00961C6C">
              <w:trPr>
                <w:tblCellSpacing w:w="21" w:type="dxa"/>
              </w:trPr>
              <w:tc>
                <w:tcPr>
                  <w:tcW w:w="1395" w:type="pct"/>
                </w:tcPr>
                <w:p w:rsidR="009C13B3" w:rsidRDefault="009C13B3" w:rsidP="00516839">
                  <w:pPr>
                    <w:spacing w:before="120" w:after="120"/>
                    <w:rPr>
                      <w:b/>
                    </w:rPr>
                  </w:pPr>
                  <w:r>
                    <w:rPr>
                      <w:b/>
                    </w:rPr>
                    <w:t>BRANCH NAME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C13B3" w:rsidRDefault="009C13B3" w:rsidP="00961C6C">
                  <w:pPr>
                    <w:spacing w:before="120" w:after="120"/>
                    <w:rPr>
                      <w:b/>
                    </w:rPr>
                  </w:pPr>
                </w:p>
              </w:tc>
            </w:tr>
            <w:tr w:rsidR="009C13B3" w:rsidTr="00961C6C">
              <w:trPr>
                <w:tblCellSpacing w:w="21" w:type="dxa"/>
              </w:trPr>
              <w:tc>
                <w:tcPr>
                  <w:tcW w:w="1395" w:type="pct"/>
                </w:tcPr>
                <w:p w:rsidR="009C13B3" w:rsidRDefault="009C13B3" w:rsidP="00516839">
                  <w:pPr>
                    <w:spacing w:before="120" w:after="120"/>
                    <w:rPr>
                      <w:b/>
                    </w:rPr>
                  </w:pPr>
                  <w:r>
                    <w:rPr>
                      <w:b/>
                    </w:rPr>
                    <w:t>AMOUNT</w:t>
                  </w:r>
                </w:p>
              </w:tc>
              <w:tc>
                <w:tcPr>
                  <w:tcW w:w="350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9C13B3" w:rsidRDefault="009C13B3" w:rsidP="00961C6C">
                  <w:pPr>
                    <w:spacing w:before="120" w:after="120"/>
                    <w:rPr>
                      <w:b/>
                    </w:rPr>
                  </w:pPr>
                </w:p>
              </w:tc>
            </w:tr>
          </w:tbl>
          <w:p w:rsidR="009C13B3" w:rsidRPr="00854BE3" w:rsidRDefault="009C13B3" w:rsidP="009C13B3">
            <w:pPr>
              <w:spacing w:before="120" w:after="120"/>
              <w:rPr>
                <w:b/>
              </w:rPr>
            </w:pPr>
          </w:p>
        </w:tc>
      </w:tr>
    </w:tbl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tbl>
      <w:tblPr>
        <w:tblStyle w:val="TableGrid"/>
        <w:tblpPr w:leftFromText="180" w:rightFromText="180" w:vertAnchor="text" w:horzAnchor="page" w:tblpX="9046" w:tblpY="-66"/>
        <w:tblW w:w="1976" w:type="dxa"/>
        <w:tblLook w:val="04A0"/>
      </w:tblPr>
      <w:tblGrid>
        <w:gridCol w:w="1976"/>
      </w:tblGrid>
      <w:tr w:rsidR="0003616E" w:rsidTr="0003616E">
        <w:trPr>
          <w:trHeight w:val="3257"/>
        </w:trPr>
        <w:tc>
          <w:tcPr>
            <w:tcW w:w="1976" w:type="dxa"/>
            <w:vAlign w:val="center"/>
          </w:tcPr>
          <w:p w:rsidR="0003616E" w:rsidRPr="00FE6BF4" w:rsidRDefault="0003616E" w:rsidP="0003616E">
            <w:pPr>
              <w:jc w:val="center"/>
              <w:rPr>
                <w:b/>
              </w:rPr>
            </w:pPr>
            <w:r w:rsidRPr="00FE6BF4">
              <w:rPr>
                <w:b/>
              </w:rPr>
              <w:t>PASTE PASSPORT SIZE PHOTO HERE</w:t>
            </w:r>
          </w:p>
        </w:tc>
      </w:tr>
    </w:tbl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6660"/>
        </w:tabs>
        <w:spacing w:after="0"/>
        <w:rPr>
          <w:sz w:val="2"/>
        </w:rPr>
      </w:pPr>
    </w:p>
    <w:p w:rsidR="00FE6BF4" w:rsidRDefault="00FE6BF4" w:rsidP="00FE6BF4">
      <w:pPr>
        <w:tabs>
          <w:tab w:val="left" w:pos="915"/>
        </w:tabs>
        <w:spacing w:after="0"/>
        <w:rPr>
          <w:sz w:val="2"/>
        </w:rPr>
      </w:pPr>
      <w:r>
        <w:rPr>
          <w:sz w:val="2"/>
        </w:rPr>
        <w:tab/>
      </w:r>
    </w:p>
    <w:p w:rsidR="00FE6BF4" w:rsidRPr="00551DB2" w:rsidRDefault="00FE6BF4" w:rsidP="00FE6BF4">
      <w:pPr>
        <w:tabs>
          <w:tab w:val="left" w:pos="915"/>
        </w:tabs>
        <w:spacing w:after="0"/>
      </w:pPr>
    </w:p>
    <w:tbl>
      <w:tblPr>
        <w:tblStyle w:val="TableGrid"/>
        <w:tblpPr w:leftFromText="180" w:rightFromText="180" w:vertAnchor="text" w:tblpY="1"/>
        <w:tblOverlap w:val="never"/>
        <w:tblW w:w="9923" w:type="dxa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601"/>
        <w:gridCol w:w="3227"/>
        <w:gridCol w:w="6095"/>
      </w:tblGrid>
      <w:tr w:rsidR="003B6162" w:rsidTr="00961C6C">
        <w:trPr>
          <w:trHeight w:val="218"/>
          <w:tblCellSpacing w:w="21" w:type="dxa"/>
        </w:trPr>
        <w:tc>
          <w:tcPr>
            <w:tcW w:w="538" w:type="dxa"/>
          </w:tcPr>
          <w:p w:rsidR="003B6162" w:rsidRPr="00854BE3" w:rsidRDefault="003B6162" w:rsidP="002C5931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185" w:type="dxa"/>
          </w:tcPr>
          <w:p w:rsidR="003B6162" w:rsidRPr="00854BE3" w:rsidRDefault="003B6162" w:rsidP="002C5931">
            <w:pPr>
              <w:spacing w:before="120" w:after="120"/>
              <w:rPr>
                <w:b/>
              </w:rPr>
            </w:pPr>
            <w:r>
              <w:rPr>
                <w:b/>
              </w:rPr>
              <w:t>DEPARTMENT APPLIED FOR</w:t>
            </w:r>
          </w:p>
        </w:tc>
        <w:tc>
          <w:tcPr>
            <w:tcW w:w="6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B6162" w:rsidRDefault="003B6162" w:rsidP="00961C6C">
            <w:pPr>
              <w:spacing w:before="120" w:after="120"/>
            </w:pPr>
          </w:p>
        </w:tc>
      </w:tr>
    </w:tbl>
    <w:p w:rsidR="00551DB2" w:rsidRDefault="00551DB2" w:rsidP="00FE6BF4">
      <w:pPr>
        <w:tabs>
          <w:tab w:val="left" w:pos="915"/>
        </w:tabs>
        <w:spacing w:after="0"/>
      </w:pPr>
    </w:p>
    <w:p w:rsidR="002F34E3" w:rsidRPr="00551DB2" w:rsidRDefault="002F34E3" w:rsidP="00FE6BF4">
      <w:pPr>
        <w:tabs>
          <w:tab w:val="left" w:pos="915"/>
        </w:tabs>
        <w:spacing w:after="0"/>
      </w:pPr>
    </w:p>
    <w:tbl>
      <w:tblPr>
        <w:tblStyle w:val="TableGrid"/>
        <w:tblpPr w:leftFromText="180" w:rightFromText="180" w:vertAnchor="text" w:horzAnchor="margin" w:tblpY="252"/>
        <w:tblOverlap w:val="never"/>
        <w:tblW w:w="4993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334"/>
        <w:gridCol w:w="9898"/>
      </w:tblGrid>
      <w:tr w:rsidR="0003616E" w:rsidTr="00551DB2">
        <w:trPr>
          <w:tblCellSpacing w:w="21" w:type="dxa"/>
        </w:trPr>
        <w:tc>
          <w:tcPr>
            <w:tcW w:w="132" w:type="pct"/>
          </w:tcPr>
          <w:p w:rsidR="0003616E" w:rsidRPr="00854BE3" w:rsidRDefault="0003616E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3616E" w:rsidRPr="00F40261" w:rsidRDefault="0003616E" w:rsidP="002F34E3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 w:rsidRPr="00F40261">
              <w:rPr>
                <w:rFonts w:ascii="Cambria" w:hAnsi="Cambria"/>
                <w:b/>
              </w:rPr>
              <w:t>POST APPLIED FOR</w:t>
            </w:r>
            <w:r w:rsidR="002F34E3">
              <w:rPr>
                <w:rFonts w:ascii="Cambria" w:hAnsi="Cambria"/>
                <w:b/>
              </w:rPr>
              <w:t xml:space="preserve"> (TICK</w:t>
            </w:r>
            <w:r>
              <w:rPr>
                <w:rFonts w:ascii="Cambria" w:hAnsi="Cambria"/>
                <w:b/>
              </w:rPr>
              <w:t>)</w:t>
            </w:r>
          </w:p>
        </w:tc>
      </w:tr>
      <w:tr w:rsidR="00AC0950" w:rsidTr="00961C6C">
        <w:trPr>
          <w:trHeight w:val="842"/>
          <w:tblCellSpacing w:w="21" w:type="dxa"/>
        </w:trPr>
        <w:tc>
          <w:tcPr>
            <w:tcW w:w="132" w:type="pct"/>
          </w:tcPr>
          <w:p w:rsidR="00AC0950" w:rsidRPr="00854BE3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/>
            </w:tblPr>
            <w:tblGrid>
              <w:gridCol w:w="4048"/>
              <w:gridCol w:w="3802"/>
              <w:gridCol w:w="970"/>
            </w:tblGrid>
            <w:tr w:rsidR="0035143C" w:rsidRPr="0035143C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:rsidR="00AC0950" w:rsidRPr="0035143C" w:rsidRDefault="00AC0950" w:rsidP="00961C6C">
                  <w:pPr>
                    <w:spacing w:before="40" w:after="40"/>
                    <w:rPr>
                      <w:b/>
                    </w:rPr>
                  </w:pPr>
                  <w:r w:rsidRPr="0035143C">
                    <w:rPr>
                      <w:b/>
                    </w:rPr>
                    <w:t>Professor</w:t>
                  </w:r>
                </w:p>
              </w:tc>
              <w:tc>
                <w:tcPr>
                  <w:tcW w:w="2132" w:type="pct"/>
                  <w:vAlign w:val="center"/>
                </w:tcPr>
                <w:p w:rsidR="00AC0950" w:rsidRPr="00961C6C" w:rsidRDefault="000379D5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961C6C">
                    <w:rPr>
                      <w:rFonts w:asciiTheme="majorHAnsi" w:hAnsiTheme="majorHAnsi"/>
                      <w:sz w:val="24"/>
                    </w:rPr>
                    <w:t xml:space="preserve">Pay </w:t>
                  </w:r>
                  <w:r w:rsidR="00AC0950" w:rsidRPr="00961C6C">
                    <w:rPr>
                      <w:rFonts w:asciiTheme="majorHAnsi" w:hAnsiTheme="majorHAnsi"/>
                      <w:sz w:val="24"/>
                    </w:rPr>
                    <w:t>Level – 14A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C0950" w:rsidRPr="0035143C" w:rsidRDefault="00AC0950" w:rsidP="00961C6C">
                  <w:pPr>
                    <w:spacing w:before="40" w:after="40"/>
                    <w:jc w:val="center"/>
                  </w:pPr>
                </w:p>
              </w:tc>
            </w:tr>
          </w:tbl>
          <w:p w:rsidR="00AC0950" w:rsidRPr="0035143C" w:rsidRDefault="00AC0950" w:rsidP="00961C6C">
            <w:pPr>
              <w:spacing w:before="120" w:after="120"/>
              <w:jc w:val="center"/>
              <w:rPr>
                <w:rFonts w:ascii="Cambria" w:hAnsi="Cambria"/>
                <w:b/>
              </w:rPr>
            </w:pPr>
          </w:p>
        </w:tc>
      </w:tr>
      <w:tr w:rsidR="00AC0950" w:rsidTr="00961C6C">
        <w:trPr>
          <w:trHeight w:val="752"/>
          <w:tblCellSpacing w:w="21" w:type="dxa"/>
        </w:trPr>
        <w:tc>
          <w:tcPr>
            <w:tcW w:w="132" w:type="pct"/>
          </w:tcPr>
          <w:p w:rsidR="00AC0950" w:rsidRPr="00854BE3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/>
            </w:tblPr>
            <w:tblGrid>
              <w:gridCol w:w="4048"/>
              <w:gridCol w:w="3802"/>
              <w:gridCol w:w="970"/>
            </w:tblGrid>
            <w:tr w:rsidR="0035143C" w:rsidRPr="00961C6C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:rsidR="00AC0950" w:rsidRPr="00961C6C" w:rsidRDefault="00AC0950" w:rsidP="00961C6C">
                  <w:pPr>
                    <w:spacing w:before="40" w:after="40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b/>
                      <w:sz w:val="24"/>
                    </w:rPr>
                    <w:t>Associate Professor</w:t>
                  </w:r>
                </w:p>
              </w:tc>
              <w:tc>
                <w:tcPr>
                  <w:tcW w:w="2132" w:type="pct"/>
                  <w:vAlign w:val="center"/>
                </w:tcPr>
                <w:p w:rsidR="00AC0950" w:rsidRPr="00961C6C" w:rsidRDefault="000379D5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sz w:val="24"/>
                    </w:rPr>
                    <w:t xml:space="preserve">Pay </w:t>
                  </w:r>
                  <w:r w:rsidR="00AC0950" w:rsidRPr="00961C6C">
                    <w:rPr>
                      <w:rFonts w:asciiTheme="majorHAnsi" w:hAnsiTheme="majorHAnsi"/>
                      <w:sz w:val="24"/>
                    </w:rPr>
                    <w:t>Level – 13A2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C0950" w:rsidRPr="00961C6C" w:rsidRDefault="00AC0950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sz w:val="24"/>
                    </w:rPr>
                  </w:pPr>
                </w:p>
              </w:tc>
            </w:tr>
          </w:tbl>
          <w:p w:rsidR="00AC0950" w:rsidRPr="00961C6C" w:rsidRDefault="00AC0950" w:rsidP="00961C6C">
            <w:pPr>
              <w:spacing w:before="120" w:after="120"/>
              <w:jc w:val="center"/>
              <w:rPr>
                <w:rFonts w:asciiTheme="majorHAnsi" w:hAnsiTheme="majorHAnsi"/>
                <w:b/>
                <w:sz w:val="24"/>
              </w:rPr>
            </w:pPr>
          </w:p>
        </w:tc>
      </w:tr>
      <w:tr w:rsidR="00AC0950" w:rsidTr="00961C6C">
        <w:trPr>
          <w:trHeight w:val="752"/>
          <w:tblCellSpacing w:w="21" w:type="dxa"/>
        </w:trPr>
        <w:tc>
          <w:tcPr>
            <w:tcW w:w="132" w:type="pct"/>
          </w:tcPr>
          <w:p w:rsidR="00AC0950" w:rsidRPr="00854BE3" w:rsidRDefault="00AC0950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/>
            </w:tblPr>
            <w:tblGrid>
              <w:gridCol w:w="4048"/>
              <w:gridCol w:w="3802"/>
              <w:gridCol w:w="970"/>
            </w:tblGrid>
            <w:tr w:rsidR="0035143C" w:rsidRPr="00961C6C" w:rsidTr="00961C6C">
              <w:trPr>
                <w:trHeight w:val="485"/>
                <w:tblCellSpacing w:w="21" w:type="dxa"/>
              </w:trPr>
              <w:tc>
                <w:tcPr>
                  <w:tcW w:w="2259" w:type="pct"/>
                  <w:vAlign w:val="center"/>
                </w:tcPr>
                <w:p w:rsidR="00AC0950" w:rsidRPr="00961C6C" w:rsidRDefault="00AC0950" w:rsidP="00961C6C">
                  <w:pPr>
                    <w:spacing w:before="40" w:after="40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b/>
                      <w:sz w:val="24"/>
                    </w:rPr>
                    <w:t>Assistant Professor (Grade - I)</w:t>
                  </w:r>
                </w:p>
              </w:tc>
              <w:tc>
                <w:tcPr>
                  <w:tcW w:w="2132" w:type="pct"/>
                  <w:vAlign w:val="center"/>
                </w:tcPr>
                <w:p w:rsidR="00AC0950" w:rsidRPr="00961C6C" w:rsidRDefault="000379D5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sz w:val="24"/>
                    </w:rPr>
                    <w:t xml:space="preserve">Pay </w:t>
                  </w:r>
                  <w:r w:rsidR="00AC0950" w:rsidRPr="00961C6C">
                    <w:rPr>
                      <w:rFonts w:asciiTheme="majorHAnsi" w:hAnsiTheme="majorHAnsi"/>
                      <w:sz w:val="24"/>
                    </w:rPr>
                    <w:t>Level – 12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C0950" w:rsidRPr="00961C6C" w:rsidRDefault="00AC0950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sz w:val="24"/>
                    </w:rPr>
                  </w:pPr>
                </w:p>
              </w:tc>
            </w:tr>
          </w:tbl>
          <w:p w:rsidR="00AC0950" w:rsidRPr="00961C6C" w:rsidRDefault="00AC0950" w:rsidP="00961C6C">
            <w:pPr>
              <w:spacing w:before="120" w:after="120"/>
              <w:jc w:val="center"/>
              <w:rPr>
                <w:rFonts w:asciiTheme="majorHAnsi" w:hAnsiTheme="majorHAnsi"/>
                <w:b/>
                <w:sz w:val="24"/>
              </w:rPr>
            </w:pPr>
          </w:p>
        </w:tc>
      </w:tr>
      <w:tr w:rsidR="00FB1D9B" w:rsidTr="00961C6C">
        <w:trPr>
          <w:trHeight w:val="581"/>
          <w:tblCellSpacing w:w="21" w:type="dxa"/>
        </w:trPr>
        <w:tc>
          <w:tcPr>
            <w:tcW w:w="132" w:type="pct"/>
          </w:tcPr>
          <w:p w:rsidR="00FB1D9B" w:rsidRPr="00854BE3" w:rsidRDefault="00FB1D9B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820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/>
            </w:tblPr>
            <w:tblGrid>
              <w:gridCol w:w="4048"/>
              <w:gridCol w:w="3802"/>
              <w:gridCol w:w="970"/>
            </w:tblGrid>
            <w:tr w:rsidR="0035143C" w:rsidRPr="00961C6C" w:rsidTr="00961C6C">
              <w:trPr>
                <w:trHeight w:val="581"/>
                <w:tblCellSpacing w:w="21" w:type="dxa"/>
              </w:trPr>
              <w:tc>
                <w:tcPr>
                  <w:tcW w:w="2259" w:type="pct"/>
                  <w:vAlign w:val="center"/>
                </w:tcPr>
                <w:p w:rsidR="00FB1D9B" w:rsidRPr="00961C6C" w:rsidRDefault="00FB1D9B" w:rsidP="00961C6C">
                  <w:pPr>
                    <w:spacing w:before="40" w:after="40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b/>
                      <w:sz w:val="24"/>
                    </w:rPr>
                    <w:t>Assistant Professor (Grade - II)</w:t>
                  </w:r>
                </w:p>
              </w:tc>
              <w:tc>
                <w:tcPr>
                  <w:tcW w:w="2132" w:type="pct"/>
                  <w:vAlign w:val="center"/>
                </w:tcPr>
                <w:p w:rsidR="00FB1D9B" w:rsidRPr="00961C6C" w:rsidRDefault="000379D5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sz w:val="24"/>
                    </w:rPr>
                    <w:t xml:space="preserve">Pay </w:t>
                  </w:r>
                  <w:r w:rsidR="00FB1D9B" w:rsidRPr="00961C6C">
                    <w:rPr>
                      <w:rFonts w:asciiTheme="majorHAnsi" w:hAnsiTheme="majorHAnsi"/>
                      <w:sz w:val="24"/>
                    </w:rPr>
                    <w:t>Level – 11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FB1D9B" w:rsidRPr="00961C6C" w:rsidRDefault="00FB1D9B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sz w:val="24"/>
                    </w:rPr>
                  </w:pPr>
                </w:p>
              </w:tc>
            </w:tr>
          </w:tbl>
          <w:p w:rsidR="00FB1D9B" w:rsidRPr="00961C6C" w:rsidRDefault="00FB1D9B" w:rsidP="00961C6C">
            <w:pPr>
              <w:spacing w:before="40" w:after="40"/>
              <w:jc w:val="center"/>
              <w:rPr>
                <w:rFonts w:asciiTheme="majorHAnsi" w:hAnsiTheme="majorHAnsi"/>
                <w:b/>
                <w:sz w:val="24"/>
              </w:rPr>
            </w:pPr>
          </w:p>
        </w:tc>
      </w:tr>
      <w:tr w:rsidR="00FB1D9B" w:rsidTr="00961C6C">
        <w:trPr>
          <w:tblCellSpacing w:w="21" w:type="dxa"/>
        </w:trPr>
        <w:tc>
          <w:tcPr>
            <w:tcW w:w="132" w:type="pct"/>
          </w:tcPr>
          <w:p w:rsidR="00FB1D9B" w:rsidRPr="00854BE3" w:rsidRDefault="00FB1D9B" w:rsidP="0003616E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8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tbl>
            <w:tblPr>
              <w:tblStyle w:val="TableGrid"/>
              <w:tblpPr w:leftFromText="180" w:rightFromText="180" w:vertAnchor="text" w:horzAnchor="margin" w:tblpY="-36"/>
              <w:tblOverlap w:val="never"/>
              <w:tblW w:w="8769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/>
            </w:tblPr>
            <w:tblGrid>
              <w:gridCol w:w="4025"/>
              <w:gridCol w:w="3780"/>
              <w:gridCol w:w="964"/>
            </w:tblGrid>
            <w:tr w:rsidR="0035143C" w:rsidRPr="00961C6C" w:rsidTr="00386ADE">
              <w:trPr>
                <w:trHeight w:val="578"/>
                <w:tblCellSpacing w:w="21" w:type="dxa"/>
              </w:trPr>
              <w:tc>
                <w:tcPr>
                  <w:tcW w:w="2259" w:type="pct"/>
                  <w:vAlign w:val="center"/>
                </w:tcPr>
                <w:p w:rsidR="00FB1D9B" w:rsidRPr="00961C6C" w:rsidRDefault="00FB1D9B" w:rsidP="00961C6C">
                  <w:pPr>
                    <w:spacing w:before="40" w:after="40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b/>
                      <w:sz w:val="24"/>
                    </w:rPr>
                    <w:t>Assistant Professor (Grade - II)</w:t>
                  </w:r>
                </w:p>
              </w:tc>
              <w:tc>
                <w:tcPr>
                  <w:tcW w:w="2131" w:type="pct"/>
                  <w:vAlign w:val="center"/>
                </w:tcPr>
                <w:p w:rsidR="00FB1D9B" w:rsidRPr="00961C6C" w:rsidRDefault="00BD5373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961C6C">
                    <w:rPr>
                      <w:rFonts w:asciiTheme="majorHAnsi" w:hAnsiTheme="majorHAnsi"/>
                      <w:sz w:val="24"/>
                    </w:rPr>
                    <w:t xml:space="preserve">Pay </w:t>
                  </w:r>
                  <w:r w:rsidR="00FB1D9B" w:rsidRPr="00961C6C">
                    <w:rPr>
                      <w:rFonts w:asciiTheme="majorHAnsi" w:hAnsiTheme="majorHAnsi"/>
                      <w:sz w:val="24"/>
                    </w:rPr>
                    <w:t>Level – 10</w:t>
                  </w:r>
                </w:p>
              </w:tc>
              <w:tc>
                <w:tcPr>
                  <w:tcW w:w="51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FB1D9B" w:rsidRPr="00961C6C" w:rsidRDefault="00FB1D9B" w:rsidP="00961C6C">
                  <w:pPr>
                    <w:spacing w:before="40" w:after="40"/>
                    <w:jc w:val="center"/>
                    <w:rPr>
                      <w:rFonts w:asciiTheme="majorHAnsi" w:hAnsiTheme="majorHAnsi"/>
                      <w:sz w:val="24"/>
                    </w:rPr>
                  </w:pPr>
                </w:p>
              </w:tc>
            </w:tr>
          </w:tbl>
          <w:p w:rsidR="00FB1D9B" w:rsidRPr="00961C6C" w:rsidRDefault="00FB1D9B" w:rsidP="00961C6C">
            <w:pPr>
              <w:spacing w:before="40" w:after="40"/>
              <w:jc w:val="center"/>
              <w:rPr>
                <w:rFonts w:asciiTheme="majorHAnsi" w:hAnsiTheme="majorHAnsi"/>
                <w:b/>
                <w:sz w:val="24"/>
              </w:rPr>
            </w:pPr>
          </w:p>
        </w:tc>
      </w:tr>
      <w:tr w:rsidR="0003616E" w:rsidTr="00AC0950">
        <w:trPr>
          <w:trHeight w:val="70"/>
          <w:tblCellSpacing w:w="21" w:type="dxa"/>
        </w:trPr>
        <w:tc>
          <w:tcPr>
            <w:tcW w:w="132" w:type="pct"/>
          </w:tcPr>
          <w:p w:rsidR="0003616E" w:rsidRPr="00854BE3" w:rsidRDefault="0003616E" w:rsidP="0003616E">
            <w:pPr>
              <w:pStyle w:val="ListParagraph"/>
              <w:spacing w:before="120" w:after="120"/>
              <w:ind w:left="0"/>
            </w:pPr>
          </w:p>
        </w:tc>
        <w:tc>
          <w:tcPr>
            <w:tcW w:w="48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616E" w:rsidRDefault="0003616E" w:rsidP="00FB1D9B">
            <w:pPr>
              <w:tabs>
                <w:tab w:val="left" w:pos="914"/>
              </w:tabs>
              <w:spacing w:before="120" w:after="120"/>
            </w:pPr>
          </w:p>
        </w:tc>
      </w:tr>
    </w:tbl>
    <w:p w:rsidR="00551DB2" w:rsidRPr="00DC2FB0" w:rsidRDefault="00551DB2" w:rsidP="00551DB2">
      <w:pPr>
        <w:spacing w:after="120" w:line="240" w:lineRule="auto"/>
        <w:jc w:val="center"/>
        <w:rPr>
          <w:rFonts w:asciiTheme="majorHAnsi" w:hAnsiTheme="majorHAnsi"/>
          <w:b/>
          <w:sz w:val="28"/>
          <w:szCs w:val="28"/>
          <w:u w:val="single"/>
        </w:rPr>
      </w:pPr>
      <w:r w:rsidRPr="00DC2FB0">
        <w:rPr>
          <w:rFonts w:asciiTheme="majorHAnsi" w:hAnsiTheme="majorHAnsi"/>
          <w:b/>
          <w:sz w:val="28"/>
          <w:szCs w:val="28"/>
          <w:u w:val="single"/>
        </w:rPr>
        <w:lastRenderedPageBreak/>
        <w:t>PART – A (PERSONAL DETAILS, QUALIFICATION</w:t>
      </w:r>
      <w:r w:rsidR="00960987" w:rsidRPr="00DC2FB0">
        <w:rPr>
          <w:rFonts w:asciiTheme="majorHAnsi" w:hAnsiTheme="majorHAnsi"/>
          <w:b/>
          <w:sz w:val="28"/>
          <w:szCs w:val="28"/>
          <w:u w:val="single"/>
        </w:rPr>
        <w:t>S</w:t>
      </w:r>
      <w:r w:rsidRPr="00DC2FB0">
        <w:rPr>
          <w:rFonts w:asciiTheme="majorHAnsi" w:hAnsiTheme="majorHAnsi"/>
          <w:b/>
          <w:sz w:val="28"/>
          <w:szCs w:val="28"/>
          <w:u w:val="single"/>
        </w:rPr>
        <w:t xml:space="preserve"> AND EXPERIENCE)</w:t>
      </w:r>
    </w:p>
    <w:p w:rsidR="009C13B3" w:rsidRPr="009C13B3" w:rsidRDefault="005F1C3D" w:rsidP="009C13B3">
      <w:pPr>
        <w:spacing w:after="0"/>
        <w:rPr>
          <w:sz w:val="2"/>
        </w:rPr>
      </w:pPr>
      <w:r>
        <w:rPr>
          <w:sz w:val="2"/>
        </w:rPr>
        <w:br w:type="textWrapping" w:clear="all"/>
      </w:r>
      <w:r w:rsidRPr="009C13B3">
        <w:rPr>
          <w:sz w:val="2"/>
        </w:rPr>
        <w:tab/>
      </w:r>
    </w:p>
    <w:p w:rsidR="009C13B3" w:rsidRPr="009C13B3" w:rsidRDefault="009C13B3" w:rsidP="009C13B3">
      <w:pPr>
        <w:spacing w:after="0"/>
        <w:rPr>
          <w:sz w:val="2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656"/>
        <w:gridCol w:w="9590"/>
      </w:tblGrid>
      <w:tr w:rsidR="0091716C" w:rsidTr="009C13B3">
        <w:trPr>
          <w:tblCellSpacing w:w="21" w:type="dxa"/>
        </w:trPr>
        <w:tc>
          <w:tcPr>
            <w:tcW w:w="289" w:type="pct"/>
          </w:tcPr>
          <w:p w:rsidR="0091716C" w:rsidRPr="00854BE3" w:rsidRDefault="0091716C" w:rsidP="00017F08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64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91716C" w:rsidRPr="0091716C" w:rsidRDefault="0091716C" w:rsidP="00017F08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 w:rsidRPr="0091716C">
              <w:rPr>
                <w:rFonts w:ascii="Cambria" w:hAnsi="Cambria"/>
                <w:b/>
              </w:rPr>
              <w:t>PERSONAL DETAILS</w:t>
            </w:r>
          </w:p>
        </w:tc>
      </w:tr>
      <w:tr w:rsidR="00017F08" w:rsidTr="00CF4A16">
        <w:trPr>
          <w:tblCellSpacing w:w="21" w:type="dxa"/>
        </w:trPr>
        <w:tc>
          <w:tcPr>
            <w:tcW w:w="289" w:type="pct"/>
          </w:tcPr>
          <w:p w:rsidR="00017F08" w:rsidRPr="00854BE3" w:rsidRDefault="00017F08" w:rsidP="00017F08">
            <w:pPr>
              <w:pStyle w:val="ListParagraph"/>
              <w:spacing w:before="120" w:after="120"/>
              <w:ind w:left="0"/>
            </w:pPr>
          </w:p>
        </w:tc>
        <w:tc>
          <w:tcPr>
            <w:tcW w:w="4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9272" w:type="dxa"/>
              <w:tblCellSpacing w:w="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15" w:type="dxa"/>
                <w:right w:w="115" w:type="dxa"/>
              </w:tblCellMar>
              <w:tblLook w:val="04A0"/>
            </w:tblPr>
            <w:tblGrid>
              <w:gridCol w:w="417"/>
              <w:gridCol w:w="2094"/>
              <w:gridCol w:w="1049"/>
              <w:gridCol w:w="200"/>
              <w:gridCol w:w="1265"/>
              <w:gridCol w:w="421"/>
              <w:gridCol w:w="980"/>
              <w:gridCol w:w="42"/>
              <w:gridCol w:w="884"/>
              <w:gridCol w:w="554"/>
              <w:gridCol w:w="1366"/>
            </w:tblGrid>
            <w:tr w:rsidR="00AF5A1C" w:rsidRPr="00017F08" w:rsidTr="001E4490">
              <w:trPr>
                <w:trHeight w:val="780"/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Pr="00017F08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  <w:r>
                    <w:rPr>
                      <w:b/>
                    </w:rPr>
                    <w:t>Name of Applicant</w:t>
                  </w:r>
                </w:p>
              </w:tc>
              <w:tc>
                <w:tcPr>
                  <w:tcW w:w="1007" w:type="dxa"/>
                </w:tcPr>
                <w:p w:rsidR="00AF5A1C" w:rsidRPr="00017F08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F5A1C" w:rsidRPr="00017F08" w:rsidRDefault="00AF5A1C" w:rsidP="001E4490">
                  <w:pPr>
                    <w:spacing w:before="120" w:after="120"/>
                    <w:rPr>
                      <w:rFonts w:cstheme="minorHAnsi"/>
                      <w:b/>
                    </w:rPr>
                  </w:pPr>
                </w:p>
              </w:tc>
            </w:tr>
            <w:tr w:rsidR="00AF5A1C" w:rsidRPr="00017F08" w:rsidTr="001E4490">
              <w:trPr>
                <w:trHeight w:val="837"/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Mother’s Name</w:t>
                  </w:r>
                </w:p>
              </w:tc>
              <w:tc>
                <w:tcPr>
                  <w:tcW w:w="1007" w:type="dxa"/>
                </w:tcPr>
                <w:p w:rsidR="00AF5A1C" w:rsidRPr="00017F08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F5A1C" w:rsidRPr="00017F08" w:rsidRDefault="00AF5A1C" w:rsidP="001E4490">
                  <w:pPr>
                    <w:spacing w:before="120" w:after="120"/>
                    <w:rPr>
                      <w:rFonts w:cstheme="minorHAnsi"/>
                      <w:b/>
                    </w:rPr>
                  </w:pPr>
                </w:p>
              </w:tc>
            </w:tr>
            <w:tr w:rsidR="00AF5A1C" w:rsidRPr="00017F08" w:rsidTr="001E4490">
              <w:trPr>
                <w:trHeight w:val="756"/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9243D1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Father's Name</w:t>
                  </w:r>
                </w:p>
              </w:tc>
              <w:tc>
                <w:tcPr>
                  <w:tcW w:w="1007" w:type="dxa"/>
                </w:tcPr>
                <w:p w:rsidR="00AF5A1C" w:rsidRPr="00017F08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F5A1C" w:rsidRPr="00017F08" w:rsidRDefault="00AF5A1C" w:rsidP="001E4490">
                  <w:pPr>
                    <w:spacing w:before="120" w:after="120"/>
                    <w:rPr>
                      <w:rFonts w:cstheme="minorHAnsi"/>
                      <w:b/>
                    </w:rPr>
                  </w:pPr>
                </w:p>
              </w:tc>
            </w:tr>
            <w:tr w:rsidR="00317F40" w:rsidRPr="00017F08" w:rsidTr="00317F40">
              <w:trPr>
                <w:tblCellSpacing w:w="21" w:type="dxa"/>
              </w:trPr>
              <w:tc>
                <w:tcPr>
                  <w:tcW w:w="354" w:type="dxa"/>
                </w:tcPr>
                <w:p w:rsidR="00317F40" w:rsidRPr="00017F08" w:rsidRDefault="00317F40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8792" w:type="dxa"/>
                  <w:gridSpan w:val="10"/>
                </w:tcPr>
                <w:p w:rsidR="00317F40" w:rsidRPr="00017F08" w:rsidRDefault="00317F40" w:rsidP="0003616E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  <w:r>
                    <w:rPr>
                      <w:b/>
                    </w:rPr>
                    <w:t>Full Address with PIN</w:t>
                  </w:r>
                </w:p>
              </w:tc>
            </w:tr>
            <w:tr w:rsidR="00AF5A1C" w:rsidRPr="00017F08" w:rsidTr="00AF5A1C">
              <w:trPr>
                <w:trHeight w:val="2907"/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3616E">
                  <w:pPr>
                    <w:pStyle w:val="ListParagraph"/>
                    <w:spacing w:before="120" w:after="120"/>
                    <w:ind w:left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747375">
                  <w:pPr>
                    <w:spacing w:before="120" w:after="120"/>
                    <w:rPr>
                      <w:b/>
                    </w:rPr>
                  </w:pPr>
                  <w:r>
                    <w:rPr>
                      <w:b/>
                    </w:rPr>
                    <w:t>Address for Communication</w:t>
                  </w:r>
                </w:p>
              </w:tc>
              <w:tc>
                <w:tcPr>
                  <w:tcW w:w="1007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  <w:p w:rsidR="00AF5A1C" w:rsidRPr="00017F08" w:rsidRDefault="00AF5A1C" w:rsidP="00017F08">
                  <w:pPr>
                    <w:spacing w:before="120" w:after="120"/>
                    <w:jc w:val="both"/>
                    <w:rPr>
                      <w:rFonts w:cstheme="minorHAnsi"/>
                      <w:b/>
                    </w:rPr>
                  </w:pPr>
                </w:p>
              </w:tc>
            </w:tr>
            <w:tr w:rsidR="00AF5A1C" w:rsidRPr="00017F08" w:rsidTr="007B4AE7">
              <w:trPr>
                <w:trHeight w:val="3186"/>
                <w:tblCellSpacing w:w="21" w:type="dxa"/>
              </w:trPr>
              <w:tc>
                <w:tcPr>
                  <w:tcW w:w="354" w:type="dxa"/>
                </w:tcPr>
                <w:p w:rsidR="00AF5A1C" w:rsidRPr="00475831" w:rsidRDefault="00AF5A1C" w:rsidP="00475831">
                  <w:pPr>
                    <w:spacing w:before="120" w:after="120"/>
                    <w:ind w:left="36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475831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Permanent Address with Police Station and PIN</w:t>
                  </w:r>
                </w:p>
              </w:tc>
              <w:tc>
                <w:tcPr>
                  <w:tcW w:w="1007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  <w:p w:rsidR="00AF5A1C" w:rsidRPr="00782D80" w:rsidRDefault="00AF5A1C" w:rsidP="00782D80"/>
                <w:p w:rsidR="00AF5A1C" w:rsidRPr="00782D80" w:rsidRDefault="00AF5A1C" w:rsidP="00782D80"/>
                <w:p w:rsidR="00AF5A1C" w:rsidRDefault="00AF5A1C" w:rsidP="00782D80">
                  <w:pPr>
                    <w:rPr>
                      <w:b/>
                    </w:rPr>
                  </w:pPr>
                </w:p>
                <w:p w:rsidR="00AF5A1C" w:rsidRPr="00782D80" w:rsidRDefault="00AF5A1C" w:rsidP="00782D80"/>
              </w:tc>
            </w:tr>
            <w:tr w:rsidR="00AF5A1C" w:rsidRPr="00017F08" w:rsidTr="001E4490">
              <w:trPr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E – Mail I</w:t>
                  </w:r>
                  <w:r w:rsidR="005437EE">
                    <w:rPr>
                      <w:b/>
                    </w:rPr>
                    <w:t>D</w:t>
                  </w:r>
                </w:p>
              </w:tc>
              <w:tc>
                <w:tcPr>
                  <w:tcW w:w="1007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F5A1C" w:rsidRDefault="00AF5A1C" w:rsidP="001E4490">
                  <w:pPr>
                    <w:spacing w:before="120" w:after="120"/>
                    <w:rPr>
                      <w:b/>
                    </w:rPr>
                  </w:pPr>
                </w:p>
              </w:tc>
            </w:tr>
            <w:tr w:rsidR="00AF5A1C" w:rsidRPr="00017F08" w:rsidTr="001E4490">
              <w:trPr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Mobile No.</w:t>
                  </w:r>
                </w:p>
              </w:tc>
              <w:tc>
                <w:tcPr>
                  <w:tcW w:w="1007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</w:tc>
              <w:tc>
                <w:tcPr>
                  <w:tcW w:w="5649" w:type="dxa"/>
                  <w:gridSpan w:val="8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AF5A1C" w:rsidRDefault="00AF5A1C" w:rsidP="001E4490">
                  <w:pPr>
                    <w:spacing w:before="120" w:after="120"/>
                    <w:rPr>
                      <w:b/>
                    </w:rPr>
                  </w:pPr>
                </w:p>
              </w:tc>
            </w:tr>
            <w:tr w:rsidR="00AF5A1C" w:rsidRPr="00017F08" w:rsidTr="00AF5A1C">
              <w:trPr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Gender</w:t>
                  </w:r>
                </w:p>
              </w:tc>
              <w:tc>
                <w:tcPr>
                  <w:tcW w:w="1007" w:type="dxa"/>
                </w:tcPr>
                <w:p w:rsidR="00AF5A1C" w:rsidRDefault="00AF5A1C" w:rsidP="00475831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Pr="00475831" w:rsidRDefault="00AF5A1C" w:rsidP="00475831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ALE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475831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EMALE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475831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HERS</w:t>
                  </w:r>
                </w:p>
              </w:tc>
            </w:tr>
            <w:tr w:rsidR="00AF5A1C" w:rsidRPr="00017F08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 w:val="restart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  <w:vMerge w:val="restart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Date of Birth</w:t>
                  </w:r>
                </w:p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(</w:t>
                  </w:r>
                  <w:r w:rsidRPr="00323C12">
                    <w:rPr>
                      <w:b/>
                      <w:i/>
                    </w:rPr>
                    <w:t>Attach proof</w:t>
                  </w:r>
                  <w:r>
                    <w:rPr>
                      <w:b/>
                    </w:rPr>
                    <w:t>)</w:t>
                  </w:r>
                </w:p>
              </w:tc>
              <w:tc>
                <w:tcPr>
                  <w:tcW w:w="1007" w:type="dxa"/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AY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NTH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YEAR</w:t>
                  </w:r>
                </w:p>
              </w:tc>
            </w:tr>
            <w:tr w:rsidR="00AF5A1C" w:rsidRPr="00017F08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  <w:vMerge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</w:tc>
              <w:tc>
                <w:tcPr>
                  <w:tcW w:w="1007" w:type="dxa"/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</w:tr>
            <w:tr w:rsidR="00AF5A1C" w:rsidRPr="00017F08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 w:val="restart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  <w:vMerge w:val="restart"/>
                </w:tcPr>
                <w:p w:rsidR="00AF5A1C" w:rsidRDefault="00AF5A1C" w:rsidP="00AE7A6D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Age as on 12.02.2021</w:t>
                  </w:r>
                </w:p>
              </w:tc>
              <w:tc>
                <w:tcPr>
                  <w:tcW w:w="1007" w:type="dxa"/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Years</w:t>
                  </w: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onths</w:t>
                  </w: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ays</w:t>
                  </w:r>
                </w:p>
              </w:tc>
            </w:tr>
            <w:tr w:rsidR="00AF5A1C" w:rsidRPr="00017F08" w:rsidTr="00AF5A1C">
              <w:trPr>
                <w:trHeight w:val="255"/>
                <w:tblCellSpacing w:w="21" w:type="dxa"/>
              </w:trPr>
              <w:tc>
                <w:tcPr>
                  <w:tcW w:w="354" w:type="dxa"/>
                  <w:vMerge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  <w:vMerge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</w:tc>
              <w:tc>
                <w:tcPr>
                  <w:tcW w:w="1007" w:type="dxa"/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4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64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85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551DB2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</w:tr>
            <w:tr w:rsidR="00AF5A1C" w:rsidRPr="00017F08" w:rsidTr="00AF5A1C">
              <w:trPr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Marital Status</w:t>
                  </w:r>
                </w:p>
              </w:tc>
              <w:tc>
                <w:tcPr>
                  <w:tcW w:w="1007" w:type="dxa"/>
                </w:tcPr>
                <w:p w:rsidR="00AF5A1C" w:rsidRDefault="00AF5A1C" w:rsidP="00475831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2824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Pr="00475831" w:rsidRDefault="00AF5A1C" w:rsidP="00475831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MARRIED</w:t>
                  </w:r>
                </w:p>
              </w:tc>
              <w:tc>
                <w:tcPr>
                  <w:tcW w:w="2783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475831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INGLE</w:t>
                  </w:r>
                </w:p>
              </w:tc>
            </w:tr>
            <w:tr w:rsidR="00AF5A1C" w:rsidRPr="00017F08" w:rsidTr="00AF5A1C">
              <w:trPr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017F08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017F08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ategory</w:t>
                  </w:r>
                </w:p>
              </w:tc>
              <w:tc>
                <w:tcPr>
                  <w:tcW w:w="120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Pr="001069F9" w:rsidRDefault="00AF5A1C" w:rsidP="001069F9">
                  <w:pPr>
                    <w:spacing w:before="120" w:after="120"/>
                    <w:jc w:val="center"/>
                    <w:rPr>
                      <w:b/>
                    </w:rPr>
                  </w:pPr>
                  <w:r w:rsidRPr="001069F9">
                    <w:rPr>
                      <w:b/>
                    </w:rPr>
                    <w:t>SC</w:t>
                  </w:r>
                </w:p>
              </w:tc>
              <w:tc>
                <w:tcPr>
                  <w:tcW w:w="122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1069F9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ST</w:t>
                  </w:r>
                </w:p>
              </w:tc>
              <w:tc>
                <w:tcPr>
                  <w:tcW w:w="140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1069F9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BC</w:t>
                  </w:r>
                </w:p>
              </w:tc>
              <w:tc>
                <w:tcPr>
                  <w:tcW w:w="13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1069F9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EWS</w:t>
                  </w: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070C26" w:rsidP="001069F9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GEN</w:t>
                  </w:r>
                </w:p>
              </w:tc>
            </w:tr>
            <w:tr w:rsidR="00AF5A1C" w:rsidRPr="00017F08" w:rsidTr="00AF5A1C">
              <w:trPr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AF5A1C">
                  <w:pPr>
                    <w:pStyle w:val="ListParagraph"/>
                    <w:numPr>
                      <w:ilvl w:val="0"/>
                      <w:numId w:val="17"/>
                    </w:numPr>
                    <w:spacing w:before="120" w:after="120"/>
                    <w:ind w:left="0" w:firstLine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009" w:type="dxa"/>
                  <w:gridSpan w:val="7"/>
                </w:tcPr>
                <w:p w:rsidR="00AF5A1C" w:rsidRDefault="00AF5A1C" w:rsidP="00AF5A1C">
                  <w:pPr>
                    <w:spacing w:before="120" w:after="12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Whether belong to PWD</w:t>
                  </w:r>
                </w:p>
              </w:tc>
              <w:tc>
                <w:tcPr>
                  <w:tcW w:w="13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YES</w:t>
                  </w:r>
                </w:p>
              </w:tc>
              <w:tc>
                <w:tcPr>
                  <w:tcW w:w="13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</w:tr>
            <w:tr w:rsidR="001033AB" w:rsidRPr="00017F08" w:rsidTr="001033AB">
              <w:trPr>
                <w:tblCellSpacing w:w="21" w:type="dxa"/>
              </w:trPr>
              <w:tc>
                <w:tcPr>
                  <w:tcW w:w="354" w:type="dxa"/>
                </w:tcPr>
                <w:p w:rsidR="001033AB" w:rsidRPr="00017F08" w:rsidRDefault="001033AB" w:rsidP="00AF5A1C">
                  <w:pPr>
                    <w:pStyle w:val="ListParagraph"/>
                    <w:spacing w:before="120" w:after="120"/>
                    <w:ind w:left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3101" w:type="dxa"/>
                  <w:gridSpan w:val="2"/>
                </w:tcPr>
                <w:p w:rsidR="001033AB" w:rsidRDefault="001033AB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If YES, please specify </w:t>
                  </w:r>
                </w:p>
              </w:tc>
              <w:tc>
                <w:tcPr>
                  <w:tcW w:w="2866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033AB" w:rsidRDefault="001033AB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Category of PWD</w:t>
                  </w:r>
                </w:p>
              </w:tc>
              <w:tc>
                <w:tcPr>
                  <w:tcW w:w="274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1033AB" w:rsidRDefault="001033AB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% of disability</w:t>
                  </w:r>
                </w:p>
              </w:tc>
            </w:tr>
            <w:tr w:rsidR="00AF5A1C" w:rsidRPr="00017F08" w:rsidTr="00AF5A1C">
              <w:trPr>
                <w:tblCellSpacing w:w="21" w:type="dxa"/>
              </w:trPr>
              <w:tc>
                <w:tcPr>
                  <w:tcW w:w="354" w:type="dxa"/>
                </w:tcPr>
                <w:p w:rsidR="00AF5A1C" w:rsidRPr="00017F08" w:rsidRDefault="00AF5A1C" w:rsidP="00AF5A1C">
                  <w:pPr>
                    <w:pStyle w:val="ListParagraph"/>
                    <w:spacing w:before="120" w:after="120"/>
                    <w:ind w:left="0"/>
                    <w:contextualSpacing w:val="0"/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2052" w:type="dxa"/>
                </w:tcPr>
                <w:p w:rsidR="00AF5A1C" w:rsidRDefault="00AF5A1C" w:rsidP="00AF5A1C">
                  <w:pPr>
                    <w:spacing w:before="120" w:after="120"/>
                    <w:jc w:val="both"/>
                    <w:rPr>
                      <w:b/>
                    </w:rPr>
                  </w:pPr>
                </w:p>
              </w:tc>
              <w:tc>
                <w:tcPr>
                  <w:tcW w:w="1007" w:type="dxa"/>
                </w:tcPr>
                <w:p w:rsidR="00AF5A1C" w:rsidRDefault="00AF5A1C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2866" w:type="dxa"/>
                  <w:gridSpan w:val="5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  <w:tc>
                <w:tcPr>
                  <w:tcW w:w="274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F5A1C" w:rsidRDefault="00AF5A1C" w:rsidP="00AF5A1C">
                  <w:pPr>
                    <w:spacing w:before="120" w:after="120"/>
                    <w:jc w:val="center"/>
                    <w:rPr>
                      <w:b/>
                    </w:rPr>
                  </w:pPr>
                </w:p>
              </w:tc>
            </w:tr>
          </w:tbl>
          <w:p w:rsidR="00017F08" w:rsidRPr="0091716C" w:rsidRDefault="00017F08" w:rsidP="00017F08">
            <w:pPr>
              <w:spacing w:before="120" w:after="120"/>
              <w:jc w:val="both"/>
              <w:rPr>
                <w:rFonts w:ascii="Cambria" w:hAnsi="Cambria"/>
                <w:b/>
              </w:rPr>
            </w:pPr>
          </w:p>
        </w:tc>
      </w:tr>
    </w:tbl>
    <w:p w:rsidR="00B62323" w:rsidRDefault="00B62323"/>
    <w:p w:rsidR="009C1220" w:rsidRPr="00323C12" w:rsidRDefault="009C1220"/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437"/>
        <w:gridCol w:w="9809"/>
      </w:tblGrid>
      <w:tr w:rsidR="00B74D63" w:rsidTr="00323C12">
        <w:trPr>
          <w:tblCellSpacing w:w="21" w:type="dxa"/>
        </w:trPr>
        <w:tc>
          <w:tcPr>
            <w:tcW w:w="183" w:type="pct"/>
          </w:tcPr>
          <w:p w:rsidR="00B74D63" w:rsidRPr="00854BE3" w:rsidRDefault="00B74D63" w:rsidP="00854BE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75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74D63" w:rsidRPr="00B74D63" w:rsidRDefault="00B74D63" w:rsidP="00B74D63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DUCATIONAL QUALIFICATION</w:t>
            </w:r>
          </w:p>
        </w:tc>
      </w:tr>
      <w:tr w:rsidR="00B74D63" w:rsidTr="00323C12">
        <w:trPr>
          <w:tblCellSpacing w:w="21" w:type="dxa"/>
        </w:trPr>
        <w:tc>
          <w:tcPr>
            <w:tcW w:w="183" w:type="pct"/>
          </w:tcPr>
          <w:p w:rsidR="00B74D63" w:rsidRPr="00854BE3" w:rsidRDefault="00B74D63" w:rsidP="00B74D63">
            <w:pPr>
              <w:pStyle w:val="ListParagraph"/>
              <w:spacing w:before="120" w:after="120"/>
              <w:ind w:left="0"/>
            </w:pPr>
          </w:p>
        </w:tc>
        <w:tc>
          <w:tcPr>
            <w:tcW w:w="4753" w:type="pct"/>
            <w:tcBorders>
              <w:left w:val="single" w:sz="4" w:space="0" w:color="auto"/>
              <w:right w:val="single" w:sz="4" w:space="0" w:color="auto"/>
            </w:tcBorders>
          </w:tcPr>
          <w:p w:rsidR="00B74D63" w:rsidRPr="00EA0030" w:rsidRDefault="00323C12" w:rsidP="00854BE3">
            <w:pPr>
              <w:spacing w:before="120" w:after="120"/>
              <w:rPr>
                <w:rFonts w:asciiTheme="majorHAnsi" w:hAnsiTheme="majorHAnsi"/>
                <w:b/>
              </w:rPr>
            </w:pPr>
            <w:r w:rsidRPr="00EA0030">
              <w:rPr>
                <w:rFonts w:asciiTheme="majorHAnsi" w:hAnsiTheme="majorHAnsi"/>
                <w:b/>
              </w:rPr>
              <w:t>Give the details of “Educational Qualification” in the following format:</w:t>
            </w:r>
          </w:p>
          <w:tbl>
            <w:tblPr>
              <w:tblStyle w:val="TableGrid"/>
              <w:tblW w:w="8946" w:type="dxa"/>
              <w:tblInd w:w="259" w:type="dxa"/>
              <w:tblLayout w:type="fixed"/>
              <w:tblLook w:val="04A0"/>
            </w:tblPr>
            <w:tblGrid>
              <w:gridCol w:w="1575"/>
              <w:gridCol w:w="2055"/>
              <w:gridCol w:w="1620"/>
              <w:gridCol w:w="1350"/>
              <w:gridCol w:w="1080"/>
              <w:gridCol w:w="1266"/>
            </w:tblGrid>
            <w:tr w:rsidR="00323C12" w:rsidTr="003A45AF">
              <w:tc>
                <w:tcPr>
                  <w:tcW w:w="1575" w:type="dxa"/>
                </w:tcPr>
                <w:p w:rsidR="00323C12" w:rsidRPr="000C3371" w:rsidRDefault="00323C12" w:rsidP="00323C12">
                  <w:pPr>
                    <w:spacing w:before="120" w:after="120"/>
                    <w:jc w:val="center"/>
                    <w:rPr>
                      <w:b/>
                    </w:rPr>
                  </w:pPr>
                  <w:r w:rsidRPr="000C3371">
                    <w:rPr>
                      <w:b/>
                    </w:rPr>
                    <w:t>Degree</w:t>
                  </w:r>
                </w:p>
              </w:tc>
              <w:tc>
                <w:tcPr>
                  <w:tcW w:w="2055" w:type="dxa"/>
                </w:tcPr>
                <w:p w:rsidR="00323C12" w:rsidRPr="000C3371" w:rsidRDefault="00323C12" w:rsidP="00323C1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Name of Board / University</w:t>
                  </w:r>
                  <w:r w:rsidR="00F07D09">
                    <w:rPr>
                      <w:b/>
                    </w:rPr>
                    <w:t>/Institute</w:t>
                  </w:r>
                </w:p>
              </w:tc>
              <w:tc>
                <w:tcPr>
                  <w:tcW w:w="1620" w:type="dxa"/>
                </w:tcPr>
                <w:p w:rsidR="00323C12" w:rsidRPr="000C3371" w:rsidRDefault="001F3928" w:rsidP="00323C1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 xml:space="preserve">Department/ </w:t>
                  </w:r>
                  <w:r w:rsidR="00323C12">
                    <w:rPr>
                      <w:b/>
                    </w:rPr>
                    <w:t xml:space="preserve">Branch </w:t>
                  </w:r>
                  <w:r w:rsidR="001F10D8">
                    <w:rPr>
                      <w:b/>
                    </w:rPr>
                    <w:t>(</w:t>
                  </w:r>
                  <w:r w:rsidR="00323C12">
                    <w:rPr>
                      <w:b/>
                    </w:rPr>
                    <w:t>Specialization</w:t>
                  </w:r>
                  <w:r w:rsidR="001F10D8">
                    <w:rPr>
                      <w:b/>
                    </w:rPr>
                    <w:t>)</w:t>
                  </w:r>
                </w:p>
              </w:tc>
              <w:tc>
                <w:tcPr>
                  <w:tcW w:w="1350" w:type="dxa"/>
                </w:tcPr>
                <w:p w:rsidR="00323C12" w:rsidRPr="000C3371" w:rsidRDefault="00323C12" w:rsidP="00323C1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Year of Completion</w:t>
                  </w:r>
                </w:p>
              </w:tc>
              <w:tc>
                <w:tcPr>
                  <w:tcW w:w="1080" w:type="dxa"/>
                </w:tcPr>
                <w:p w:rsidR="00323C12" w:rsidRPr="000C3371" w:rsidRDefault="00323C12" w:rsidP="00323C1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iv. / Class</w:t>
                  </w:r>
                </w:p>
              </w:tc>
              <w:tc>
                <w:tcPr>
                  <w:tcW w:w="1266" w:type="dxa"/>
                </w:tcPr>
                <w:p w:rsidR="00323C12" w:rsidRPr="000C3371" w:rsidRDefault="00323C12" w:rsidP="00323C12">
                  <w:pPr>
                    <w:spacing w:before="120" w:after="12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%of Marks/ CGPA / CPI</w:t>
                  </w:r>
                </w:p>
              </w:tc>
            </w:tr>
            <w:tr w:rsidR="00323C12" w:rsidTr="003A45AF">
              <w:tc>
                <w:tcPr>
                  <w:tcW w:w="1575" w:type="dxa"/>
                </w:tcPr>
                <w:p w:rsidR="00323C12" w:rsidRPr="000C3371" w:rsidRDefault="00323C12" w:rsidP="00323C12">
                  <w:pPr>
                    <w:jc w:val="center"/>
                    <w:rPr>
                      <w:b/>
                    </w:rPr>
                  </w:pPr>
                  <w:r w:rsidRPr="000C3371">
                    <w:rPr>
                      <w:b/>
                    </w:rPr>
                    <w:t>X</w:t>
                  </w:r>
                </w:p>
              </w:tc>
              <w:tc>
                <w:tcPr>
                  <w:tcW w:w="2055" w:type="dxa"/>
                </w:tcPr>
                <w:p w:rsidR="00323C12" w:rsidRDefault="00323C12" w:rsidP="00323C12"/>
              </w:tc>
              <w:tc>
                <w:tcPr>
                  <w:tcW w:w="1620" w:type="dxa"/>
                </w:tcPr>
                <w:p w:rsidR="00323C12" w:rsidRDefault="00323C12" w:rsidP="00323C12"/>
              </w:tc>
              <w:tc>
                <w:tcPr>
                  <w:tcW w:w="1350" w:type="dxa"/>
                </w:tcPr>
                <w:p w:rsidR="00323C12" w:rsidRDefault="00323C12" w:rsidP="00323C12"/>
              </w:tc>
              <w:tc>
                <w:tcPr>
                  <w:tcW w:w="1080" w:type="dxa"/>
                </w:tcPr>
                <w:p w:rsidR="00323C12" w:rsidRDefault="00323C12" w:rsidP="00323C12"/>
              </w:tc>
              <w:tc>
                <w:tcPr>
                  <w:tcW w:w="1266" w:type="dxa"/>
                </w:tcPr>
                <w:p w:rsidR="00323C12" w:rsidRDefault="00323C12" w:rsidP="00323C12"/>
              </w:tc>
            </w:tr>
            <w:tr w:rsidR="00323C12" w:rsidTr="003A45AF">
              <w:tc>
                <w:tcPr>
                  <w:tcW w:w="1575" w:type="dxa"/>
                </w:tcPr>
                <w:p w:rsidR="00323C12" w:rsidRPr="000C3371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XII</w:t>
                  </w:r>
                </w:p>
              </w:tc>
              <w:tc>
                <w:tcPr>
                  <w:tcW w:w="2055" w:type="dxa"/>
                </w:tcPr>
                <w:p w:rsidR="00323C12" w:rsidRDefault="00323C12" w:rsidP="00323C12"/>
              </w:tc>
              <w:tc>
                <w:tcPr>
                  <w:tcW w:w="1620" w:type="dxa"/>
                </w:tcPr>
                <w:p w:rsidR="00323C12" w:rsidRDefault="00323C12" w:rsidP="00323C12"/>
              </w:tc>
              <w:tc>
                <w:tcPr>
                  <w:tcW w:w="1350" w:type="dxa"/>
                </w:tcPr>
                <w:p w:rsidR="00323C12" w:rsidRDefault="00323C12" w:rsidP="00323C12"/>
              </w:tc>
              <w:tc>
                <w:tcPr>
                  <w:tcW w:w="1080" w:type="dxa"/>
                </w:tcPr>
                <w:p w:rsidR="00323C12" w:rsidRDefault="00323C12" w:rsidP="00323C12"/>
              </w:tc>
              <w:tc>
                <w:tcPr>
                  <w:tcW w:w="1266" w:type="dxa"/>
                </w:tcPr>
                <w:p w:rsidR="00323C12" w:rsidRDefault="00323C12" w:rsidP="00323C12"/>
              </w:tc>
            </w:tr>
            <w:tr w:rsidR="00323C12" w:rsidTr="003A45AF">
              <w:tc>
                <w:tcPr>
                  <w:tcW w:w="1575" w:type="dxa"/>
                </w:tcPr>
                <w:p w:rsidR="00323C12" w:rsidRPr="000C3371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IPLOMA</w:t>
                  </w:r>
                </w:p>
              </w:tc>
              <w:tc>
                <w:tcPr>
                  <w:tcW w:w="2055" w:type="dxa"/>
                </w:tcPr>
                <w:p w:rsidR="00323C12" w:rsidRDefault="00323C12" w:rsidP="00323C12"/>
              </w:tc>
              <w:tc>
                <w:tcPr>
                  <w:tcW w:w="1620" w:type="dxa"/>
                </w:tcPr>
                <w:p w:rsidR="00323C12" w:rsidRDefault="00323C12" w:rsidP="00323C12"/>
              </w:tc>
              <w:tc>
                <w:tcPr>
                  <w:tcW w:w="1350" w:type="dxa"/>
                </w:tcPr>
                <w:p w:rsidR="00323C12" w:rsidRDefault="00323C12" w:rsidP="00323C12"/>
              </w:tc>
              <w:tc>
                <w:tcPr>
                  <w:tcW w:w="1080" w:type="dxa"/>
                </w:tcPr>
                <w:p w:rsidR="00323C12" w:rsidRDefault="00323C12" w:rsidP="00323C12"/>
              </w:tc>
              <w:tc>
                <w:tcPr>
                  <w:tcW w:w="1266" w:type="dxa"/>
                </w:tcPr>
                <w:p w:rsidR="00323C12" w:rsidRDefault="00323C12" w:rsidP="00323C12"/>
              </w:tc>
            </w:tr>
            <w:tr w:rsidR="00323C12" w:rsidTr="003A45AF">
              <w:tc>
                <w:tcPr>
                  <w:tcW w:w="1575" w:type="dxa"/>
                </w:tcPr>
                <w:p w:rsidR="00323C12" w:rsidRPr="000C3371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GRADUATION</w:t>
                  </w:r>
                </w:p>
              </w:tc>
              <w:tc>
                <w:tcPr>
                  <w:tcW w:w="2055" w:type="dxa"/>
                </w:tcPr>
                <w:p w:rsidR="00323C12" w:rsidRDefault="00323C12" w:rsidP="00323C12"/>
              </w:tc>
              <w:tc>
                <w:tcPr>
                  <w:tcW w:w="1620" w:type="dxa"/>
                </w:tcPr>
                <w:p w:rsidR="00323C12" w:rsidRDefault="00323C12" w:rsidP="00323C12"/>
              </w:tc>
              <w:tc>
                <w:tcPr>
                  <w:tcW w:w="1350" w:type="dxa"/>
                </w:tcPr>
                <w:p w:rsidR="00323C12" w:rsidRDefault="00323C12" w:rsidP="00323C12"/>
              </w:tc>
              <w:tc>
                <w:tcPr>
                  <w:tcW w:w="1080" w:type="dxa"/>
                </w:tcPr>
                <w:p w:rsidR="00323C12" w:rsidRDefault="00323C12" w:rsidP="00323C12"/>
              </w:tc>
              <w:tc>
                <w:tcPr>
                  <w:tcW w:w="1266" w:type="dxa"/>
                </w:tcPr>
                <w:p w:rsidR="00323C12" w:rsidRDefault="00323C12" w:rsidP="00323C12"/>
              </w:tc>
            </w:tr>
            <w:tr w:rsidR="00323C12" w:rsidTr="003A45AF">
              <w:tc>
                <w:tcPr>
                  <w:tcW w:w="1575" w:type="dxa"/>
                </w:tcPr>
                <w:p w:rsidR="00323C12" w:rsidRPr="000C3371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OST-GRADUATION</w:t>
                  </w:r>
                </w:p>
              </w:tc>
              <w:tc>
                <w:tcPr>
                  <w:tcW w:w="2055" w:type="dxa"/>
                </w:tcPr>
                <w:p w:rsidR="00323C12" w:rsidRDefault="00323C12" w:rsidP="00323C12"/>
              </w:tc>
              <w:tc>
                <w:tcPr>
                  <w:tcW w:w="1620" w:type="dxa"/>
                </w:tcPr>
                <w:p w:rsidR="00323C12" w:rsidRDefault="00323C12" w:rsidP="00323C12"/>
              </w:tc>
              <w:tc>
                <w:tcPr>
                  <w:tcW w:w="1350" w:type="dxa"/>
                </w:tcPr>
                <w:p w:rsidR="00323C12" w:rsidRDefault="00323C12" w:rsidP="00323C12"/>
              </w:tc>
              <w:tc>
                <w:tcPr>
                  <w:tcW w:w="1080" w:type="dxa"/>
                </w:tcPr>
                <w:p w:rsidR="00323C12" w:rsidRDefault="00323C12" w:rsidP="00323C12"/>
              </w:tc>
              <w:tc>
                <w:tcPr>
                  <w:tcW w:w="1266" w:type="dxa"/>
                </w:tcPr>
                <w:p w:rsidR="00323C12" w:rsidRDefault="00323C12" w:rsidP="00323C12"/>
              </w:tc>
            </w:tr>
            <w:tr w:rsidR="00323C12" w:rsidTr="003A45AF">
              <w:tc>
                <w:tcPr>
                  <w:tcW w:w="1575" w:type="dxa"/>
                </w:tcPr>
                <w:p w:rsidR="00323C12" w:rsidRPr="000C3371" w:rsidRDefault="00475831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h</w:t>
                  </w:r>
                  <w:r w:rsidR="00323C12">
                    <w:rPr>
                      <w:b/>
                    </w:rPr>
                    <w:t>.D.</w:t>
                  </w:r>
                </w:p>
              </w:tc>
              <w:tc>
                <w:tcPr>
                  <w:tcW w:w="2055" w:type="dxa"/>
                </w:tcPr>
                <w:p w:rsidR="00323C12" w:rsidRDefault="00323C12" w:rsidP="00323C12"/>
              </w:tc>
              <w:tc>
                <w:tcPr>
                  <w:tcW w:w="1620" w:type="dxa"/>
                </w:tcPr>
                <w:p w:rsidR="00323C12" w:rsidRDefault="00323C12" w:rsidP="00323C12"/>
              </w:tc>
              <w:tc>
                <w:tcPr>
                  <w:tcW w:w="1350" w:type="dxa"/>
                </w:tcPr>
                <w:p w:rsidR="00323C12" w:rsidRDefault="00323C12" w:rsidP="00323C12"/>
              </w:tc>
              <w:tc>
                <w:tcPr>
                  <w:tcW w:w="1080" w:type="dxa"/>
                </w:tcPr>
                <w:p w:rsidR="00323C12" w:rsidRDefault="00323C12" w:rsidP="00323C12"/>
              </w:tc>
              <w:tc>
                <w:tcPr>
                  <w:tcW w:w="1266" w:type="dxa"/>
                </w:tcPr>
                <w:p w:rsidR="00323C12" w:rsidRDefault="00323C12" w:rsidP="00323C12"/>
              </w:tc>
            </w:tr>
            <w:tr w:rsidR="00323C12" w:rsidTr="003A45AF">
              <w:tc>
                <w:tcPr>
                  <w:tcW w:w="1575" w:type="dxa"/>
                  <w:tcBorders>
                    <w:bottom w:val="single" w:sz="4" w:space="0" w:color="auto"/>
                  </w:tcBorders>
                </w:tcPr>
                <w:p w:rsidR="00323C12" w:rsidRPr="000C3371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OTHERS</w:t>
                  </w:r>
                </w:p>
              </w:tc>
              <w:tc>
                <w:tcPr>
                  <w:tcW w:w="2055" w:type="dxa"/>
                  <w:tcBorders>
                    <w:bottom w:val="single" w:sz="4" w:space="0" w:color="auto"/>
                  </w:tcBorders>
                </w:tcPr>
                <w:p w:rsidR="00323C12" w:rsidRDefault="00323C12" w:rsidP="00323C12"/>
              </w:tc>
              <w:tc>
                <w:tcPr>
                  <w:tcW w:w="1620" w:type="dxa"/>
                  <w:tcBorders>
                    <w:bottom w:val="single" w:sz="4" w:space="0" w:color="auto"/>
                  </w:tcBorders>
                </w:tcPr>
                <w:p w:rsidR="00323C12" w:rsidRDefault="00323C12" w:rsidP="00323C12"/>
              </w:tc>
              <w:tc>
                <w:tcPr>
                  <w:tcW w:w="1350" w:type="dxa"/>
                  <w:tcBorders>
                    <w:bottom w:val="single" w:sz="4" w:space="0" w:color="auto"/>
                  </w:tcBorders>
                </w:tcPr>
                <w:p w:rsidR="00323C12" w:rsidRDefault="00323C12" w:rsidP="00323C12"/>
              </w:tc>
              <w:tc>
                <w:tcPr>
                  <w:tcW w:w="1080" w:type="dxa"/>
                  <w:tcBorders>
                    <w:bottom w:val="single" w:sz="4" w:space="0" w:color="auto"/>
                  </w:tcBorders>
                </w:tcPr>
                <w:p w:rsidR="00323C12" w:rsidRDefault="00323C12" w:rsidP="00323C12"/>
              </w:tc>
              <w:tc>
                <w:tcPr>
                  <w:tcW w:w="1266" w:type="dxa"/>
                  <w:tcBorders>
                    <w:bottom w:val="single" w:sz="4" w:space="0" w:color="auto"/>
                  </w:tcBorders>
                </w:tcPr>
                <w:p w:rsidR="00323C12" w:rsidRDefault="00323C12" w:rsidP="00323C12"/>
              </w:tc>
            </w:tr>
            <w:tr w:rsidR="00323C12" w:rsidTr="00F07D09">
              <w:tc>
                <w:tcPr>
                  <w:tcW w:w="1575" w:type="dxa"/>
                  <w:tcBorders>
                    <w:bottom w:val="single" w:sz="4" w:space="0" w:color="auto"/>
                  </w:tcBorders>
                </w:tcPr>
                <w:p w:rsidR="00323C12" w:rsidRDefault="00323C12" w:rsidP="00323C12">
                  <w:r>
                    <w:rPr>
                      <w:b/>
                    </w:rPr>
                    <w:t>Title of Ph.D. Thesis</w:t>
                  </w:r>
                </w:p>
              </w:tc>
              <w:tc>
                <w:tcPr>
                  <w:tcW w:w="7371" w:type="dxa"/>
                  <w:gridSpan w:val="5"/>
                  <w:tcBorders>
                    <w:bottom w:val="single" w:sz="4" w:space="0" w:color="auto"/>
                  </w:tcBorders>
                </w:tcPr>
                <w:p w:rsidR="00323C12" w:rsidRDefault="00323C12" w:rsidP="00323C12"/>
              </w:tc>
            </w:tr>
          </w:tbl>
          <w:p w:rsidR="00323C12" w:rsidRDefault="00323C12" w:rsidP="00854BE3">
            <w:pPr>
              <w:spacing w:before="120" w:after="120"/>
            </w:pPr>
          </w:p>
        </w:tc>
      </w:tr>
      <w:tr w:rsidR="00AA49BF" w:rsidRPr="000C3371" w:rsidTr="00323C12">
        <w:trPr>
          <w:tblCellSpacing w:w="21" w:type="dxa"/>
        </w:trPr>
        <w:tc>
          <w:tcPr>
            <w:tcW w:w="183" w:type="pct"/>
          </w:tcPr>
          <w:p w:rsidR="00AA49BF" w:rsidRPr="000C3371" w:rsidRDefault="00AA49BF" w:rsidP="000C3371">
            <w:pPr>
              <w:pStyle w:val="ListParagraph"/>
              <w:ind w:left="0"/>
              <w:contextualSpacing w:val="0"/>
              <w:rPr>
                <w:sz w:val="16"/>
                <w:szCs w:val="16"/>
              </w:rPr>
            </w:pPr>
          </w:p>
        </w:tc>
        <w:tc>
          <w:tcPr>
            <w:tcW w:w="47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49BF" w:rsidRPr="00551DB2" w:rsidRDefault="00AA49BF" w:rsidP="00323C12">
            <w:pPr>
              <w:rPr>
                <w:b/>
                <w:i/>
                <w:sz w:val="20"/>
                <w:szCs w:val="20"/>
              </w:rPr>
            </w:pPr>
          </w:p>
        </w:tc>
      </w:tr>
    </w:tbl>
    <w:p w:rsidR="00B74D63" w:rsidRDefault="00B74D63">
      <w:pPr>
        <w:rPr>
          <w:sz w:val="2"/>
        </w:rPr>
      </w:pPr>
    </w:p>
    <w:p w:rsidR="00A61BC8" w:rsidRDefault="00A61BC8">
      <w:pPr>
        <w:rPr>
          <w:sz w:val="2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609"/>
        <w:gridCol w:w="9637"/>
      </w:tblGrid>
      <w:tr w:rsidR="00A61BC8" w:rsidTr="00103ECA">
        <w:trPr>
          <w:tblCellSpacing w:w="21" w:type="dxa"/>
        </w:trPr>
        <w:tc>
          <w:tcPr>
            <w:tcW w:w="266" w:type="pct"/>
          </w:tcPr>
          <w:p w:rsidR="00A61BC8" w:rsidRPr="00854BE3" w:rsidRDefault="00A61BC8" w:rsidP="00103ECA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6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61BC8" w:rsidRPr="00B74D63" w:rsidRDefault="008B273E" w:rsidP="00103EC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h</w:t>
            </w:r>
            <w:r w:rsidR="00551DB2">
              <w:rPr>
                <w:rFonts w:ascii="Cambria" w:hAnsi="Cambria"/>
                <w:b/>
              </w:rPr>
              <w:t>.D. ENROLLMENT PERIOD</w:t>
            </w:r>
          </w:p>
        </w:tc>
      </w:tr>
      <w:tr w:rsidR="00A61BC8" w:rsidTr="00103ECA">
        <w:trPr>
          <w:tblCellSpacing w:w="21" w:type="dxa"/>
        </w:trPr>
        <w:tc>
          <w:tcPr>
            <w:tcW w:w="266" w:type="pct"/>
          </w:tcPr>
          <w:p w:rsidR="00A61BC8" w:rsidRPr="00854BE3" w:rsidRDefault="00A61BC8" w:rsidP="00103ECA">
            <w:pPr>
              <w:pStyle w:val="ListParagraph"/>
              <w:spacing w:before="120" w:after="120"/>
              <w:ind w:left="0"/>
            </w:pPr>
          </w:p>
        </w:tc>
        <w:tc>
          <w:tcPr>
            <w:tcW w:w="4666" w:type="pct"/>
            <w:tcBorders>
              <w:left w:val="single" w:sz="4" w:space="0" w:color="auto"/>
              <w:right w:val="single" w:sz="4" w:space="0" w:color="auto"/>
            </w:tcBorders>
          </w:tcPr>
          <w:p w:rsidR="00A61BC8" w:rsidRDefault="00323C12" w:rsidP="00103ECA">
            <w:pPr>
              <w:spacing w:before="120" w:after="120"/>
            </w:pPr>
            <w:r>
              <w:t>Give the details of “</w:t>
            </w:r>
            <w:r w:rsidRPr="00323C12">
              <w:t>P</w:t>
            </w:r>
            <w:r>
              <w:t>h</w:t>
            </w:r>
            <w:r w:rsidRPr="00323C12">
              <w:t>.D. Enrollment Period</w:t>
            </w:r>
            <w:r>
              <w:t>” in the following format:</w:t>
            </w:r>
          </w:p>
          <w:tbl>
            <w:tblPr>
              <w:tblStyle w:val="TableGrid"/>
              <w:tblW w:w="5000" w:type="pct"/>
              <w:tblLook w:val="04A0"/>
            </w:tblPr>
            <w:tblGrid>
              <w:gridCol w:w="1649"/>
              <w:gridCol w:w="1527"/>
              <w:gridCol w:w="3061"/>
              <w:gridCol w:w="3077"/>
            </w:tblGrid>
            <w:tr w:rsidR="00475831" w:rsidTr="00795FD0">
              <w:tc>
                <w:tcPr>
                  <w:tcW w:w="885" w:type="pct"/>
                </w:tcPr>
                <w:p w:rsidR="00475831" w:rsidRDefault="00475831" w:rsidP="00323C12">
                  <w:pPr>
                    <w:spacing w:before="120" w:after="120"/>
                    <w:jc w:val="center"/>
                  </w:pPr>
                  <w:r w:rsidRPr="00A61BC8">
                    <w:rPr>
                      <w:b/>
                    </w:rPr>
                    <w:t>Date of 1</w:t>
                  </w:r>
                  <w:r w:rsidRPr="00A61BC8">
                    <w:rPr>
                      <w:b/>
                      <w:vertAlign w:val="superscript"/>
                    </w:rPr>
                    <w:t>st</w:t>
                  </w:r>
                  <w:r w:rsidRPr="00A61BC8">
                    <w:rPr>
                      <w:b/>
                    </w:rPr>
                    <w:t xml:space="preserve"> Registration</w:t>
                  </w:r>
                </w:p>
              </w:tc>
              <w:tc>
                <w:tcPr>
                  <w:tcW w:w="820" w:type="pct"/>
                </w:tcPr>
                <w:p w:rsidR="00475831" w:rsidRDefault="00475831" w:rsidP="00323C12">
                  <w:pPr>
                    <w:spacing w:before="120" w:after="120"/>
                    <w:jc w:val="center"/>
                  </w:pPr>
                  <w:r w:rsidRPr="00A61BC8">
                    <w:rPr>
                      <w:b/>
                    </w:rPr>
                    <w:t>Date of Thesis Submission</w:t>
                  </w:r>
                </w:p>
              </w:tc>
              <w:tc>
                <w:tcPr>
                  <w:tcW w:w="1643" w:type="pct"/>
                </w:tcPr>
                <w:p w:rsidR="00475831" w:rsidRDefault="00475831" w:rsidP="00323C12">
                  <w:pPr>
                    <w:spacing w:before="120" w:after="120"/>
                    <w:jc w:val="center"/>
                  </w:pPr>
                  <w:r w:rsidRPr="00A61BC8">
                    <w:rPr>
                      <w:b/>
                    </w:rPr>
                    <w:t>Name of the Institution where Registered as Ph.D. Scholar</w:t>
                  </w:r>
                </w:p>
              </w:tc>
              <w:tc>
                <w:tcPr>
                  <w:tcW w:w="1652" w:type="pct"/>
                </w:tcPr>
                <w:p w:rsidR="00475831" w:rsidRDefault="00475831" w:rsidP="00323C12">
                  <w:pPr>
                    <w:spacing w:before="120" w:after="120"/>
                    <w:jc w:val="center"/>
                  </w:pPr>
                  <w:r w:rsidRPr="00A61BC8">
                    <w:rPr>
                      <w:b/>
                    </w:rPr>
                    <w:t>Name of the Institution where Served as Faculty</w:t>
                  </w:r>
                  <w:r>
                    <w:rPr>
                      <w:b/>
                    </w:rPr>
                    <w:t>, if any</w:t>
                  </w:r>
                </w:p>
              </w:tc>
            </w:tr>
            <w:tr w:rsidR="00475831" w:rsidTr="00795FD0">
              <w:tc>
                <w:tcPr>
                  <w:tcW w:w="885" w:type="pct"/>
                </w:tcPr>
                <w:p w:rsidR="00475831" w:rsidRDefault="00475831" w:rsidP="00323C12">
                  <w:pPr>
                    <w:spacing w:before="120" w:after="120"/>
                  </w:pPr>
                </w:p>
              </w:tc>
              <w:tc>
                <w:tcPr>
                  <w:tcW w:w="820" w:type="pct"/>
                </w:tcPr>
                <w:p w:rsidR="00475831" w:rsidRDefault="00475831" w:rsidP="00323C12">
                  <w:pPr>
                    <w:spacing w:before="120" w:after="120"/>
                  </w:pPr>
                </w:p>
              </w:tc>
              <w:tc>
                <w:tcPr>
                  <w:tcW w:w="1643" w:type="pct"/>
                </w:tcPr>
                <w:p w:rsidR="00475831" w:rsidRDefault="00475831" w:rsidP="00323C12">
                  <w:pPr>
                    <w:spacing w:before="120" w:after="120"/>
                  </w:pPr>
                </w:p>
              </w:tc>
              <w:tc>
                <w:tcPr>
                  <w:tcW w:w="1652" w:type="pct"/>
                </w:tcPr>
                <w:p w:rsidR="00475831" w:rsidRDefault="00475831" w:rsidP="00323C12">
                  <w:pPr>
                    <w:spacing w:before="120" w:after="120"/>
                  </w:pPr>
                </w:p>
              </w:tc>
            </w:tr>
          </w:tbl>
          <w:p w:rsidR="00323C12" w:rsidRDefault="00323C12" w:rsidP="00103ECA">
            <w:pPr>
              <w:spacing w:before="120" w:after="120"/>
            </w:pPr>
          </w:p>
        </w:tc>
      </w:tr>
      <w:tr w:rsidR="00A61BC8" w:rsidRPr="000C3371" w:rsidTr="00103ECA">
        <w:trPr>
          <w:tblCellSpacing w:w="21" w:type="dxa"/>
        </w:trPr>
        <w:tc>
          <w:tcPr>
            <w:tcW w:w="266" w:type="pct"/>
          </w:tcPr>
          <w:p w:rsidR="00A61BC8" w:rsidRPr="000C3371" w:rsidRDefault="00A61BC8" w:rsidP="00103ECA">
            <w:pPr>
              <w:pStyle w:val="ListParagraph"/>
              <w:ind w:left="0"/>
              <w:contextualSpacing w:val="0"/>
              <w:rPr>
                <w:sz w:val="16"/>
                <w:szCs w:val="16"/>
              </w:rPr>
            </w:pPr>
          </w:p>
        </w:tc>
        <w:tc>
          <w:tcPr>
            <w:tcW w:w="46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1BC8" w:rsidRPr="000C3371" w:rsidRDefault="00A61BC8" w:rsidP="00323C12">
            <w:pPr>
              <w:rPr>
                <w:sz w:val="16"/>
                <w:szCs w:val="16"/>
              </w:rPr>
            </w:pPr>
          </w:p>
        </w:tc>
      </w:tr>
    </w:tbl>
    <w:p w:rsidR="00A61BC8" w:rsidRDefault="00A61BC8">
      <w:pPr>
        <w:rPr>
          <w:sz w:val="2"/>
        </w:rPr>
      </w:pPr>
    </w:p>
    <w:p w:rsidR="00A61BC8" w:rsidRDefault="00A61BC8">
      <w:pPr>
        <w:rPr>
          <w:sz w:val="2"/>
        </w:rPr>
      </w:pPr>
    </w:p>
    <w:p w:rsidR="007D2C98" w:rsidRPr="00AA49BF" w:rsidRDefault="007D2C98">
      <w:pPr>
        <w:rPr>
          <w:sz w:val="2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605"/>
        <w:gridCol w:w="9641"/>
      </w:tblGrid>
      <w:tr w:rsidR="001F52C6" w:rsidTr="00564D02">
        <w:trPr>
          <w:tblCellSpacing w:w="21" w:type="dxa"/>
        </w:trPr>
        <w:tc>
          <w:tcPr>
            <w:tcW w:w="264" w:type="pct"/>
          </w:tcPr>
          <w:p w:rsidR="001F52C6" w:rsidRPr="00854BE3" w:rsidRDefault="001F52C6" w:rsidP="00854BE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466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F52C6" w:rsidRDefault="001F52C6" w:rsidP="001F52C6">
            <w:pPr>
              <w:spacing w:before="120" w:after="120"/>
              <w:jc w:val="center"/>
            </w:pPr>
            <w:r>
              <w:rPr>
                <w:rFonts w:ascii="Cambria" w:hAnsi="Cambria"/>
                <w:b/>
              </w:rPr>
              <w:t>EXPERIENCE</w:t>
            </w:r>
          </w:p>
        </w:tc>
      </w:tr>
      <w:tr w:rsidR="00564D02" w:rsidTr="00564D02">
        <w:trPr>
          <w:tblCellSpacing w:w="21" w:type="dxa"/>
        </w:trPr>
        <w:tc>
          <w:tcPr>
            <w:tcW w:w="264" w:type="pct"/>
          </w:tcPr>
          <w:p w:rsidR="00564D02" w:rsidRPr="00854BE3" w:rsidRDefault="00564D02" w:rsidP="00564D02">
            <w:pPr>
              <w:pStyle w:val="ListParagraph"/>
              <w:spacing w:before="120" w:after="120"/>
              <w:ind w:left="0"/>
            </w:pPr>
          </w:p>
        </w:tc>
        <w:tc>
          <w:tcPr>
            <w:tcW w:w="466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64D02" w:rsidRPr="00D75722" w:rsidRDefault="00323C12" w:rsidP="00323C12">
            <w:pPr>
              <w:spacing w:before="120" w:after="120"/>
              <w:jc w:val="both"/>
              <w:rPr>
                <w:rFonts w:asciiTheme="majorHAnsi" w:hAnsiTheme="majorHAnsi"/>
                <w:b/>
              </w:rPr>
            </w:pPr>
            <w:r w:rsidRPr="00D75722">
              <w:rPr>
                <w:rFonts w:asciiTheme="majorHAnsi" w:hAnsiTheme="majorHAnsi"/>
                <w:b/>
              </w:rPr>
              <w:t>Give the details of “Experience” in the following format:</w:t>
            </w:r>
          </w:p>
          <w:tbl>
            <w:tblPr>
              <w:tblStyle w:val="TableGrid"/>
              <w:tblW w:w="9114" w:type="dxa"/>
              <w:tblLook w:val="04A0"/>
            </w:tblPr>
            <w:tblGrid>
              <w:gridCol w:w="534"/>
              <w:gridCol w:w="2013"/>
              <w:gridCol w:w="1345"/>
              <w:gridCol w:w="882"/>
              <w:gridCol w:w="813"/>
              <w:gridCol w:w="716"/>
              <w:gridCol w:w="839"/>
              <w:gridCol w:w="1972"/>
            </w:tblGrid>
            <w:tr w:rsidR="00323C12" w:rsidTr="0047017A">
              <w:tc>
                <w:tcPr>
                  <w:tcW w:w="534" w:type="dxa"/>
                  <w:vMerge w:val="restart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S</w:t>
                  </w:r>
                  <w:r w:rsidR="00467CB6">
                    <w:rPr>
                      <w:b/>
                    </w:rPr>
                    <w:t>l</w:t>
                  </w:r>
                  <w:r w:rsidRPr="00564D02">
                    <w:rPr>
                      <w:b/>
                    </w:rPr>
                    <w:t>. No</w:t>
                  </w:r>
                </w:p>
              </w:tc>
              <w:tc>
                <w:tcPr>
                  <w:tcW w:w="2013" w:type="dxa"/>
                  <w:vMerge w:val="restart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Organization</w:t>
                  </w:r>
                </w:p>
              </w:tc>
              <w:tc>
                <w:tcPr>
                  <w:tcW w:w="1345" w:type="dxa"/>
                  <w:vMerge w:val="restart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Designation</w:t>
                  </w:r>
                </w:p>
              </w:tc>
              <w:tc>
                <w:tcPr>
                  <w:tcW w:w="1695" w:type="dxa"/>
                  <w:gridSpan w:val="2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eriod (Date)</w:t>
                  </w:r>
                </w:p>
              </w:tc>
              <w:tc>
                <w:tcPr>
                  <w:tcW w:w="1555" w:type="dxa"/>
                  <w:gridSpan w:val="2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Duration</w:t>
                  </w:r>
                </w:p>
              </w:tc>
              <w:tc>
                <w:tcPr>
                  <w:tcW w:w="1972" w:type="dxa"/>
                  <w:vMerge w:val="restart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Pay Scale</w:t>
                  </w:r>
                </w:p>
              </w:tc>
            </w:tr>
            <w:tr w:rsidR="00323C12" w:rsidTr="0047017A">
              <w:trPr>
                <w:trHeight w:val="98"/>
              </w:trPr>
              <w:tc>
                <w:tcPr>
                  <w:tcW w:w="534" w:type="dxa"/>
                  <w:vMerge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2013" w:type="dxa"/>
                  <w:vMerge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1345" w:type="dxa"/>
                  <w:vMerge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</w:p>
              </w:tc>
              <w:tc>
                <w:tcPr>
                  <w:tcW w:w="882" w:type="dxa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From</w:t>
                  </w:r>
                </w:p>
              </w:tc>
              <w:tc>
                <w:tcPr>
                  <w:tcW w:w="813" w:type="dxa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To</w:t>
                  </w:r>
                </w:p>
              </w:tc>
              <w:tc>
                <w:tcPr>
                  <w:tcW w:w="716" w:type="dxa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Years</w:t>
                  </w:r>
                </w:p>
              </w:tc>
              <w:tc>
                <w:tcPr>
                  <w:tcW w:w="839" w:type="dxa"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Month</w:t>
                  </w:r>
                </w:p>
              </w:tc>
              <w:tc>
                <w:tcPr>
                  <w:tcW w:w="1972" w:type="dxa"/>
                  <w:vMerge/>
                  <w:vAlign w:val="center"/>
                </w:tcPr>
                <w:p w:rsidR="00323C12" w:rsidRPr="00564D02" w:rsidRDefault="00323C12" w:rsidP="00323C12">
                  <w:pPr>
                    <w:jc w:val="center"/>
                    <w:rPr>
                      <w:b/>
                    </w:rPr>
                  </w:pPr>
                </w:p>
              </w:tc>
            </w:tr>
            <w:tr w:rsidR="00323C12" w:rsidTr="0047017A">
              <w:tc>
                <w:tcPr>
                  <w:tcW w:w="534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2013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1345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882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813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716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839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1972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</w:tr>
            <w:tr w:rsidR="00323C12" w:rsidTr="0047017A">
              <w:tc>
                <w:tcPr>
                  <w:tcW w:w="534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2013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1345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882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813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716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839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  <w:tc>
                <w:tcPr>
                  <w:tcW w:w="1972" w:type="dxa"/>
                </w:tcPr>
                <w:p w:rsidR="00323C12" w:rsidRDefault="00323C12" w:rsidP="00323C12">
                  <w:pPr>
                    <w:spacing w:before="120" w:after="120"/>
                  </w:pPr>
                </w:p>
              </w:tc>
            </w:tr>
          </w:tbl>
          <w:p w:rsidR="00323C12" w:rsidRDefault="00323C12" w:rsidP="00323C12">
            <w:pPr>
              <w:spacing w:before="120" w:after="120"/>
              <w:jc w:val="both"/>
              <w:rPr>
                <w:rFonts w:ascii="Cambria" w:hAnsi="Cambria"/>
                <w:b/>
              </w:rPr>
            </w:pPr>
          </w:p>
        </w:tc>
      </w:tr>
      <w:tr w:rsidR="00564D02" w:rsidTr="00564D02">
        <w:trPr>
          <w:tblCellSpacing w:w="21" w:type="dxa"/>
        </w:trPr>
        <w:tc>
          <w:tcPr>
            <w:tcW w:w="264" w:type="pct"/>
          </w:tcPr>
          <w:p w:rsidR="00564D02" w:rsidRPr="00854BE3" w:rsidRDefault="00564D02" w:rsidP="001F52C6">
            <w:pPr>
              <w:pStyle w:val="ListParagraph"/>
              <w:spacing w:before="120" w:after="120"/>
              <w:ind w:left="0"/>
            </w:pPr>
          </w:p>
        </w:tc>
        <w:tc>
          <w:tcPr>
            <w:tcW w:w="46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9078" w:type="dxa"/>
              <w:tblLook w:val="04A0"/>
            </w:tblPr>
            <w:tblGrid>
              <w:gridCol w:w="2594"/>
              <w:gridCol w:w="3372"/>
              <w:gridCol w:w="1530"/>
              <w:gridCol w:w="1582"/>
            </w:tblGrid>
            <w:tr w:rsidR="00564D02" w:rsidTr="008965CA">
              <w:trPr>
                <w:tblHeader/>
              </w:trPr>
              <w:tc>
                <w:tcPr>
                  <w:tcW w:w="5966" w:type="dxa"/>
                  <w:gridSpan w:val="2"/>
                </w:tcPr>
                <w:p w:rsidR="00564D02" w:rsidRDefault="00564D02" w:rsidP="00564D02"/>
              </w:tc>
              <w:tc>
                <w:tcPr>
                  <w:tcW w:w="1530" w:type="dxa"/>
                </w:tcPr>
                <w:p w:rsidR="00564D02" w:rsidRPr="00564D02" w:rsidRDefault="00564D02" w:rsidP="00564D0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Years</w:t>
                  </w:r>
                </w:p>
              </w:tc>
              <w:tc>
                <w:tcPr>
                  <w:tcW w:w="1582" w:type="dxa"/>
                </w:tcPr>
                <w:p w:rsidR="00564D02" w:rsidRPr="00564D02" w:rsidRDefault="00564D02" w:rsidP="00564D02">
                  <w:pPr>
                    <w:jc w:val="center"/>
                    <w:rPr>
                      <w:b/>
                    </w:rPr>
                  </w:pPr>
                  <w:r w:rsidRPr="00564D02">
                    <w:rPr>
                      <w:b/>
                    </w:rPr>
                    <w:t>Months</w:t>
                  </w:r>
                </w:p>
              </w:tc>
            </w:tr>
            <w:tr w:rsidR="00564D02" w:rsidTr="008965CA">
              <w:tc>
                <w:tcPr>
                  <w:tcW w:w="5966" w:type="dxa"/>
                  <w:gridSpan w:val="2"/>
                </w:tcPr>
                <w:p w:rsidR="00103ECA" w:rsidRPr="00564D02" w:rsidRDefault="00564D02" w:rsidP="00747375">
                  <w:pPr>
                    <w:rPr>
                      <w:b/>
                    </w:rPr>
                  </w:pPr>
                  <w:r w:rsidRPr="00564D02">
                    <w:rPr>
                      <w:b/>
                    </w:rPr>
                    <w:t>Total Teaching Experience</w:t>
                  </w:r>
                  <w:r w:rsidR="00103ECA">
                    <w:rPr>
                      <w:b/>
                    </w:rPr>
                    <w:t>(as Regular)</w:t>
                  </w:r>
                </w:p>
              </w:tc>
              <w:tc>
                <w:tcPr>
                  <w:tcW w:w="1530" w:type="dxa"/>
                </w:tcPr>
                <w:p w:rsidR="00564D02" w:rsidRDefault="00564D02" w:rsidP="00564D02"/>
              </w:tc>
              <w:tc>
                <w:tcPr>
                  <w:tcW w:w="1582" w:type="dxa"/>
                </w:tcPr>
                <w:p w:rsidR="00564D02" w:rsidRDefault="00564D02" w:rsidP="00564D02"/>
              </w:tc>
            </w:tr>
            <w:tr w:rsidR="00103ECA" w:rsidTr="008965CA">
              <w:tc>
                <w:tcPr>
                  <w:tcW w:w="5966" w:type="dxa"/>
                  <w:gridSpan w:val="2"/>
                </w:tcPr>
                <w:p w:rsidR="00103ECA" w:rsidRPr="00564D02" w:rsidRDefault="00103ECA" w:rsidP="00747375">
                  <w:pPr>
                    <w:rPr>
                      <w:b/>
                    </w:rPr>
                  </w:pPr>
                  <w:r w:rsidRPr="00564D02">
                    <w:rPr>
                      <w:b/>
                    </w:rPr>
                    <w:t>Total Teaching Experience</w:t>
                  </w:r>
                  <w:r>
                    <w:rPr>
                      <w:b/>
                    </w:rPr>
                    <w:t>(as Temporary</w:t>
                  </w:r>
                  <w:r w:rsidR="00467CB6">
                    <w:rPr>
                      <w:b/>
                    </w:rPr>
                    <w:t>/</w:t>
                  </w:r>
                  <w:r w:rsidR="00A759F7">
                    <w:rPr>
                      <w:b/>
                    </w:rPr>
                    <w:t xml:space="preserve">contract basis/ </w:t>
                  </w:r>
                  <w:r w:rsidR="00467CB6">
                    <w:rPr>
                      <w:b/>
                    </w:rPr>
                    <w:t>Ad-hoc/guest faculty/visiting faculty/part-time/daily wage</w:t>
                  </w:r>
                  <w:r w:rsidR="00643894">
                    <w:rPr>
                      <w:b/>
                    </w:rPr>
                    <w:t>, etc.</w:t>
                  </w:r>
                  <w:r>
                    <w:rPr>
                      <w:b/>
                    </w:rPr>
                    <w:t>)</w:t>
                  </w:r>
                </w:p>
              </w:tc>
              <w:tc>
                <w:tcPr>
                  <w:tcW w:w="1530" w:type="dxa"/>
                </w:tcPr>
                <w:p w:rsidR="00103ECA" w:rsidRDefault="00103ECA" w:rsidP="00103ECA"/>
              </w:tc>
              <w:tc>
                <w:tcPr>
                  <w:tcW w:w="1582" w:type="dxa"/>
                </w:tcPr>
                <w:p w:rsidR="00103ECA" w:rsidRDefault="00103ECA" w:rsidP="00103ECA"/>
              </w:tc>
            </w:tr>
            <w:tr w:rsidR="00103ECA" w:rsidTr="008965CA">
              <w:tc>
                <w:tcPr>
                  <w:tcW w:w="5966" w:type="dxa"/>
                  <w:gridSpan w:val="2"/>
                  <w:tcBorders>
                    <w:bottom w:val="single" w:sz="4" w:space="0" w:color="auto"/>
                  </w:tcBorders>
                </w:tcPr>
                <w:p w:rsidR="00103ECA" w:rsidRPr="00564D02" w:rsidRDefault="00103ECA" w:rsidP="00FF6511">
                  <w:pPr>
                    <w:rPr>
                      <w:b/>
                    </w:rPr>
                  </w:pPr>
                  <w:r w:rsidRPr="00564D02">
                    <w:rPr>
                      <w:b/>
                    </w:rPr>
                    <w:t>Experience</w:t>
                  </w:r>
                  <w:r w:rsidR="00FF6511">
                    <w:rPr>
                      <w:b/>
                    </w:rPr>
                    <w:t xml:space="preserve"> in R&amp;D Lab or Relevant Industry</w:t>
                  </w:r>
                </w:p>
              </w:tc>
              <w:tc>
                <w:tcPr>
                  <w:tcW w:w="1530" w:type="dxa"/>
                  <w:tcBorders>
                    <w:bottom w:val="single" w:sz="4" w:space="0" w:color="auto"/>
                  </w:tcBorders>
                </w:tcPr>
                <w:p w:rsidR="00103ECA" w:rsidRDefault="00103ECA" w:rsidP="00103ECA"/>
              </w:tc>
              <w:tc>
                <w:tcPr>
                  <w:tcW w:w="1582" w:type="dxa"/>
                  <w:tcBorders>
                    <w:bottom w:val="single" w:sz="4" w:space="0" w:color="auto"/>
                  </w:tcBorders>
                </w:tcPr>
                <w:p w:rsidR="00103ECA" w:rsidRDefault="00103ECA" w:rsidP="00103ECA"/>
              </w:tc>
            </w:tr>
            <w:tr w:rsidR="00103ECA" w:rsidTr="008965CA">
              <w:tc>
                <w:tcPr>
                  <w:tcW w:w="5966" w:type="dxa"/>
                  <w:gridSpan w:val="2"/>
                  <w:tcBorders>
                    <w:bottom w:val="single" w:sz="4" w:space="0" w:color="auto"/>
                  </w:tcBorders>
                </w:tcPr>
                <w:p w:rsidR="00103ECA" w:rsidRPr="00564D02" w:rsidRDefault="00103ECA" w:rsidP="00475831">
                  <w:pPr>
                    <w:rPr>
                      <w:b/>
                    </w:rPr>
                  </w:pPr>
                  <w:r>
                    <w:rPr>
                      <w:b/>
                    </w:rPr>
                    <w:t>Post Ph.D. Experience</w:t>
                  </w:r>
                </w:p>
              </w:tc>
              <w:tc>
                <w:tcPr>
                  <w:tcW w:w="1530" w:type="dxa"/>
                  <w:tcBorders>
                    <w:bottom w:val="single" w:sz="4" w:space="0" w:color="auto"/>
                  </w:tcBorders>
                </w:tcPr>
                <w:p w:rsidR="00103ECA" w:rsidRDefault="00103ECA" w:rsidP="00103ECA"/>
              </w:tc>
              <w:tc>
                <w:tcPr>
                  <w:tcW w:w="1582" w:type="dxa"/>
                  <w:tcBorders>
                    <w:bottom w:val="single" w:sz="4" w:space="0" w:color="auto"/>
                  </w:tcBorders>
                </w:tcPr>
                <w:p w:rsidR="00103ECA" w:rsidRDefault="00103ECA" w:rsidP="00103ECA"/>
              </w:tc>
            </w:tr>
            <w:tr w:rsidR="00103ECA" w:rsidTr="008965CA">
              <w:tc>
                <w:tcPr>
                  <w:tcW w:w="5966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103ECA" w:rsidRPr="002D52B1" w:rsidRDefault="00103ECA" w:rsidP="00103ECA">
                  <w:pPr>
                    <w:rPr>
                      <w:b/>
                      <w:sz w:val="6"/>
                    </w:rPr>
                  </w:pP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103ECA" w:rsidRPr="002D52B1" w:rsidRDefault="00103ECA" w:rsidP="00103ECA">
                  <w:pPr>
                    <w:rPr>
                      <w:sz w:val="6"/>
                    </w:rPr>
                  </w:pPr>
                </w:p>
              </w:tc>
              <w:tc>
                <w:tcPr>
                  <w:tcW w:w="158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:rsidR="00103ECA" w:rsidRPr="002D52B1" w:rsidRDefault="00103ECA" w:rsidP="00103ECA">
                  <w:pPr>
                    <w:rPr>
                      <w:sz w:val="6"/>
                    </w:rPr>
                  </w:pPr>
                </w:p>
              </w:tc>
            </w:tr>
            <w:tr w:rsidR="00103ECA" w:rsidTr="00747375">
              <w:tc>
                <w:tcPr>
                  <w:tcW w:w="2594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:rsidR="00103ECA" w:rsidRPr="00B74D63" w:rsidRDefault="00103ECA" w:rsidP="00103ECA">
                  <w:pPr>
                    <w:spacing w:before="120" w:after="120"/>
                    <w:rPr>
                      <w:b/>
                    </w:rPr>
                  </w:pPr>
                  <w:r>
                    <w:rPr>
                      <w:b/>
                    </w:rPr>
                    <w:t xml:space="preserve">Date of Last </w:t>
                  </w:r>
                  <w:r w:rsidR="00765204">
                    <w:rPr>
                      <w:b/>
                    </w:rPr>
                    <w:t>Appointment</w:t>
                  </w:r>
                </w:p>
              </w:tc>
              <w:tc>
                <w:tcPr>
                  <w:tcW w:w="6484" w:type="dxa"/>
                  <w:gridSpan w:val="3"/>
                  <w:tcBorders>
                    <w:top w:val="single" w:sz="4" w:space="0" w:color="auto"/>
                    <w:left w:val="single" w:sz="4" w:space="0" w:color="auto"/>
                  </w:tcBorders>
                </w:tcPr>
                <w:p w:rsidR="00103ECA" w:rsidRDefault="00103ECA" w:rsidP="00103ECA">
                  <w:pPr>
                    <w:spacing w:before="120" w:after="120"/>
                  </w:pPr>
                </w:p>
              </w:tc>
            </w:tr>
          </w:tbl>
          <w:p w:rsidR="00D710C6" w:rsidRDefault="00D710C6" w:rsidP="00564D02">
            <w:pPr>
              <w:spacing w:before="120" w:after="120"/>
            </w:pPr>
          </w:p>
        </w:tc>
      </w:tr>
    </w:tbl>
    <w:p w:rsidR="00747375" w:rsidRDefault="00747375">
      <w:pPr>
        <w:rPr>
          <w:sz w:val="2"/>
        </w:rPr>
      </w:pPr>
    </w:p>
    <w:p w:rsidR="009C1220" w:rsidRDefault="009C1220" w:rsidP="004C0508">
      <w:pPr>
        <w:spacing w:after="120" w:line="240" w:lineRule="auto"/>
        <w:jc w:val="center"/>
        <w:rPr>
          <w:b/>
          <w:sz w:val="28"/>
          <w:szCs w:val="28"/>
          <w:u w:val="single"/>
        </w:rPr>
      </w:pPr>
    </w:p>
    <w:p w:rsidR="001F52C6" w:rsidRPr="00D75722" w:rsidRDefault="00747375" w:rsidP="004C0508">
      <w:pPr>
        <w:spacing w:after="120" w:line="240" w:lineRule="auto"/>
        <w:jc w:val="center"/>
        <w:rPr>
          <w:rFonts w:asciiTheme="majorHAnsi" w:hAnsiTheme="majorHAnsi"/>
          <w:b/>
          <w:sz w:val="28"/>
          <w:szCs w:val="28"/>
          <w:u w:val="single"/>
        </w:rPr>
      </w:pPr>
      <w:r w:rsidRPr="00D75722">
        <w:rPr>
          <w:rFonts w:asciiTheme="majorHAnsi" w:hAnsiTheme="majorHAnsi"/>
          <w:b/>
          <w:sz w:val="28"/>
          <w:szCs w:val="28"/>
          <w:u w:val="single"/>
        </w:rPr>
        <w:t>PART – B (CREDIT POINTS)</w:t>
      </w:r>
    </w:p>
    <w:p w:rsidR="00747375" w:rsidRPr="00564D02" w:rsidRDefault="00747375">
      <w:pPr>
        <w:rPr>
          <w:sz w:val="2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80"/>
        <w:gridCol w:w="5520"/>
        <w:gridCol w:w="2975"/>
        <w:gridCol w:w="1171"/>
      </w:tblGrid>
      <w:tr w:rsidR="004C0508" w:rsidTr="00747375">
        <w:trPr>
          <w:tblCellSpacing w:w="21" w:type="dxa"/>
        </w:trPr>
        <w:tc>
          <w:tcPr>
            <w:tcW w:w="255" w:type="pct"/>
          </w:tcPr>
          <w:p w:rsidR="00747375" w:rsidRPr="00854BE3" w:rsidRDefault="00747375" w:rsidP="00854BE3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747375" w:rsidRPr="00F041E1" w:rsidRDefault="00FF6511" w:rsidP="0047583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EXTERNAL </w:t>
            </w:r>
            <w:r w:rsidR="00747375">
              <w:rPr>
                <w:rFonts w:ascii="Cambria" w:hAnsi="Cambria"/>
                <w:b/>
              </w:rPr>
              <w:t xml:space="preserve">SPONSORED R &amp; D PROJECTS </w:t>
            </w:r>
          </w:p>
        </w:tc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747375" w:rsidRPr="00F041E1" w:rsidRDefault="00747375" w:rsidP="00F041E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747375" w:rsidRPr="00F041E1" w:rsidRDefault="003E4DBA" w:rsidP="00F041E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F041E1" w:rsidTr="00747375">
        <w:trPr>
          <w:tblCellSpacing w:w="21" w:type="dxa"/>
        </w:trPr>
        <w:tc>
          <w:tcPr>
            <w:tcW w:w="255" w:type="pct"/>
          </w:tcPr>
          <w:p w:rsidR="00F041E1" w:rsidRPr="00854BE3" w:rsidRDefault="00F041E1" w:rsidP="00682505">
            <w:pPr>
              <w:pStyle w:val="ListParagraph"/>
              <w:spacing w:before="120" w:after="120"/>
              <w:ind w:left="0"/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F041E1" w:rsidRDefault="00F041E1" w:rsidP="00AA5700">
            <w:pPr>
              <w:spacing w:before="120" w:after="120"/>
              <w:jc w:val="both"/>
            </w:pPr>
          </w:p>
        </w:tc>
      </w:tr>
      <w:tr w:rsidR="00F041E1" w:rsidTr="00747375">
        <w:trPr>
          <w:tblCellSpacing w:w="21" w:type="dxa"/>
        </w:trPr>
        <w:tc>
          <w:tcPr>
            <w:tcW w:w="255" w:type="pct"/>
          </w:tcPr>
          <w:p w:rsidR="00F041E1" w:rsidRPr="00854BE3" w:rsidRDefault="00F041E1" w:rsidP="00682505">
            <w:pPr>
              <w:pStyle w:val="ListParagraph"/>
              <w:spacing w:before="120" w:after="120"/>
              <w:ind w:left="0"/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26"/>
              <w:gridCol w:w="833"/>
              <w:gridCol w:w="1183"/>
              <w:gridCol w:w="673"/>
              <w:gridCol w:w="523"/>
              <w:gridCol w:w="986"/>
              <w:gridCol w:w="1181"/>
              <w:gridCol w:w="1231"/>
              <w:gridCol w:w="445"/>
              <w:gridCol w:w="1007"/>
              <w:gridCol w:w="753"/>
            </w:tblGrid>
            <w:tr w:rsidR="009243D1" w:rsidTr="009243D1">
              <w:tc>
                <w:tcPr>
                  <w:tcW w:w="5000" w:type="pct"/>
                  <w:gridSpan w:val="11"/>
                </w:tcPr>
                <w:p w:rsidR="009243D1" w:rsidRPr="00C75A77" w:rsidRDefault="009243D1" w:rsidP="00C75A77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1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11"/>
                </w:tcPr>
                <w:p w:rsidR="009243D1" w:rsidRDefault="009243D1" w:rsidP="00C75A77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>DETAILS OF</w:t>
                  </w:r>
                  <w:r w:rsidR="0074480B">
                    <w:rPr>
                      <w:rFonts w:ascii="Cambria" w:hAnsi="Cambria"/>
                      <w:b/>
                    </w:rPr>
                    <w:t xml:space="preserve"> EXTERNAL</w:t>
                  </w:r>
                  <w:r>
                    <w:rPr>
                      <w:rFonts w:ascii="Cambria" w:hAnsi="Cambria"/>
                      <w:b/>
                    </w:rPr>
                    <w:t xml:space="preserve"> SPONSORED R &amp; D PROJECTS</w:t>
                  </w:r>
                </w:p>
              </w:tc>
            </w:tr>
            <w:tr w:rsidR="009243D1" w:rsidTr="009243D1">
              <w:trPr>
                <w:trHeight w:val="390"/>
              </w:trPr>
              <w:tc>
                <w:tcPr>
                  <w:tcW w:w="282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446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Title of Project</w:t>
                  </w:r>
                </w:p>
              </w:tc>
              <w:tc>
                <w:tcPr>
                  <w:tcW w:w="633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Sponsoring Agency</w:t>
                  </w:r>
                </w:p>
              </w:tc>
              <w:tc>
                <w:tcPr>
                  <w:tcW w:w="640" w:type="pct"/>
                  <w:gridSpan w:val="2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Period</w:t>
                  </w:r>
                </w:p>
              </w:tc>
              <w:tc>
                <w:tcPr>
                  <w:tcW w:w="528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Duration in Years</w:t>
                  </w:r>
                </w:p>
              </w:tc>
              <w:tc>
                <w:tcPr>
                  <w:tcW w:w="632" w:type="pct"/>
                  <w:vMerge w:val="restart"/>
                </w:tcPr>
                <w:p w:rsidR="009243D1" w:rsidRPr="00323C12" w:rsidRDefault="009243D1" w:rsidP="004C0508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Project Sanctioned Amount in INR</w:t>
                  </w:r>
                </w:p>
              </w:tc>
              <w:tc>
                <w:tcPr>
                  <w:tcW w:w="659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Status (Completed / Ongoing)</w:t>
                  </w:r>
                </w:p>
              </w:tc>
              <w:tc>
                <w:tcPr>
                  <w:tcW w:w="238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PI / Co - PI</w:t>
                  </w:r>
                </w:p>
              </w:tc>
              <w:tc>
                <w:tcPr>
                  <w:tcW w:w="539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No. of Co-PIs including PI</w:t>
                  </w:r>
                </w:p>
              </w:tc>
              <w:tc>
                <w:tcPr>
                  <w:tcW w:w="403" w:type="pct"/>
                  <w:vMerge w:val="restar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390"/>
              </w:trPr>
              <w:tc>
                <w:tcPr>
                  <w:tcW w:w="282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46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33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60" w:type="pc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280" w:type="pct"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528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32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9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38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39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03" w:type="pct"/>
                  <w:vMerge/>
                </w:tcPr>
                <w:p w:rsidR="009243D1" w:rsidRPr="00323C12" w:rsidRDefault="009243D1" w:rsidP="00C75A7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c>
                <w:tcPr>
                  <w:tcW w:w="282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323C12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6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3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0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0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28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2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59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8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39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03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c>
                <w:tcPr>
                  <w:tcW w:w="282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323C12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46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3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360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80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28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2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59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38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39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403" w:type="pct"/>
                </w:tcPr>
                <w:p w:rsidR="009243D1" w:rsidRPr="00323C12" w:rsidRDefault="009243D1" w:rsidP="00C75A77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</w:tr>
          </w:tbl>
          <w:p w:rsidR="00F041E1" w:rsidRDefault="00F041E1" w:rsidP="00854BE3">
            <w:pPr>
              <w:spacing w:before="120" w:after="120"/>
            </w:pPr>
          </w:p>
        </w:tc>
      </w:tr>
    </w:tbl>
    <w:p w:rsidR="00682505" w:rsidRPr="004C0508" w:rsidRDefault="00682505">
      <w:pPr>
        <w:rPr>
          <w:sz w:val="2"/>
          <w:szCs w:val="2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80"/>
        <w:gridCol w:w="5520"/>
        <w:gridCol w:w="2975"/>
        <w:gridCol w:w="1171"/>
      </w:tblGrid>
      <w:tr w:rsidR="003E4DBA" w:rsidTr="00224F01">
        <w:trPr>
          <w:tblCellSpacing w:w="21" w:type="dxa"/>
        </w:trPr>
        <w:tc>
          <w:tcPr>
            <w:tcW w:w="255" w:type="pct"/>
          </w:tcPr>
          <w:p w:rsidR="003E4DBA" w:rsidRPr="00854BE3" w:rsidRDefault="003E4DBA" w:rsidP="00224F01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E4DBA" w:rsidRPr="00F041E1" w:rsidRDefault="003E4DBA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ATENT GRANTED</w:t>
            </w:r>
          </w:p>
        </w:tc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E4DBA" w:rsidRPr="00F041E1" w:rsidRDefault="003E4DBA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E4DBA" w:rsidRPr="00F041E1" w:rsidRDefault="003E4DBA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3E4DBA" w:rsidTr="00224F01">
        <w:trPr>
          <w:tblCellSpacing w:w="21" w:type="dxa"/>
        </w:trPr>
        <w:tc>
          <w:tcPr>
            <w:tcW w:w="255" w:type="pct"/>
          </w:tcPr>
          <w:p w:rsidR="003E4DBA" w:rsidRPr="00854BE3" w:rsidRDefault="003E4DBA" w:rsidP="00224F01">
            <w:pPr>
              <w:pStyle w:val="ListParagraph"/>
              <w:spacing w:before="120" w:after="120"/>
              <w:ind w:left="0"/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3E4DBA" w:rsidRDefault="003E4DBA" w:rsidP="00AA5700">
            <w:pPr>
              <w:spacing w:before="120" w:after="120"/>
              <w:jc w:val="both"/>
            </w:pPr>
          </w:p>
        </w:tc>
      </w:tr>
      <w:tr w:rsidR="003E4DBA" w:rsidTr="00224F01">
        <w:trPr>
          <w:tblCellSpacing w:w="21" w:type="dxa"/>
        </w:trPr>
        <w:tc>
          <w:tcPr>
            <w:tcW w:w="255" w:type="pct"/>
          </w:tcPr>
          <w:p w:rsidR="003E4DBA" w:rsidRPr="00854BE3" w:rsidRDefault="003E4DBA" w:rsidP="00224F01">
            <w:pPr>
              <w:pStyle w:val="ListParagraph"/>
              <w:spacing w:before="120" w:after="120"/>
              <w:ind w:left="0"/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26"/>
              <w:gridCol w:w="1489"/>
              <w:gridCol w:w="1836"/>
              <w:gridCol w:w="1269"/>
              <w:gridCol w:w="1345"/>
              <w:gridCol w:w="1921"/>
              <w:gridCol w:w="955"/>
            </w:tblGrid>
            <w:tr w:rsidR="009243D1" w:rsidTr="009243D1">
              <w:tc>
                <w:tcPr>
                  <w:tcW w:w="5000" w:type="pct"/>
                  <w:gridSpan w:val="7"/>
                </w:tcPr>
                <w:p w:rsidR="009243D1" w:rsidRPr="00C75A77" w:rsidRDefault="009243D1" w:rsidP="003E4DB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2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7"/>
                </w:tcPr>
                <w:p w:rsidR="009243D1" w:rsidRDefault="009243D1" w:rsidP="003E4DBA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>DETAILS OF PATENTS GRANTED</w:t>
                  </w:r>
                </w:p>
              </w:tc>
            </w:tr>
            <w:tr w:rsidR="009243D1" w:rsidTr="009243D1">
              <w:trPr>
                <w:trHeight w:val="1217"/>
              </w:trPr>
              <w:tc>
                <w:tcPr>
                  <w:tcW w:w="282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97" w:type="pct"/>
                </w:tcPr>
                <w:p w:rsidR="009243D1" w:rsidRPr="00323C12" w:rsidRDefault="009243D1" w:rsidP="003E4D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Title</w:t>
                  </w:r>
                </w:p>
              </w:tc>
              <w:tc>
                <w:tcPr>
                  <w:tcW w:w="983" w:type="pct"/>
                </w:tcPr>
                <w:p w:rsidR="009243D1" w:rsidRPr="00323C12" w:rsidRDefault="009243D1" w:rsidP="003E4D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Registration Details</w:t>
                  </w:r>
                </w:p>
              </w:tc>
              <w:tc>
                <w:tcPr>
                  <w:tcW w:w="679" w:type="pct"/>
                </w:tcPr>
                <w:p w:rsidR="009243D1" w:rsidRPr="00323C12" w:rsidRDefault="009243D1" w:rsidP="003E4D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Registration Date</w:t>
                  </w:r>
                </w:p>
              </w:tc>
              <w:tc>
                <w:tcPr>
                  <w:tcW w:w="720" w:type="pct"/>
                </w:tcPr>
                <w:p w:rsidR="009243D1" w:rsidRPr="00323C12" w:rsidRDefault="009243D1" w:rsidP="003E4D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Name of Inventor / Coordinator</w:t>
                  </w:r>
                </w:p>
              </w:tc>
              <w:tc>
                <w:tcPr>
                  <w:tcW w:w="1028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No. of Co-Inventors / Co-Coordinators</w:t>
                  </w:r>
                </w:p>
              </w:tc>
              <w:tc>
                <w:tcPr>
                  <w:tcW w:w="511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c>
                <w:tcPr>
                  <w:tcW w:w="282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323C12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97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83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79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720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28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11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c>
                <w:tcPr>
                  <w:tcW w:w="282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323C12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97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83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79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720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28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11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</w:tr>
          </w:tbl>
          <w:p w:rsidR="003E4DBA" w:rsidRDefault="003E4DBA" w:rsidP="00224F01">
            <w:pPr>
              <w:spacing w:before="120" w:after="120"/>
            </w:pPr>
          </w:p>
        </w:tc>
      </w:tr>
    </w:tbl>
    <w:p w:rsidR="004C0508" w:rsidRPr="004C0508" w:rsidRDefault="004C0508">
      <w:pPr>
        <w:rPr>
          <w:sz w:val="2"/>
          <w:szCs w:val="2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80"/>
        <w:gridCol w:w="5520"/>
        <w:gridCol w:w="2975"/>
        <w:gridCol w:w="1171"/>
      </w:tblGrid>
      <w:tr w:rsidR="003E4DBA" w:rsidTr="00D83AB2">
        <w:trPr>
          <w:tblCellSpacing w:w="21" w:type="dxa"/>
        </w:trPr>
        <w:tc>
          <w:tcPr>
            <w:tcW w:w="255" w:type="pct"/>
          </w:tcPr>
          <w:p w:rsidR="003E4DBA" w:rsidRPr="00854BE3" w:rsidRDefault="003E4DBA" w:rsidP="00D83AB2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E4DBA" w:rsidRPr="00F041E1" w:rsidRDefault="003E4DBA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SULTANCY PROJECT</w:t>
            </w:r>
          </w:p>
        </w:tc>
        <w:tc>
          <w:tcPr>
            <w:tcW w:w="1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E4DBA" w:rsidRPr="00F041E1" w:rsidRDefault="003E4DBA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E4DBA" w:rsidRPr="00F041E1" w:rsidRDefault="003E4DBA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3E4DBA" w:rsidTr="00D83AB2">
        <w:trPr>
          <w:tblCellSpacing w:w="21" w:type="dxa"/>
        </w:trPr>
        <w:tc>
          <w:tcPr>
            <w:tcW w:w="255" w:type="pct"/>
          </w:tcPr>
          <w:p w:rsidR="003E4DBA" w:rsidRPr="00854BE3" w:rsidRDefault="003E4DBA" w:rsidP="00224F01">
            <w:pPr>
              <w:pStyle w:val="ListParagraph"/>
              <w:spacing w:before="120" w:after="120"/>
              <w:ind w:left="0"/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3E4DBA" w:rsidRDefault="003E4DBA" w:rsidP="00AA5700">
            <w:pPr>
              <w:spacing w:before="120" w:after="120"/>
              <w:jc w:val="both"/>
            </w:pPr>
          </w:p>
        </w:tc>
      </w:tr>
      <w:tr w:rsidR="003E4DBA" w:rsidTr="00D83AB2">
        <w:trPr>
          <w:tblCellSpacing w:w="21" w:type="dxa"/>
        </w:trPr>
        <w:tc>
          <w:tcPr>
            <w:tcW w:w="255" w:type="pct"/>
          </w:tcPr>
          <w:p w:rsidR="003E4DBA" w:rsidRPr="00854BE3" w:rsidRDefault="003E4DBA" w:rsidP="00224F01">
            <w:pPr>
              <w:pStyle w:val="ListParagraph"/>
              <w:spacing w:before="120" w:after="120"/>
              <w:ind w:left="0"/>
            </w:pPr>
          </w:p>
        </w:tc>
        <w:tc>
          <w:tcPr>
            <w:tcW w:w="468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27"/>
              <w:gridCol w:w="716"/>
              <w:gridCol w:w="1177"/>
              <w:gridCol w:w="1061"/>
              <w:gridCol w:w="958"/>
              <w:gridCol w:w="1713"/>
              <w:gridCol w:w="2049"/>
              <w:gridCol w:w="1140"/>
            </w:tblGrid>
            <w:tr w:rsidR="009243D1" w:rsidTr="009243D1">
              <w:tc>
                <w:tcPr>
                  <w:tcW w:w="5000" w:type="pct"/>
                  <w:gridSpan w:val="8"/>
                </w:tcPr>
                <w:p w:rsidR="009243D1" w:rsidRPr="00C75A77" w:rsidRDefault="009243D1" w:rsidP="003E4DB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3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8"/>
                </w:tcPr>
                <w:p w:rsidR="009243D1" w:rsidRDefault="009243D1" w:rsidP="003E4DBA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>DETAILS OF CONSULTANCY PROJECT</w:t>
                  </w:r>
                  <w:r w:rsidR="000D7563">
                    <w:rPr>
                      <w:rFonts w:ascii="Cambria" w:hAnsi="Cambria"/>
                      <w:b/>
                    </w:rPr>
                    <w:t>S</w:t>
                  </w:r>
                </w:p>
              </w:tc>
            </w:tr>
            <w:tr w:rsidR="009243D1" w:rsidTr="005D1C7E">
              <w:trPr>
                <w:trHeight w:val="1002"/>
              </w:trPr>
              <w:tc>
                <w:tcPr>
                  <w:tcW w:w="282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383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Title</w:t>
                  </w:r>
                </w:p>
              </w:tc>
              <w:tc>
                <w:tcPr>
                  <w:tcW w:w="630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Name &amp; Address of Client</w:t>
                  </w:r>
                </w:p>
              </w:tc>
              <w:tc>
                <w:tcPr>
                  <w:tcW w:w="568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Nature of Work</w:t>
                  </w:r>
                </w:p>
              </w:tc>
              <w:tc>
                <w:tcPr>
                  <w:tcW w:w="513" w:type="pct"/>
                </w:tcPr>
                <w:p w:rsidR="009243D1" w:rsidRPr="00323C12" w:rsidRDefault="009243D1" w:rsidP="004C0508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Amount involved in INR</w:t>
                  </w:r>
                </w:p>
              </w:tc>
              <w:tc>
                <w:tcPr>
                  <w:tcW w:w="917" w:type="pct"/>
                </w:tcPr>
                <w:p w:rsidR="009243D1" w:rsidRPr="00323C12" w:rsidRDefault="009243D1" w:rsidP="004C0508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No. of Co- Consultants, if any</w:t>
                  </w:r>
                </w:p>
              </w:tc>
              <w:tc>
                <w:tcPr>
                  <w:tcW w:w="1097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323C12">
                    <w:rPr>
                      <w:b/>
                      <w:sz w:val="20"/>
                      <w:szCs w:val="20"/>
                    </w:rPr>
                    <w:t>Name of Institution through which the project earned</w:t>
                  </w:r>
                </w:p>
              </w:tc>
              <w:tc>
                <w:tcPr>
                  <w:tcW w:w="611" w:type="pct"/>
                </w:tcPr>
                <w:p w:rsidR="009243D1" w:rsidRPr="00323C12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c>
                <w:tcPr>
                  <w:tcW w:w="282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323C12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83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0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68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13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17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97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11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c>
                <w:tcPr>
                  <w:tcW w:w="282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323C12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83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30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68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13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17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1097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611" w:type="pct"/>
                </w:tcPr>
                <w:p w:rsidR="009243D1" w:rsidRPr="00323C12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</w:p>
              </w:tc>
            </w:tr>
          </w:tbl>
          <w:p w:rsidR="003E4DBA" w:rsidRDefault="003E4DBA" w:rsidP="00224F01">
            <w:pPr>
              <w:spacing w:before="120" w:after="120"/>
            </w:pPr>
          </w:p>
        </w:tc>
      </w:tr>
    </w:tbl>
    <w:p w:rsidR="003E4DBA" w:rsidRDefault="003E4DBA" w:rsidP="004C0508">
      <w:pPr>
        <w:spacing w:after="120" w:line="240" w:lineRule="auto"/>
      </w:pPr>
    </w:p>
    <w:tbl>
      <w:tblPr>
        <w:tblStyle w:val="TableGrid"/>
        <w:tblW w:w="5003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44"/>
        <w:gridCol w:w="5820"/>
        <w:gridCol w:w="2781"/>
        <w:gridCol w:w="1107"/>
      </w:tblGrid>
      <w:tr w:rsidR="00D83AB2" w:rsidTr="0074480B">
        <w:trPr>
          <w:tblCellSpacing w:w="21" w:type="dxa"/>
        </w:trPr>
        <w:tc>
          <w:tcPr>
            <w:tcW w:w="236" w:type="pct"/>
          </w:tcPr>
          <w:p w:rsidR="004C0508" w:rsidRPr="00854BE3" w:rsidRDefault="004C0508" w:rsidP="00D83AB2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8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C0508" w:rsidRPr="00F041E1" w:rsidRDefault="004C0508" w:rsidP="0074480B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Ph.D. </w:t>
            </w:r>
            <w:r w:rsidR="0074480B">
              <w:rPr>
                <w:rFonts w:ascii="Cambria" w:hAnsi="Cambria"/>
                <w:b/>
              </w:rPr>
              <w:t>COMPLETED (INCLUDING THESIS SUBMITTED CASES)</w:t>
            </w: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C0508" w:rsidRPr="00F041E1" w:rsidRDefault="004C0508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4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C0508" w:rsidRPr="00F041E1" w:rsidRDefault="004C0508" w:rsidP="00224F01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D83AB2" w:rsidTr="0074480B">
        <w:trPr>
          <w:tblCellSpacing w:w="21" w:type="dxa"/>
        </w:trPr>
        <w:tc>
          <w:tcPr>
            <w:tcW w:w="236" w:type="pct"/>
          </w:tcPr>
          <w:p w:rsidR="004C0508" w:rsidRPr="00854BE3" w:rsidRDefault="004C0508" w:rsidP="00224F01">
            <w:pPr>
              <w:pStyle w:val="ListParagraph"/>
              <w:spacing w:before="120" w:after="120"/>
              <w:ind w:left="0"/>
            </w:pPr>
          </w:p>
        </w:tc>
        <w:tc>
          <w:tcPr>
            <w:tcW w:w="4700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4C0508" w:rsidRDefault="004C0508" w:rsidP="00AA5700">
            <w:pPr>
              <w:spacing w:before="120" w:after="120"/>
              <w:jc w:val="both"/>
            </w:pPr>
          </w:p>
        </w:tc>
      </w:tr>
      <w:tr w:rsidR="00D83AB2" w:rsidTr="0074480B">
        <w:trPr>
          <w:tblCellSpacing w:w="21" w:type="dxa"/>
        </w:trPr>
        <w:tc>
          <w:tcPr>
            <w:tcW w:w="236" w:type="pct"/>
          </w:tcPr>
          <w:p w:rsidR="004C0508" w:rsidRPr="00854BE3" w:rsidRDefault="004C0508" w:rsidP="00224F01">
            <w:pPr>
              <w:pStyle w:val="ListParagraph"/>
              <w:spacing w:before="120" w:after="120"/>
              <w:ind w:left="0"/>
            </w:pPr>
          </w:p>
        </w:tc>
        <w:tc>
          <w:tcPr>
            <w:tcW w:w="4700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5000" w:type="pct"/>
              <w:tblLook w:val="04A0"/>
            </w:tblPr>
            <w:tblGrid>
              <w:gridCol w:w="472"/>
              <w:gridCol w:w="861"/>
              <w:gridCol w:w="1122"/>
              <w:gridCol w:w="869"/>
              <w:gridCol w:w="1321"/>
              <w:gridCol w:w="1137"/>
              <w:gridCol w:w="1137"/>
              <w:gridCol w:w="1235"/>
              <w:gridCol w:w="1231"/>
            </w:tblGrid>
            <w:tr w:rsidR="009243D1" w:rsidTr="009243D1">
              <w:tc>
                <w:tcPr>
                  <w:tcW w:w="5000" w:type="pct"/>
                  <w:gridSpan w:val="9"/>
                </w:tcPr>
                <w:p w:rsidR="009243D1" w:rsidRPr="00C75A77" w:rsidRDefault="009243D1" w:rsidP="004C0508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4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9"/>
                </w:tcPr>
                <w:p w:rsidR="009243D1" w:rsidRDefault="009243D1" w:rsidP="008B273E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>(</w:t>
                  </w:r>
                  <w:proofErr w:type="spellStart"/>
                  <w:r>
                    <w:rPr>
                      <w:rFonts w:ascii="Cambria" w:hAnsi="Cambria"/>
                      <w:b/>
                    </w:rPr>
                    <w:t>i</w:t>
                  </w:r>
                  <w:proofErr w:type="spellEnd"/>
                  <w:r>
                    <w:rPr>
                      <w:rFonts w:ascii="Cambria" w:hAnsi="Cambria"/>
                      <w:b/>
                    </w:rPr>
                    <w:t xml:space="preserve">) DETAILS OF </w:t>
                  </w:r>
                  <w:r w:rsidR="008B273E">
                    <w:rPr>
                      <w:rFonts w:ascii="Cambria" w:hAnsi="Cambria"/>
                      <w:b/>
                    </w:rPr>
                    <w:t>Ph</w:t>
                  </w:r>
                  <w:r>
                    <w:rPr>
                      <w:rFonts w:ascii="Cambria" w:hAnsi="Cambria"/>
                      <w:b/>
                    </w:rPr>
                    <w:t>.D. GUIDED (COMPLETED / THESIS SUBMITTED)</w:t>
                  </w:r>
                </w:p>
              </w:tc>
            </w:tr>
            <w:tr w:rsidR="009243D1" w:rsidTr="009243D1">
              <w:trPr>
                <w:trHeight w:val="221"/>
              </w:trPr>
              <w:tc>
                <w:tcPr>
                  <w:tcW w:w="251" w:type="pct"/>
                  <w:vMerge w:val="restar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</w:t>
                  </w:r>
                </w:p>
              </w:tc>
              <w:tc>
                <w:tcPr>
                  <w:tcW w:w="458" w:type="pct"/>
                  <w:vMerge w:val="restar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Name of the Scholar</w:t>
                  </w:r>
                </w:p>
              </w:tc>
              <w:tc>
                <w:tcPr>
                  <w:tcW w:w="598" w:type="pct"/>
                  <w:vMerge w:val="restar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Name of the Institute</w:t>
                  </w:r>
                </w:p>
              </w:tc>
              <w:tc>
                <w:tcPr>
                  <w:tcW w:w="463" w:type="pct"/>
                  <w:vMerge w:val="restar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Year of Award</w:t>
                  </w:r>
                </w:p>
              </w:tc>
              <w:tc>
                <w:tcPr>
                  <w:tcW w:w="1915" w:type="pct"/>
                  <w:gridSpan w:val="3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Applicant’s Role</w:t>
                  </w:r>
                </w:p>
              </w:tc>
              <w:tc>
                <w:tcPr>
                  <w:tcW w:w="658" w:type="pct"/>
                  <w:vMerge w:val="restar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No. of Supervisors (</w:t>
                  </w:r>
                  <w:r w:rsidRPr="009A0887">
                    <w:rPr>
                      <w:b/>
                      <w:i/>
                      <w:sz w:val="20"/>
                      <w:szCs w:val="20"/>
                    </w:rPr>
                    <w:t>including Principal Supervisor</w:t>
                  </w:r>
                  <w:r w:rsidRPr="009A0887">
                    <w:rPr>
                      <w:b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656" w:type="pct"/>
                  <w:vMerge w:val="restar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796"/>
              </w:trPr>
              <w:tc>
                <w:tcPr>
                  <w:tcW w:w="251" w:type="pct"/>
                  <w:vMerge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8" w:type="pct"/>
                  <w:vMerge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8" w:type="pct"/>
                  <w:vMerge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3" w:type="pct"/>
                  <w:vMerge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04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Principal / 1</w:t>
                  </w:r>
                  <w:r w:rsidRPr="009A0887">
                    <w:rPr>
                      <w:b/>
                      <w:sz w:val="20"/>
                      <w:szCs w:val="20"/>
                      <w:vertAlign w:val="superscript"/>
                    </w:rPr>
                    <w:t>st</w:t>
                  </w:r>
                  <w:r w:rsidRPr="009A0887">
                    <w:rPr>
                      <w:b/>
                      <w:sz w:val="20"/>
                      <w:szCs w:val="20"/>
                    </w:rPr>
                    <w:t xml:space="preserve"> Supervisor</w:t>
                  </w:r>
                </w:p>
              </w:tc>
              <w:tc>
                <w:tcPr>
                  <w:tcW w:w="60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Co-Supervisor</w:t>
                  </w:r>
                </w:p>
              </w:tc>
              <w:tc>
                <w:tcPr>
                  <w:tcW w:w="60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Joint Supervisor</w:t>
                  </w:r>
                </w:p>
              </w:tc>
              <w:tc>
                <w:tcPr>
                  <w:tcW w:w="658" w:type="pct"/>
                  <w:vMerge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6" w:type="pct"/>
                  <w:vMerge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347"/>
              </w:trPr>
              <w:tc>
                <w:tcPr>
                  <w:tcW w:w="251" w:type="pct"/>
                </w:tcPr>
                <w:p w:rsidR="009243D1" w:rsidRPr="009A0887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58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8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3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04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658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269"/>
              </w:trPr>
              <w:tc>
                <w:tcPr>
                  <w:tcW w:w="251" w:type="pct"/>
                </w:tcPr>
                <w:p w:rsidR="009243D1" w:rsidRPr="009A0887" w:rsidRDefault="009243D1" w:rsidP="00224F01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58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8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3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04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60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658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6" w:type="pct"/>
                </w:tcPr>
                <w:p w:rsidR="009243D1" w:rsidRPr="009A0887" w:rsidRDefault="009243D1" w:rsidP="00224F0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224F01" w:rsidRDefault="00224F01" w:rsidP="00224F01">
            <w:pPr>
              <w:spacing w:before="120" w:after="120"/>
            </w:pPr>
          </w:p>
        </w:tc>
      </w:tr>
    </w:tbl>
    <w:p w:rsidR="00747375" w:rsidRDefault="00747375" w:rsidP="004C0508">
      <w:pPr>
        <w:spacing w:after="120" w:line="240" w:lineRule="auto"/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78"/>
        <w:gridCol w:w="6396"/>
        <w:gridCol w:w="2025"/>
        <w:gridCol w:w="1247"/>
      </w:tblGrid>
      <w:tr w:rsidR="00AB3D0D" w:rsidTr="00AB3D0D">
        <w:trPr>
          <w:tblCellSpacing w:w="21" w:type="dxa"/>
        </w:trPr>
        <w:tc>
          <w:tcPr>
            <w:tcW w:w="253" w:type="pct"/>
          </w:tcPr>
          <w:p w:rsidR="00AB3D0D" w:rsidRPr="00854BE3" w:rsidRDefault="00AB3D0D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1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B3D0D" w:rsidRPr="00F041E1" w:rsidRDefault="00AB3D0D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JOURNAL PAPERS IN SCI / SCOPUS (PAID JOURNALS NOT ALLOWED) </w:t>
            </w:r>
          </w:p>
        </w:tc>
        <w:tc>
          <w:tcPr>
            <w:tcW w:w="9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B3D0D" w:rsidRPr="00F041E1" w:rsidRDefault="00AB3D0D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B3D0D" w:rsidRPr="00F041E1" w:rsidRDefault="00AB3D0D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AB3D0D" w:rsidTr="00AB3D0D">
        <w:trPr>
          <w:tblCellSpacing w:w="21" w:type="dxa"/>
        </w:trPr>
        <w:tc>
          <w:tcPr>
            <w:tcW w:w="253" w:type="pct"/>
          </w:tcPr>
          <w:p w:rsidR="00AB3D0D" w:rsidRPr="00854BE3" w:rsidRDefault="00AB3D0D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8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AB3D0D" w:rsidRDefault="00AB3D0D" w:rsidP="008B273E">
            <w:pPr>
              <w:spacing w:before="120" w:after="120"/>
              <w:jc w:val="both"/>
            </w:pPr>
          </w:p>
        </w:tc>
      </w:tr>
      <w:tr w:rsidR="00AB3D0D" w:rsidTr="00AB3D0D">
        <w:trPr>
          <w:tblCellSpacing w:w="21" w:type="dxa"/>
        </w:trPr>
        <w:tc>
          <w:tcPr>
            <w:tcW w:w="253" w:type="pct"/>
          </w:tcPr>
          <w:p w:rsidR="00AB3D0D" w:rsidRPr="00854BE3" w:rsidRDefault="00AB3D0D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84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68"/>
              <w:gridCol w:w="1013"/>
              <w:gridCol w:w="798"/>
              <w:gridCol w:w="945"/>
              <w:gridCol w:w="2051"/>
              <w:gridCol w:w="1563"/>
              <w:gridCol w:w="1282"/>
              <w:gridCol w:w="1123"/>
            </w:tblGrid>
            <w:tr w:rsidR="009243D1" w:rsidRPr="005D1C7E" w:rsidTr="009243D1">
              <w:tc>
                <w:tcPr>
                  <w:tcW w:w="5000" w:type="pct"/>
                  <w:gridSpan w:val="8"/>
                </w:tcPr>
                <w:p w:rsidR="009243D1" w:rsidRPr="005D1C7E" w:rsidRDefault="009243D1" w:rsidP="00AB3D0D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5D1C7E">
                    <w:rPr>
                      <w:rFonts w:asciiTheme="majorHAnsi" w:hAnsiTheme="majorHAnsi"/>
                      <w:b/>
                      <w:sz w:val="24"/>
                    </w:rPr>
                    <w:tab/>
                    <w:t>ANNEXURE – B5</w:t>
                  </w:r>
                  <w:r w:rsidRPr="005D1C7E">
                    <w:rPr>
                      <w:rFonts w:asciiTheme="majorHAnsi" w:hAnsiTheme="majorHAnsi"/>
                      <w:b/>
                      <w:sz w:val="24"/>
                    </w:rPr>
                    <w:tab/>
                  </w:r>
                </w:p>
              </w:tc>
            </w:tr>
            <w:tr w:rsidR="009243D1" w:rsidRPr="005D1C7E" w:rsidTr="009243D1">
              <w:tc>
                <w:tcPr>
                  <w:tcW w:w="5000" w:type="pct"/>
                  <w:gridSpan w:val="8"/>
                </w:tcPr>
                <w:p w:rsidR="009243D1" w:rsidRPr="005D1C7E" w:rsidRDefault="009243D1" w:rsidP="00AB3D0D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  <w:sz w:val="24"/>
                    </w:rPr>
                  </w:pPr>
                  <w:r w:rsidRPr="005D1C7E">
                    <w:rPr>
                      <w:rFonts w:ascii="Cambria" w:hAnsi="Cambria"/>
                      <w:b/>
                      <w:sz w:val="24"/>
                    </w:rPr>
                    <w:t>DETAILS OF JOURNAL PAPERS IN SCI/SCOPUS</w:t>
                  </w:r>
                </w:p>
              </w:tc>
            </w:tr>
            <w:tr w:rsidR="009243D1" w:rsidRPr="005D1C7E" w:rsidTr="009243D1">
              <w:trPr>
                <w:trHeight w:val="271"/>
              </w:trPr>
              <w:tc>
                <w:tcPr>
                  <w:tcW w:w="282" w:type="pct"/>
                  <w:vMerge w:val="restart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Sl. No.</w:t>
                  </w:r>
                </w:p>
              </w:tc>
              <w:tc>
                <w:tcPr>
                  <w:tcW w:w="532" w:type="pct"/>
                  <w:vMerge w:val="restart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List of Authors</w:t>
                  </w:r>
                </w:p>
              </w:tc>
              <w:tc>
                <w:tcPr>
                  <w:tcW w:w="406" w:type="pct"/>
                  <w:vMerge w:val="restart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Title of the Paper</w:t>
                  </w:r>
                </w:p>
              </w:tc>
              <w:tc>
                <w:tcPr>
                  <w:tcW w:w="516" w:type="pct"/>
                  <w:vMerge w:val="restart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Name of the Journal</w:t>
                  </w:r>
                </w:p>
              </w:tc>
              <w:tc>
                <w:tcPr>
                  <w:tcW w:w="1109" w:type="pct"/>
                  <w:vMerge w:val="restart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Publication details (Vol., Year, pp., DOI)</w:t>
                  </w:r>
                </w:p>
              </w:tc>
              <w:tc>
                <w:tcPr>
                  <w:tcW w:w="1544" w:type="pct"/>
                  <w:gridSpan w:val="2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Role of Applicant</w:t>
                  </w:r>
                </w:p>
              </w:tc>
              <w:tc>
                <w:tcPr>
                  <w:tcW w:w="611" w:type="pct"/>
                  <w:vMerge w:val="restart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Credit Points</w:t>
                  </w:r>
                </w:p>
              </w:tc>
            </w:tr>
            <w:tr w:rsidR="009243D1" w:rsidRPr="005D1C7E" w:rsidTr="009243D1">
              <w:trPr>
                <w:trHeight w:val="660"/>
              </w:trPr>
              <w:tc>
                <w:tcPr>
                  <w:tcW w:w="282" w:type="pct"/>
                  <w:vMerge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532" w:type="pct"/>
                  <w:vMerge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406" w:type="pct"/>
                  <w:vMerge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516" w:type="pct"/>
                  <w:vMerge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1109" w:type="pct"/>
                  <w:vMerge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847" w:type="pct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1</w:t>
                  </w:r>
                  <w:r w:rsidRPr="005D1C7E">
                    <w:rPr>
                      <w:b/>
                      <w:sz w:val="24"/>
                      <w:szCs w:val="20"/>
                      <w:vertAlign w:val="superscript"/>
                    </w:rPr>
                    <w:t>st</w:t>
                  </w:r>
                  <w:r w:rsidRPr="005D1C7E">
                    <w:rPr>
                      <w:b/>
                      <w:sz w:val="24"/>
                      <w:szCs w:val="20"/>
                    </w:rPr>
                    <w:t xml:space="preserve"> Author/Main Supervisor</w:t>
                  </w:r>
                </w:p>
              </w:tc>
              <w:tc>
                <w:tcPr>
                  <w:tcW w:w="697" w:type="pct"/>
                  <w:vAlign w:val="center"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Co-Author</w:t>
                  </w:r>
                </w:p>
              </w:tc>
              <w:tc>
                <w:tcPr>
                  <w:tcW w:w="611" w:type="pct"/>
                  <w:vMerge/>
                </w:tcPr>
                <w:p w:rsidR="009243D1" w:rsidRPr="005D1C7E" w:rsidRDefault="009243D1" w:rsidP="00475831">
                  <w:pPr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</w:tr>
            <w:tr w:rsidR="009243D1" w:rsidRPr="005D1C7E" w:rsidTr="009243D1">
              <w:trPr>
                <w:trHeight w:val="407"/>
              </w:trPr>
              <w:tc>
                <w:tcPr>
                  <w:tcW w:w="282" w:type="pct"/>
                </w:tcPr>
                <w:p w:rsidR="009243D1" w:rsidRPr="005D1C7E" w:rsidRDefault="009243D1" w:rsidP="009A0887">
                  <w:pPr>
                    <w:spacing w:before="120" w:after="120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1</w:t>
                  </w:r>
                </w:p>
              </w:tc>
              <w:tc>
                <w:tcPr>
                  <w:tcW w:w="532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406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516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1109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847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YES / NO</w:t>
                  </w:r>
                </w:p>
              </w:tc>
              <w:tc>
                <w:tcPr>
                  <w:tcW w:w="697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YES / NO</w:t>
                  </w:r>
                </w:p>
              </w:tc>
              <w:tc>
                <w:tcPr>
                  <w:tcW w:w="611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</w:tr>
            <w:tr w:rsidR="009243D1" w:rsidRPr="005D1C7E" w:rsidTr="009243D1">
              <w:trPr>
                <w:trHeight w:val="155"/>
              </w:trPr>
              <w:tc>
                <w:tcPr>
                  <w:tcW w:w="282" w:type="pct"/>
                </w:tcPr>
                <w:p w:rsidR="009243D1" w:rsidRPr="005D1C7E" w:rsidRDefault="009243D1" w:rsidP="009A0887">
                  <w:pPr>
                    <w:spacing w:before="120" w:after="120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2</w:t>
                  </w:r>
                </w:p>
              </w:tc>
              <w:tc>
                <w:tcPr>
                  <w:tcW w:w="532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406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516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1109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  <w:tc>
                <w:tcPr>
                  <w:tcW w:w="847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YES / NO</w:t>
                  </w:r>
                </w:p>
              </w:tc>
              <w:tc>
                <w:tcPr>
                  <w:tcW w:w="697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  <w:r w:rsidRPr="005D1C7E">
                    <w:rPr>
                      <w:b/>
                      <w:sz w:val="24"/>
                      <w:szCs w:val="20"/>
                    </w:rPr>
                    <w:t>YES / NO</w:t>
                  </w:r>
                </w:p>
              </w:tc>
              <w:tc>
                <w:tcPr>
                  <w:tcW w:w="611" w:type="pct"/>
                </w:tcPr>
                <w:p w:rsidR="009243D1" w:rsidRPr="005D1C7E" w:rsidRDefault="009243D1" w:rsidP="009A0887">
                  <w:pPr>
                    <w:spacing w:before="120" w:after="120"/>
                    <w:jc w:val="center"/>
                    <w:rPr>
                      <w:b/>
                      <w:sz w:val="24"/>
                      <w:szCs w:val="20"/>
                    </w:rPr>
                  </w:pPr>
                </w:p>
              </w:tc>
            </w:tr>
          </w:tbl>
          <w:p w:rsidR="00AB3D0D" w:rsidRPr="005D1C7E" w:rsidRDefault="00475831" w:rsidP="00F812EF">
            <w:pPr>
              <w:spacing w:before="120" w:after="120"/>
              <w:rPr>
                <w:b/>
                <w:sz w:val="24"/>
              </w:rPr>
            </w:pPr>
            <w:r w:rsidRPr="005D1C7E">
              <w:rPr>
                <w:b/>
                <w:sz w:val="24"/>
              </w:rPr>
              <w:lastRenderedPageBreak/>
              <w:t>Attach First Page of each paper</w:t>
            </w:r>
          </w:p>
        </w:tc>
      </w:tr>
    </w:tbl>
    <w:p w:rsidR="004C0508" w:rsidRDefault="004C0508" w:rsidP="004C0508">
      <w:pPr>
        <w:spacing w:after="120" w:line="240" w:lineRule="auto"/>
      </w:pPr>
    </w:p>
    <w:tbl>
      <w:tblPr>
        <w:tblStyle w:val="TableGrid"/>
        <w:tblW w:w="5009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303"/>
        <w:gridCol w:w="474"/>
        <w:gridCol w:w="6582"/>
        <w:gridCol w:w="1845"/>
        <w:gridCol w:w="824"/>
        <w:gridCol w:w="236"/>
      </w:tblGrid>
      <w:tr w:rsidR="000D6567" w:rsidTr="000D6567">
        <w:trPr>
          <w:tblCellSpacing w:w="21" w:type="dxa"/>
        </w:trPr>
        <w:tc>
          <w:tcPr>
            <w:tcW w:w="333" w:type="pct"/>
            <w:gridSpan w:val="2"/>
          </w:tcPr>
          <w:p w:rsidR="009A0887" w:rsidRPr="00854BE3" w:rsidRDefault="009A0887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9A0887" w:rsidRPr="00F041E1" w:rsidRDefault="009A0887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 w:rsidRPr="00704C22">
              <w:rPr>
                <w:rFonts w:ascii="Cambria" w:hAnsi="Cambria"/>
                <w:b/>
              </w:rPr>
              <w:t>CONFERENCE PAPER</w:t>
            </w:r>
            <w:r>
              <w:rPr>
                <w:rFonts w:ascii="Cambria" w:hAnsi="Cambria"/>
                <w:b/>
              </w:rPr>
              <w:t>S</w:t>
            </w:r>
            <w:r w:rsidRPr="00704C22">
              <w:rPr>
                <w:rFonts w:ascii="Cambria" w:hAnsi="Cambria"/>
                <w:b/>
              </w:rPr>
              <w:t xml:space="preserve"> INDEXED IN SCI / SCOPUS / WEB OF SCIENCE CONFERENCE / ANY INTERNATIONALLY RENOWNED CONFERENCE</w:t>
            </w:r>
            <w:r w:rsidR="009C26A8">
              <w:rPr>
                <w:rFonts w:ascii="Cambria" w:hAnsi="Cambria"/>
                <w:b/>
              </w:rPr>
              <w:t xml:space="preserve"> SINCE THE 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8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9A0887" w:rsidRPr="00F041E1" w:rsidRDefault="009A0887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4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9A0887" w:rsidRPr="00F041E1" w:rsidRDefault="009A0887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0D6567" w:rsidTr="000D6567">
        <w:trPr>
          <w:tblCellSpacing w:w="21" w:type="dxa"/>
        </w:trPr>
        <w:tc>
          <w:tcPr>
            <w:tcW w:w="333" w:type="pct"/>
            <w:gridSpan w:val="2"/>
          </w:tcPr>
          <w:p w:rsidR="009A0887" w:rsidRPr="00854BE3" w:rsidRDefault="009A0887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03" w:type="pct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:rsidR="009A0887" w:rsidRDefault="009A0887" w:rsidP="00AA5700">
            <w:pPr>
              <w:spacing w:before="120" w:after="120"/>
              <w:jc w:val="both"/>
            </w:pPr>
          </w:p>
        </w:tc>
      </w:tr>
      <w:tr w:rsidR="000D6567" w:rsidTr="000D6567">
        <w:trPr>
          <w:gridAfter w:val="1"/>
          <w:wAfter w:w="65" w:type="pct"/>
          <w:trHeight w:val="3580"/>
          <w:tblCellSpacing w:w="21" w:type="dxa"/>
        </w:trPr>
        <w:tc>
          <w:tcPr>
            <w:tcW w:w="119" w:type="pct"/>
          </w:tcPr>
          <w:p w:rsidR="009A0887" w:rsidRPr="00854BE3" w:rsidRDefault="009A0887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31" w:type="pct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9141" w:type="dxa"/>
              <w:tblLook w:val="04A0"/>
            </w:tblPr>
            <w:tblGrid>
              <w:gridCol w:w="509"/>
              <w:gridCol w:w="1440"/>
              <w:gridCol w:w="1006"/>
              <w:gridCol w:w="1243"/>
              <w:gridCol w:w="1589"/>
              <w:gridCol w:w="1349"/>
              <w:gridCol w:w="1080"/>
              <w:gridCol w:w="925"/>
            </w:tblGrid>
            <w:tr w:rsidR="009243D1" w:rsidTr="009243D1">
              <w:tc>
                <w:tcPr>
                  <w:tcW w:w="5000" w:type="pct"/>
                  <w:gridSpan w:val="8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6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8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9A0887">
                    <w:rPr>
                      <w:rFonts w:ascii="Cambria" w:hAnsi="Cambria"/>
                      <w:b/>
                    </w:rPr>
                    <w:t>CONFERENCE PAPERS INDEXED IN SCI / SCOPUS / WEB OF SCIENCE CONFERENCE / ANY INTERNATIONALLY RENOWNED CONFERENCE</w:t>
                  </w:r>
                  <w:r w:rsidR="001E1CAE">
                    <w:rPr>
                      <w:rFonts w:ascii="Cambria" w:hAnsi="Cambria"/>
                      <w:b/>
                    </w:rPr>
                    <w:t xml:space="preserve"> SINCE THE 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271"/>
              </w:trPr>
              <w:tc>
                <w:tcPr>
                  <w:tcW w:w="278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88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List of Authors</w:t>
                  </w:r>
                </w:p>
              </w:tc>
              <w:tc>
                <w:tcPr>
                  <w:tcW w:w="550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Title of the Paper</w:t>
                  </w:r>
                </w:p>
              </w:tc>
              <w:tc>
                <w:tcPr>
                  <w:tcW w:w="680" w:type="pct"/>
                  <w:vMerge w:val="restart"/>
                </w:tcPr>
                <w:p w:rsidR="009243D1" w:rsidRPr="009A0887" w:rsidRDefault="009243D1" w:rsidP="009A088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 xml:space="preserve">Name of the </w:t>
                  </w:r>
                  <w:r>
                    <w:rPr>
                      <w:b/>
                      <w:sz w:val="20"/>
                      <w:szCs w:val="20"/>
                    </w:rPr>
                    <w:t>Conference &amp; Organizer</w:t>
                  </w:r>
                </w:p>
              </w:tc>
              <w:tc>
                <w:tcPr>
                  <w:tcW w:w="869" w:type="pct"/>
                  <w:vMerge w:val="restart"/>
                </w:tcPr>
                <w:p w:rsidR="009243D1" w:rsidRPr="009A0887" w:rsidRDefault="009243D1" w:rsidP="009A088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Publication details (</w:t>
                  </w:r>
                  <w:r>
                    <w:rPr>
                      <w:b/>
                      <w:sz w:val="20"/>
                      <w:szCs w:val="20"/>
                    </w:rPr>
                    <w:t xml:space="preserve">Place, </w:t>
                  </w:r>
                  <w:r w:rsidRPr="009A0887">
                    <w:rPr>
                      <w:b/>
                      <w:sz w:val="20"/>
                      <w:szCs w:val="20"/>
                    </w:rPr>
                    <w:t xml:space="preserve">Year, pp., </w:t>
                  </w:r>
                  <w:r>
                    <w:rPr>
                      <w:b/>
                      <w:sz w:val="20"/>
                      <w:szCs w:val="20"/>
                    </w:rPr>
                    <w:t>ISSN</w:t>
                  </w:r>
                  <w:r w:rsidRPr="009A0887">
                    <w:rPr>
                      <w:b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329" w:type="pct"/>
                  <w:gridSpan w:val="2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Role of Applicant</w:t>
                  </w:r>
                </w:p>
              </w:tc>
              <w:tc>
                <w:tcPr>
                  <w:tcW w:w="506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660"/>
              </w:trPr>
              <w:tc>
                <w:tcPr>
                  <w:tcW w:w="278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88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50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80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69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3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1</w:t>
                  </w:r>
                  <w:r w:rsidRPr="009A0887">
                    <w:rPr>
                      <w:b/>
                      <w:sz w:val="20"/>
                      <w:szCs w:val="20"/>
                      <w:vertAlign w:val="superscript"/>
                    </w:rPr>
                    <w:t>st</w:t>
                  </w:r>
                  <w:r w:rsidRPr="009A0887">
                    <w:rPr>
                      <w:b/>
                      <w:sz w:val="20"/>
                      <w:szCs w:val="20"/>
                    </w:rPr>
                    <w:t xml:space="preserve"> Author/Main Supervisor</w:t>
                  </w:r>
                </w:p>
              </w:tc>
              <w:tc>
                <w:tcPr>
                  <w:tcW w:w="59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Co-Author</w:t>
                  </w:r>
                </w:p>
              </w:tc>
              <w:tc>
                <w:tcPr>
                  <w:tcW w:w="506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225"/>
              </w:trPr>
              <w:tc>
                <w:tcPr>
                  <w:tcW w:w="278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8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50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80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6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3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59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506" w:type="pct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289"/>
              </w:trPr>
              <w:tc>
                <w:tcPr>
                  <w:tcW w:w="278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8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50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80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6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3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59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506" w:type="pct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9A0887" w:rsidRPr="005D1C7E" w:rsidRDefault="00475831" w:rsidP="00F812EF">
            <w:pPr>
              <w:spacing w:before="120" w:after="120"/>
              <w:rPr>
                <w:b/>
              </w:rPr>
            </w:pPr>
            <w:r w:rsidRPr="005D1C7E">
              <w:rPr>
                <w:b/>
                <w:sz w:val="24"/>
              </w:rPr>
              <w:t>Attach Proof</w:t>
            </w:r>
          </w:p>
        </w:tc>
      </w:tr>
    </w:tbl>
    <w:p w:rsidR="000D6567" w:rsidRDefault="000D6567"/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456"/>
        <w:gridCol w:w="6124"/>
        <w:gridCol w:w="1943"/>
        <w:gridCol w:w="1618"/>
      </w:tblGrid>
      <w:tr w:rsidR="000D6567" w:rsidTr="000D6567">
        <w:trPr>
          <w:tblCellSpacing w:w="21" w:type="dxa"/>
        </w:trPr>
        <w:tc>
          <w:tcPr>
            <w:tcW w:w="195" w:type="pct"/>
          </w:tcPr>
          <w:p w:rsidR="000D6567" w:rsidRPr="00854BE3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0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0D6567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 w:rsidRPr="00555B25">
              <w:rPr>
                <w:rFonts w:ascii="Cambria" w:hAnsi="Cambria"/>
                <w:b/>
                <w:i/>
              </w:rPr>
              <w:t>HOD, Dean, Chief Warden, Professor-In-Charge (Training &amp; Placement), Advisor (Estate), CVO, PI (Exam), TEQIP Coordinator</w:t>
            </w:r>
            <w:r w:rsidR="00FA5390">
              <w:rPr>
                <w:rFonts w:ascii="Cambria" w:hAnsi="Cambria"/>
                <w:b/>
              </w:rPr>
              <w:t xml:space="preserve">SINCE </w:t>
            </w:r>
            <w:r w:rsidR="00E410D2">
              <w:rPr>
                <w:rFonts w:ascii="Cambria" w:hAnsi="Cambria"/>
                <w:b/>
              </w:rPr>
              <w:t xml:space="preserve">THE </w:t>
            </w:r>
            <w:r w:rsidR="00FA5390"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0D6567" w:rsidTr="000D6567">
        <w:trPr>
          <w:tblCellSpacing w:w="21" w:type="dxa"/>
        </w:trPr>
        <w:tc>
          <w:tcPr>
            <w:tcW w:w="195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26"/>
              <w:gridCol w:w="1428"/>
              <w:gridCol w:w="2065"/>
              <w:gridCol w:w="1507"/>
              <w:gridCol w:w="885"/>
              <w:gridCol w:w="869"/>
              <w:gridCol w:w="1116"/>
              <w:gridCol w:w="964"/>
            </w:tblGrid>
            <w:tr w:rsidR="004B7EDA" w:rsidTr="004B7EDA">
              <w:trPr>
                <w:trHeight w:val="271"/>
              </w:trPr>
              <w:tc>
                <w:tcPr>
                  <w:tcW w:w="5000" w:type="pct"/>
                  <w:gridSpan w:val="8"/>
                </w:tcPr>
                <w:p w:rsidR="004B7EDA" w:rsidRDefault="004B7EDA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7(A)</w:t>
                  </w:r>
                </w:p>
              </w:tc>
            </w:tr>
            <w:tr w:rsidR="000D6567" w:rsidTr="004B7EDA">
              <w:trPr>
                <w:trHeight w:val="271"/>
              </w:trPr>
              <w:tc>
                <w:tcPr>
                  <w:tcW w:w="281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Responsibility</w:t>
                  </w:r>
                </w:p>
              </w:tc>
              <w:tc>
                <w:tcPr>
                  <w:tcW w:w="1103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Whether recommended by Concerned Head / Chairman</w:t>
                  </w:r>
                </w:p>
              </w:tc>
              <w:tc>
                <w:tcPr>
                  <w:tcW w:w="805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Whether approved by Director</w:t>
                  </w:r>
                </w:p>
              </w:tc>
              <w:tc>
                <w:tcPr>
                  <w:tcW w:w="937" w:type="pct"/>
                  <w:gridSpan w:val="2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o. of Semesters</w:t>
                  </w:r>
                </w:p>
              </w:tc>
              <w:tc>
                <w:tcPr>
                  <w:tcW w:w="514" w:type="pct"/>
                  <w:vMerge w:val="restart"/>
                </w:tcPr>
                <w:p w:rsidR="000D656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0D6567" w:rsidTr="004B7EDA">
              <w:trPr>
                <w:trHeight w:val="466"/>
              </w:trPr>
              <w:tc>
                <w:tcPr>
                  <w:tcW w:w="281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63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05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4B7EDA">
              <w:trPr>
                <w:trHeight w:val="225"/>
              </w:trPr>
              <w:tc>
                <w:tcPr>
                  <w:tcW w:w="281" w:type="pct"/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6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4B7EDA">
              <w:trPr>
                <w:trHeight w:val="289"/>
              </w:trPr>
              <w:tc>
                <w:tcPr>
                  <w:tcW w:w="281" w:type="pct"/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6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0D6567" w:rsidRDefault="000D6567" w:rsidP="006E6FD4">
            <w:pPr>
              <w:spacing w:before="120" w:after="120"/>
              <w:jc w:val="both"/>
            </w:pPr>
          </w:p>
        </w:tc>
      </w:tr>
      <w:tr w:rsidR="000D6567" w:rsidTr="000D6567">
        <w:trPr>
          <w:tblCellSpacing w:w="21" w:type="dxa"/>
        </w:trPr>
        <w:tc>
          <w:tcPr>
            <w:tcW w:w="195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6567" w:rsidRDefault="000D6567" w:rsidP="006E6FD4">
            <w:pPr>
              <w:spacing w:before="120" w:after="120"/>
            </w:pPr>
          </w:p>
        </w:tc>
      </w:tr>
    </w:tbl>
    <w:p w:rsidR="007D2C98" w:rsidRDefault="007D2C98"/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451"/>
        <w:gridCol w:w="6834"/>
        <w:gridCol w:w="1585"/>
        <w:gridCol w:w="1271"/>
      </w:tblGrid>
      <w:tr w:rsidR="000D6567" w:rsidTr="000D6567">
        <w:trPr>
          <w:tblCellSpacing w:w="21" w:type="dxa"/>
        </w:trPr>
        <w:tc>
          <w:tcPr>
            <w:tcW w:w="193" w:type="pct"/>
          </w:tcPr>
          <w:p w:rsidR="000D6567" w:rsidRPr="00854BE3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[</w:t>
            </w:r>
            <w:r>
              <w:rPr>
                <w:rFonts w:ascii="Cambria" w:hAnsi="Cambria"/>
                <w:b/>
                <w:i/>
              </w:rPr>
              <w:t>Warden, Assistant wardens, Associate Dean, Chairman / Convener Institute Academic Committees, Faculty-In-Charge Computer Center / IT Services / Library / Admission / StudentActivities and Other Institutional Activities</w:t>
            </w:r>
            <w:r w:rsidRPr="00FA5390">
              <w:rPr>
                <w:rFonts w:ascii="Cambria" w:hAnsi="Cambria"/>
                <w:b/>
                <w:caps/>
              </w:rPr>
              <w:t xml:space="preserve">since </w:t>
            </w:r>
            <w:r w:rsidR="00A75080">
              <w:rPr>
                <w:rFonts w:ascii="Cambria" w:hAnsi="Cambria"/>
                <w:b/>
                <w:caps/>
              </w:rPr>
              <w:t xml:space="preserve">THE </w:t>
            </w:r>
            <w:r w:rsidRPr="00FA5390">
              <w:rPr>
                <w:rFonts w:ascii="Cambria" w:hAnsi="Cambria"/>
                <w:b/>
                <w:caps/>
              </w:rPr>
              <w:t xml:space="preserve">last </w:t>
            </w:r>
            <w:r w:rsidR="00233552">
              <w:rPr>
                <w:rFonts w:ascii="Cambria" w:hAnsi="Cambria"/>
                <w:b/>
                <w:caps/>
              </w:rPr>
              <w:t>APPOINTMENT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0D6567" w:rsidTr="000D6567">
        <w:trPr>
          <w:tblCellSpacing w:w="21" w:type="dxa"/>
        </w:trPr>
        <w:tc>
          <w:tcPr>
            <w:tcW w:w="193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28"/>
              <w:gridCol w:w="1429"/>
              <w:gridCol w:w="2066"/>
              <w:gridCol w:w="1508"/>
              <w:gridCol w:w="886"/>
              <w:gridCol w:w="869"/>
              <w:gridCol w:w="1116"/>
              <w:gridCol w:w="963"/>
            </w:tblGrid>
            <w:tr w:rsidR="004B7EDA" w:rsidTr="004B7EDA">
              <w:trPr>
                <w:trHeight w:val="271"/>
              </w:trPr>
              <w:tc>
                <w:tcPr>
                  <w:tcW w:w="5000" w:type="pct"/>
                  <w:gridSpan w:val="8"/>
                </w:tcPr>
                <w:p w:rsidR="004B7EDA" w:rsidRDefault="004B7EDA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7(B)</w:t>
                  </w:r>
                </w:p>
              </w:tc>
            </w:tr>
            <w:tr w:rsidR="000D6567" w:rsidTr="006E6FD4">
              <w:trPr>
                <w:trHeight w:val="271"/>
              </w:trPr>
              <w:tc>
                <w:tcPr>
                  <w:tcW w:w="282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Responsibility</w:t>
                  </w:r>
                </w:p>
              </w:tc>
              <w:tc>
                <w:tcPr>
                  <w:tcW w:w="1103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Whether recommended by Concerned Head / Chairman</w:t>
                  </w:r>
                </w:p>
              </w:tc>
              <w:tc>
                <w:tcPr>
                  <w:tcW w:w="805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Whether approved by Director</w:t>
                  </w:r>
                </w:p>
              </w:tc>
              <w:tc>
                <w:tcPr>
                  <w:tcW w:w="937" w:type="pct"/>
                  <w:gridSpan w:val="2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o. of Semesters</w:t>
                  </w:r>
                </w:p>
              </w:tc>
              <w:tc>
                <w:tcPr>
                  <w:tcW w:w="514" w:type="pct"/>
                  <w:vMerge w:val="restart"/>
                </w:tcPr>
                <w:p w:rsidR="000D656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0D6567" w:rsidTr="006E6FD4">
              <w:trPr>
                <w:trHeight w:val="466"/>
              </w:trPr>
              <w:tc>
                <w:tcPr>
                  <w:tcW w:w="282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63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05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6E6FD4">
              <w:trPr>
                <w:trHeight w:val="225"/>
              </w:trPr>
              <w:tc>
                <w:tcPr>
                  <w:tcW w:w="282" w:type="pct"/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6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6E6FD4">
              <w:trPr>
                <w:trHeight w:val="289"/>
              </w:trPr>
              <w:tc>
                <w:tcPr>
                  <w:tcW w:w="282" w:type="pct"/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6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0D6567" w:rsidRDefault="000D6567" w:rsidP="006E6FD4">
            <w:pPr>
              <w:spacing w:before="120" w:after="120"/>
              <w:jc w:val="both"/>
            </w:pPr>
          </w:p>
        </w:tc>
      </w:tr>
      <w:tr w:rsidR="000D6567" w:rsidTr="000D6567">
        <w:trPr>
          <w:tblCellSpacing w:w="21" w:type="dxa"/>
        </w:trPr>
        <w:tc>
          <w:tcPr>
            <w:tcW w:w="193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6567" w:rsidRDefault="000D6567" w:rsidP="006E6FD4">
            <w:pPr>
              <w:spacing w:before="120" w:after="120"/>
            </w:pPr>
          </w:p>
        </w:tc>
      </w:tr>
    </w:tbl>
    <w:p w:rsidR="000D6567" w:rsidRDefault="000D6567"/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452"/>
        <w:gridCol w:w="6074"/>
        <w:gridCol w:w="1927"/>
        <w:gridCol w:w="1688"/>
      </w:tblGrid>
      <w:tr w:rsidR="000D6567" w:rsidTr="002F3004">
        <w:trPr>
          <w:tblCellSpacing w:w="21" w:type="dxa"/>
        </w:trPr>
        <w:tc>
          <w:tcPr>
            <w:tcW w:w="194" w:type="pct"/>
          </w:tcPr>
          <w:p w:rsidR="000D6567" w:rsidRPr="00854BE3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9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0D6567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i/>
              </w:rPr>
              <w:t>Chairman and Convener of different standing Committee and Special Committee (Ex-Officio status will not be considered), Faculty-In-Charge</w:t>
            </w:r>
            <w:r w:rsidR="00085754">
              <w:rPr>
                <w:rFonts w:ascii="Cambria" w:hAnsi="Cambria"/>
                <w:b/>
                <w:i/>
              </w:rPr>
              <w:t xml:space="preserve">s </w:t>
            </w:r>
            <w:r>
              <w:rPr>
                <w:rFonts w:ascii="Cambria" w:hAnsi="Cambria"/>
                <w:b/>
                <w:i/>
              </w:rPr>
              <w:t>(Each for one year duration) of different Units or Equivalent</w:t>
            </w:r>
            <w:r w:rsidRPr="00FA5390">
              <w:rPr>
                <w:rFonts w:ascii="Cambria" w:hAnsi="Cambria"/>
                <w:b/>
                <w:caps/>
              </w:rPr>
              <w:t xml:space="preserve">since </w:t>
            </w:r>
            <w:r w:rsidR="007A2EEE">
              <w:rPr>
                <w:rFonts w:ascii="Cambria" w:hAnsi="Cambria"/>
                <w:b/>
                <w:caps/>
              </w:rPr>
              <w:t xml:space="preserve">THE </w:t>
            </w:r>
            <w:r w:rsidRPr="00FA5390">
              <w:rPr>
                <w:rFonts w:ascii="Cambria" w:hAnsi="Cambria"/>
                <w:b/>
                <w:caps/>
              </w:rPr>
              <w:t xml:space="preserve">last </w:t>
            </w:r>
            <w:r w:rsidR="00233552">
              <w:rPr>
                <w:rFonts w:ascii="Cambria" w:hAnsi="Cambria"/>
                <w:b/>
                <w:caps/>
              </w:rPr>
              <w:t>APPOINTMENT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0D6567" w:rsidTr="002F3004">
        <w:trPr>
          <w:tblCellSpacing w:w="21" w:type="dxa"/>
        </w:trPr>
        <w:tc>
          <w:tcPr>
            <w:tcW w:w="194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4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26"/>
              <w:gridCol w:w="1429"/>
              <w:gridCol w:w="2066"/>
              <w:gridCol w:w="1508"/>
              <w:gridCol w:w="886"/>
              <w:gridCol w:w="869"/>
              <w:gridCol w:w="1116"/>
              <w:gridCol w:w="964"/>
            </w:tblGrid>
            <w:tr w:rsidR="004B7EDA" w:rsidTr="004B7EDA">
              <w:trPr>
                <w:trHeight w:val="271"/>
              </w:trPr>
              <w:tc>
                <w:tcPr>
                  <w:tcW w:w="5000" w:type="pct"/>
                  <w:gridSpan w:val="8"/>
                </w:tcPr>
                <w:p w:rsidR="004B7EDA" w:rsidRDefault="004B7EDA" w:rsidP="004B7ED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7(C)</w:t>
                  </w:r>
                </w:p>
              </w:tc>
            </w:tr>
            <w:tr w:rsidR="000D6567" w:rsidTr="004B7EDA">
              <w:trPr>
                <w:trHeight w:val="271"/>
              </w:trPr>
              <w:tc>
                <w:tcPr>
                  <w:tcW w:w="281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Responsibility</w:t>
                  </w:r>
                </w:p>
              </w:tc>
              <w:tc>
                <w:tcPr>
                  <w:tcW w:w="1103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Whether recommended by Concerned Head / Chairman</w:t>
                  </w:r>
                </w:p>
              </w:tc>
              <w:tc>
                <w:tcPr>
                  <w:tcW w:w="805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Whether approved by Director</w:t>
                  </w:r>
                </w:p>
              </w:tc>
              <w:tc>
                <w:tcPr>
                  <w:tcW w:w="937" w:type="pct"/>
                  <w:gridSpan w:val="2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o. of Semesters</w:t>
                  </w:r>
                </w:p>
              </w:tc>
              <w:tc>
                <w:tcPr>
                  <w:tcW w:w="514" w:type="pct"/>
                  <w:vMerge w:val="restart"/>
                </w:tcPr>
                <w:p w:rsidR="000D656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0D6567" w:rsidTr="004B7EDA">
              <w:trPr>
                <w:trHeight w:val="466"/>
              </w:trPr>
              <w:tc>
                <w:tcPr>
                  <w:tcW w:w="281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63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05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4B7EDA">
              <w:trPr>
                <w:trHeight w:val="225"/>
              </w:trPr>
              <w:tc>
                <w:tcPr>
                  <w:tcW w:w="281" w:type="pct"/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6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4B7EDA">
              <w:trPr>
                <w:trHeight w:val="289"/>
              </w:trPr>
              <w:tc>
                <w:tcPr>
                  <w:tcW w:w="281" w:type="pct"/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6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0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05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73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0D6567" w:rsidRDefault="000D6567" w:rsidP="006E6FD4">
            <w:pPr>
              <w:spacing w:before="120" w:after="120"/>
              <w:jc w:val="both"/>
            </w:pPr>
          </w:p>
        </w:tc>
      </w:tr>
      <w:tr w:rsidR="000D6567" w:rsidTr="002F3004">
        <w:trPr>
          <w:tblCellSpacing w:w="21" w:type="dxa"/>
        </w:trPr>
        <w:tc>
          <w:tcPr>
            <w:tcW w:w="194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4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6567" w:rsidRDefault="000D6567" w:rsidP="006E6FD4">
            <w:pPr>
              <w:spacing w:before="120" w:after="120"/>
            </w:pPr>
          </w:p>
        </w:tc>
      </w:tr>
    </w:tbl>
    <w:p w:rsidR="00456653" w:rsidRDefault="00456653"/>
    <w:tbl>
      <w:tblPr>
        <w:tblStyle w:val="TableGrid"/>
        <w:tblW w:w="4949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454"/>
        <w:gridCol w:w="6072"/>
        <w:gridCol w:w="1927"/>
        <w:gridCol w:w="1688"/>
      </w:tblGrid>
      <w:tr w:rsidR="000D6567" w:rsidTr="004B7EDA">
        <w:trPr>
          <w:tblCellSpacing w:w="21" w:type="dxa"/>
        </w:trPr>
        <w:tc>
          <w:tcPr>
            <w:tcW w:w="194" w:type="pct"/>
          </w:tcPr>
          <w:p w:rsidR="000D6567" w:rsidRPr="00854BE3" w:rsidRDefault="000D6567" w:rsidP="006E6FD4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i/>
              </w:rPr>
              <w:t>Departmental Activities Identified by HOD like Lab-In-Charges, or Departmental Level Committee for a min. period of one year</w:t>
            </w:r>
            <w:r w:rsidRPr="00FA5390">
              <w:rPr>
                <w:rFonts w:ascii="Cambria" w:hAnsi="Cambria"/>
                <w:b/>
                <w:caps/>
              </w:rPr>
              <w:t xml:space="preserve">since </w:t>
            </w:r>
            <w:r w:rsidR="007A2EEE">
              <w:rPr>
                <w:rFonts w:ascii="Cambria" w:hAnsi="Cambria"/>
                <w:b/>
                <w:caps/>
              </w:rPr>
              <w:t xml:space="preserve">THE </w:t>
            </w:r>
            <w:r w:rsidRPr="00FA5390">
              <w:rPr>
                <w:rFonts w:ascii="Cambria" w:hAnsi="Cambria"/>
                <w:b/>
                <w:caps/>
              </w:rPr>
              <w:t xml:space="preserve">last </w:t>
            </w:r>
            <w:r w:rsidR="00233552">
              <w:rPr>
                <w:rFonts w:ascii="Cambria" w:hAnsi="Cambria"/>
                <w:b/>
                <w:caps/>
              </w:rPr>
              <w:t>APPOINTMENT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0D6567" w:rsidRPr="00F041E1" w:rsidRDefault="000D6567" w:rsidP="006E6FD4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0D6567" w:rsidTr="004B7EDA">
        <w:trPr>
          <w:tblCellSpacing w:w="21" w:type="dxa"/>
        </w:trPr>
        <w:tc>
          <w:tcPr>
            <w:tcW w:w="194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26"/>
              <w:gridCol w:w="1429"/>
              <w:gridCol w:w="2054"/>
              <w:gridCol w:w="1526"/>
              <w:gridCol w:w="873"/>
              <w:gridCol w:w="889"/>
              <w:gridCol w:w="1116"/>
              <w:gridCol w:w="949"/>
            </w:tblGrid>
            <w:tr w:rsidR="000D6567" w:rsidTr="006E6FD4">
              <w:tc>
                <w:tcPr>
                  <w:tcW w:w="5000" w:type="pct"/>
                  <w:gridSpan w:val="8"/>
                </w:tcPr>
                <w:p w:rsidR="000D6567" w:rsidRPr="00C75A77" w:rsidRDefault="000D6567" w:rsidP="000D6567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8</w:t>
                  </w:r>
                </w:p>
              </w:tc>
            </w:tr>
            <w:tr w:rsidR="000D6567" w:rsidTr="000D6567">
              <w:trPr>
                <w:trHeight w:val="271"/>
              </w:trPr>
              <w:tc>
                <w:tcPr>
                  <w:tcW w:w="281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63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Responsibility</w:t>
                  </w:r>
                </w:p>
              </w:tc>
              <w:tc>
                <w:tcPr>
                  <w:tcW w:w="1097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Whether recommended by Concerned Head </w:t>
                  </w:r>
                </w:p>
              </w:tc>
              <w:tc>
                <w:tcPr>
                  <w:tcW w:w="815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Whether approved by Director</w:t>
                  </w:r>
                </w:p>
              </w:tc>
              <w:tc>
                <w:tcPr>
                  <w:tcW w:w="941" w:type="pct"/>
                  <w:gridSpan w:val="2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uration</w:t>
                  </w:r>
                </w:p>
              </w:tc>
              <w:tc>
                <w:tcPr>
                  <w:tcW w:w="596" w:type="pct"/>
                  <w:vMerge w:val="restar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o. of Semesters</w:t>
                  </w:r>
                </w:p>
              </w:tc>
              <w:tc>
                <w:tcPr>
                  <w:tcW w:w="506" w:type="pct"/>
                  <w:vMerge w:val="restart"/>
                </w:tcPr>
                <w:p w:rsidR="000D656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0D6567" w:rsidTr="000D6567">
              <w:trPr>
                <w:trHeight w:val="466"/>
              </w:trPr>
              <w:tc>
                <w:tcPr>
                  <w:tcW w:w="281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63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7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5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66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475" w:type="pct"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596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06" w:type="pct"/>
                  <w:vMerge/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4326C9">
              <w:trPr>
                <w:trHeight w:val="225"/>
              </w:trPr>
              <w:tc>
                <w:tcPr>
                  <w:tcW w:w="281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63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7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15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66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5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06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0D6567" w:rsidTr="004326C9">
              <w:trPr>
                <w:trHeight w:val="289"/>
              </w:trPr>
              <w:tc>
                <w:tcPr>
                  <w:tcW w:w="281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63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7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815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S / NO</w:t>
                  </w:r>
                </w:p>
              </w:tc>
              <w:tc>
                <w:tcPr>
                  <w:tcW w:w="466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5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6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06" w:type="pct"/>
                  <w:tcBorders>
                    <w:bottom w:val="single" w:sz="4" w:space="0" w:color="auto"/>
                  </w:tcBorders>
                </w:tcPr>
                <w:p w:rsidR="000D6567" w:rsidRPr="009A0887" w:rsidRDefault="000D6567" w:rsidP="000D6567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0D6567" w:rsidRDefault="000D6567" w:rsidP="006E6FD4">
            <w:pPr>
              <w:spacing w:before="120" w:after="120"/>
              <w:jc w:val="both"/>
            </w:pPr>
          </w:p>
        </w:tc>
      </w:tr>
      <w:tr w:rsidR="000D6567" w:rsidTr="004B7EDA">
        <w:trPr>
          <w:tblCellSpacing w:w="21" w:type="dxa"/>
        </w:trPr>
        <w:tc>
          <w:tcPr>
            <w:tcW w:w="194" w:type="pct"/>
          </w:tcPr>
          <w:p w:rsidR="000D6567" w:rsidRPr="00854BE3" w:rsidRDefault="000D6567" w:rsidP="006E6FD4">
            <w:pPr>
              <w:pStyle w:val="ListParagraph"/>
              <w:spacing w:before="120" w:after="120"/>
              <w:ind w:left="0"/>
            </w:pPr>
          </w:p>
        </w:tc>
        <w:tc>
          <w:tcPr>
            <w:tcW w:w="474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D6567" w:rsidRDefault="000D6567" w:rsidP="006E6FD4">
            <w:pPr>
              <w:spacing w:before="120" w:after="120"/>
            </w:pPr>
          </w:p>
        </w:tc>
      </w:tr>
    </w:tbl>
    <w:p w:rsidR="00456653" w:rsidRDefault="00456653"/>
    <w:tbl>
      <w:tblPr>
        <w:tblStyle w:val="TableGrid"/>
        <w:tblW w:w="4946" w:type="pct"/>
        <w:tblCellSpacing w:w="21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451"/>
        <w:gridCol w:w="6371"/>
        <w:gridCol w:w="1862"/>
        <w:gridCol w:w="1451"/>
      </w:tblGrid>
      <w:tr w:rsidR="004B7EDA" w:rsidTr="004B7EDA">
        <w:trPr>
          <w:tblCellSpacing w:w="21" w:type="dxa"/>
        </w:trPr>
        <w:tc>
          <w:tcPr>
            <w:tcW w:w="193" w:type="pct"/>
          </w:tcPr>
          <w:p w:rsidR="00F12E65" w:rsidRPr="00854BE3" w:rsidRDefault="00F12E65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2E65" w:rsidRPr="00F041E1" w:rsidRDefault="00C41923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WORKSHOP / FDP / SHORT TERM COURSES OF MIN. 05 WORKING DAYS DURATION OFFERED AS COORDINATOR OR </w:t>
            </w:r>
            <w:r>
              <w:rPr>
                <w:rFonts w:ascii="Cambria" w:hAnsi="Cambria"/>
                <w:b/>
              </w:rPr>
              <w:lastRenderedPageBreak/>
              <w:t xml:space="preserve">CONVENER </w:t>
            </w:r>
            <w:r w:rsidR="00F12E65">
              <w:rPr>
                <w:rFonts w:ascii="Cambria" w:hAnsi="Cambria"/>
                <w:b/>
              </w:rPr>
              <w:t xml:space="preserve">SINCE </w:t>
            </w:r>
            <w:r w:rsidR="001C499B">
              <w:rPr>
                <w:rFonts w:ascii="Cambria" w:hAnsi="Cambria"/>
                <w:b/>
              </w:rPr>
              <w:t xml:space="preserve">THE </w:t>
            </w:r>
            <w:r w:rsidR="00F12E65">
              <w:rPr>
                <w:rFonts w:ascii="Cambria" w:hAnsi="Cambria"/>
                <w:b/>
              </w:rPr>
              <w:t>LAST</w:t>
            </w:r>
            <w:r w:rsidR="00233552">
              <w:rPr>
                <w:rFonts w:ascii="Cambria" w:hAnsi="Cambria"/>
                <w:b/>
              </w:rPr>
              <w:t xml:space="preserve"> APPOINTMENT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2E65" w:rsidRPr="00F041E1" w:rsidRDefault="00F12E65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 xml:space="preserve">CREDIT POINTS </w:t>
            </w:r>
            <w:r>
              <w:rPr>
                <w:rFonts w:ascii="Cambria" w:hAnsi="Cambria"/>
                <w:b/>
              </w:rPr>
              <w:lastRenderedPageBreak/>
              <w:t>CLAIMED</w:t>
            </w:r>
          </w:p>
        </w:tc>
        <w:tc>
          <w:tcPr>
            <w:tcW w:w="6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12E65" w:rsidRPr="00F041E1" w:rsidRDefault="00F12E65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____</w:t>
            </w:r>
          </w:p>
        </w:tc>
      </w:tr>
      <w:tr w:rsidR="004B7EDA" w:rsidTr="004B7EDA">
        <w:trPr>
          <w:tblCellSpacing w:w="21" w:type="dxa"/>
        </w:trPr>
        <w:tc>
          <w:tcPr>
            <w:tcW w:w="193" w:type="pct"/>
          </w:tcPr>
          <w:p w:rsidR="00F12E65" w:rsidRPr="00854BE3" w:rsidRDefault="00F12E65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F12E65" w:rsidRDefault="00F12E65" w:rsidP="00AA5700">
            <w:pPr>
              <w:spacing w:before="120" w:after="120"/>
              <w:jc w:val="both"/>
            </w:pPr>
          </w:p>
        </w:tc>
      </w:tr>
      <w:tr w:rsidR="004B7EDA" w:rsidTr="004B7EDA">
        <w:trPr>
          <w:trHeight w:val="3383"/>
          <w:tblCellSpacing w:w="21" w:type="dxa"/>
        </w:trPr>
        <w:tc>
          <w:tcPr>
            <w:tcW w:w="193" w:type="pct"/>
          </w:tcPr>
          <w:p w:rsidR="00F12E65" w:rsidRPr="00854BE3" w:rsidRDefault="00F12E65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43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/>
            </w:tblPr>
            <w:tblGrid>
              <w:gridCol w:w="537"/>
              <w:gridCol w:w="2085"/>
              <w:gridCol w:w="1026"/>
              <w:gridCol w:w="1542"/>
              <w:gridCol w:w="1026"/>
              <w:gridCol w:w="897"/>
              <w:gridCol w:w="1125"/>
              <w:gridCol w:w="1121"/>
            </w:tblGrid>
            <w:tr w:rsidR="009243D1" w:rsidTr="004B7EDA">
              <w:tc>
                <w:tcPr>
                  <w:tcW w:w="5000" w:type="pct"/>
                  <w:gridSpan w:val="8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9</w:t>
                  </w:r>
                </w:p>
              </w:tc>
            </w:tr>
            <w:tr w:rsidR="004B7EDA" w:rsidTr="004B7EDA">
              <w:trPr>
                <w:trHeight w:val="271"/>
              </w:trPr>
              <w:tc>
                <w:tcPr>
                  <w:tcW w:w="287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1114" w:type="pct"/>
                  <w:vMerge w:val="restart"/>
                </w:tcPr>
                <w:p w:rsidR="009243D1" w:rsidRPr="009A0887" w:rsidRDefault="009243D1" w:rsidP="00C41923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 xml:space="preserve">Title of the </w:t>
                  </w:r>
                  <w:r w:rsidRPr="00C41923">
                    <w:rPr>
                      <w:b/>
                      <w:sz w:val="20"/>
                      <w:szCs w:val="20"/>
                    </w:rPr>
                    <w:t>Workshop / F</w:t>
                  </w:r>
                  <w:r>
                    <w:rPr>
                      <w:b/>
                      <w:sz w:val="20"/>
                      <w:szCs w:val="20"/>
                    </w:rPr>
                    <w:t>DP</w:t>
                  </w:r>
                  <w:r w:rsidRPr="00C41923">
                    <w:rPr>
                      <w:b/>
                      <w:sz w:val="20"/>
                      <w:szCs w:val="20"/>
                    </w:rPr>
                    <w:t xml:space="preserve"> / Short Term Courses</w:t>
                  </w:r>
                </w:p>
              </w:tc>
              <w:tc>
                <w:tcPr>
                  <w:tcW w:w="548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Venue</w:t>
                  </w:r>
                </w:p>
              </w:tc>
              <w:tc>
                <w:tcPr>
                  <w:tcW w:w="824" w:type="pct"/>
                  <w:vMerge w:val="restart"/>
                </w:tcPr>
                <w:p w:rsidR="009243D1" w:rsidRPr="009A0887" w:rsidRDefault="009243D1" w:rsidP="00C41923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Applicant’s Role (</w:t>
                  </w:r>
                  <w:r w:rsidRPr="00C41923">
                    <w:rPr>
                      <w:b/>
                      <w:sz w:val="20"/>
                      <w:szCs w:val="20"/>
                    </w:rPr>
                    <w:t xml:space="preserve">Coordinator </w:t>
                  </w:r>
                  <w:r>
                    <w:rPr>
                      <w:b/>
                      <w:sz w:val="20"/>
                      <w:szCs w:val="20"/>
                    </w:rPr>
                    <w:t>/</w:t>
                  </w:r>
                  <w:r w:rsidRPr="00C41923">
                    <w:rPr>
                      <w:b/>
                      <w:sz w:val="20"/>
                      <w:szCs w:val="20"/>
                    </w:rPr>
                    <w:t xml:space="preserve"> Convener</w:t>
                  </w:r>
                  <w:r>
                    <w:rPr>
                      <w:b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1628" w:type="pct"/>
                  <w:gridSpan w:val="3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uration</w:t>
                  </w:r>
                </w:p>
              </w:tc>
              <w:tc>
                <w:tcPr>
                  <w:tcW w:w="598" w:type="pct"/>
                  <w:vMerge w:val="restart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4B7EDA" w:rsidTr="004B7EDA">
              <w:trPr>
                <w:trHeight w:val="471"/>
              </w:trPr>
              <w:tc>
                <w:tcPr>
                  <w:tcW w:w="287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14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8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24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47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60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o. of Days</w:t>
                  </w:r>
                </w:p>
              </w:tc>
              <w:tc>
                <w:tcPr>
                  <w:tcW w:w="598" w:type="pct"/>
                  <w:vMerge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251"/>
              </w:trPr>
              <w:tc>
                <w:tcPr>
                  <w:tcW w:w="287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1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2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0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187"/>
              </w:trPr>
              <w:tc>
                <w:tcPr>
                  <w:tcW w:w="287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1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2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0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9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F12E65" w:rsidRPr="00CE304C" w:rsidRDefault="00F12E65" w:rsidP="004B7EDA">
            <w:pPr>
              <w:rPr>
                <w:sz w:val="10"/>
                <w:szCs w:val="10"/>
              </w:rPr>
            </w:pPr>
          </w:p>
        </w:tc>
      </w:tr>
    </w:tbl>
    <w:p w:rsidR="004B7EDA" w:rsidRDefault="004B7EDA"/>
    <w:tbl>
      <w:tblPr>
        <w:tblStyle w:val="TableGrid"/>
        <w:tblW w:w="4991" w:type="pct"/>
        <w:tblCellSpacing w:w="21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537"/>
        <w:gridCol w:w="6472"/>
        <w:gridCol w:w="2042"/>
        <w:gridCol w:w="1177"/>
      </w:tblGrid>
      <w:tr w:rsidR="004B7EDA" w:rsidTr="004B7EDA">
        <w:trPr>
          <w:tblCellSpacing w:w="21" w:type="dxa"/>
        </w:trPr>
        <w:tc>
          <w:tcPr>
            <w:tcW w:w="234" w:type="pct"/>
          </w:tcPr>
          <w:p w:rsidR="00C41923" w:rsidRPr="00854BE3" w:rsidRDefault="00C41923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1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41923" w:rsidRPr="00F041E1" w:rsidRDefault="00C41923" w:rsidP="00AA5700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DUCT</w:t>
            </w:r>
            <w:r w:rsidR="00AA5700">
              <w:rPr>
                <w:rFonts w:ascii="Cambria" w:hAnsi="Cambria"/>
                <w:b/>
              </w:rPr>
              <w:t>ED</w:t>
            </w:r>
            <w:r>
              <w:rPr>
                <w:rFonts w:ascii="Cambria" w:hAnsi="Cambria"/>
                <w:b/>
              </w:rPr>
              <w:t xml:space="preserve"> NATIONAL PROGRAMS LIKE GIAN ETC. AS </w:t>
            </w:r>
            <w:r w:rsidR="00AA5700">
              <w:rPr>
                <w:rFonts w:ascii="Cambria" w:hAnsi="Cambria"/>
                <w:b/>
              </w:rPr>
              <w:t xml:space="preserve">COURSE </w:t>
            </w:r>
            <w:r>
              <w:rPr>
                <w:rFonts w:ascii="Cambria" w:hAnsi="Cambria"/>
                <w:b/>
              </w:rPr>
              <w:t xml:space="preserve">COORDINATOR SINCE </w:t>
            </w:r>
            <w:r w:rsidR="00747841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41923" w:rsidRPr="00F041E1" w:rsidRDefault="00C41923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41923" w:rsidRPr="00F041E1" w:rsidRDefault="00C41923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4B7EDA" w:rsidTr="004B7EDA">
        <w:trPr>
          <w:tblCellSpacing w:w="21" w:type="dxa"/>
        </w:trPr>
        <w:tc>
          <w:tcPr>
            <w:tcW w:w="234" w:type="pct"/>
          </w:tcPr>
          <w:p w:rsidR="00C41923" w:rsidRPr="00854BE3" w:rsidRDefault="00C41923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0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C41923" w:rsidRDefault="00C41923" w:rsidP="00AA5700">
            <w:pPr>
              <w:spacing w:before="120" w:after="120"/>
              <w:jc w:val="both"/>
            </w:pPr>
          </w:p>
        </w:tc>
      </w:tr>
      <w:tr w:rsidR="004B7EDA" w:rsidTr="004B7EDA">
        <w:trPr>
          <w:trHeight w:val="3366"/>
          <w:tblCellSpacing w:w="21" w:type="dxa"/>
        </w:trPr>
        <w:tc>
          <w:tcPr>
            <w:tcW w:w="234" w:type="pct"/>
          </w:tcPr>
          <w:p w:rsidR="00C41923" w:rsidRPr="00854BE3" w:rsidRDefault="00C41923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0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/>
            </w:tblPr>
            <w:tblGrid>
              <w:gridCol w:w="528"/>
              <w:gridCol w:w="2059"/>
              <w:gridCol w:w="1013"/>
              <w:gridCol w:w="1525"/>
              <w:gridCol w:w="888"/>
              <w:gridCol w:w="888"/>
              <w:gridCol w:w="1234"/>
              <w:gridCol w:w="1231"/>
            </w:tblGrid>
            <w:tr w:rsidR="009243D1" w:rsidTr="004B7EDA">
              <w:tc>
                <w:tcPr>
                  <w:tcW w:w="5000" w:type="pct"/>
                  <w:gridSpan w:val="8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0</w:t>
                  </w:r>
                </w:p>
              </w:tc>
            </w:tr>
            <w:tr w:rsidR="009243D1" w:rsidTr="004B7EDA">
              <w:tc>
                <w:tcPr>
                  <w:tcW w:w="5000" w:type="pct"/>
                  <w:gridSpan w:val="8"/>
                </w:tcPr>
                <w:p w:rsidR="009243D1" w:rsidRDefault="009243D1" w:rsidP="00AA5700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AA5700">
                    <w:rPr>
                      <w:rFonts w:ascii="Cambria" w:hAnsi="Cambria"/>
                      <w:b/>
                    </w:rPr>
                    <w:t>CONDUCT</w:t>
                  </w:r>
                  <w:r>
                    <w:rPr>
                      <w:rFonts w:ascii="Cambria" w:hAnsi="Cambria"/>
                      <w:b/>
                    </w:rPr>
                    <w:t>ED</w:t>
                  </w:r>
                  <w:r w:rsidRPr="00AA5700">
                    <w:rPr>
                      <w:rFonts w:ascii="Cambria" w:hAnsi="Cambria"/>
                      <w:b/>
                    </w:rPr>
                    <w:t xml:space="preserve"> NATIONAL PROGRAMS LIKE GIAN ETC. AS COURSE COORDINATOR </w:t>
                  </w:r>
                  <w:r w:rsidRPr="00C41923">
                    <w:rPr>
                      <w:rFonts w:ascii="Cambria" w:hAnsi="Cambria"/>
                      <w:b/>
                    </w:rPr>
                    <w:t xml:space="preserve">SINCE </w:t>
                  </w:r>
                  <w:r w:rsidR="00A60A1D">
                    <w:rPr>
                      <w:rFonts w:ascii="Cambria" w:hAnsi="Cambria"/>
                      <w:b/>
                    </w:rPr>
                    <w:t xml:space="preserve">THE </w:t>
                  </w:r>
                  <w:r w:rsidRPr="00C41923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4B7EDA" w:rsidTr="004B7EDA">
              <w:trPr>
                <w:trHeight w:val="250"/>
              </w:trPr>
              <w:tc>
                <w:tcPr>
                  <w:tcW w:w="282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1099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me of National Programs like GIAN etc.</w:t>
                  </w:r>
                </w:p>
              </w:tc>
              <w:tc>
                <w:tcPr>
                  <w:tcW w:w="541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itle of the Course</w:t>
                  </w:r>
                </w:p>
              </w:tc>
              <w:tc>
                <w:tcPr>
                  <w:tcW w:w="814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me &amp; Address of Expert</w:t>
                  </w:r>
                </w:p>
              </w:tc>
              <w:tc>
                <w:tcPr>
                  <w:tcW w:w="1607" w:type="pct"/>
                  <w:gridSpan w:val="3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uration</w:t>
                  </w:r>
                </w:p>
              </w:tc>
              <w:tc>
                <w:tcPr>
                  <w:tcW w:w="657" w:type="pct"/>
                  <w:vMerge w:val="restart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4B7EDA" w:rsidTr="004B7EDA">
              <w:trPr>
                <w:trHeight w:val="471"/>
              </w:trPr>
              <w:tc>
                <w:tcPr>
                  <w:tcW w:w="282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9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1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4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47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659" w:type="pct"/>
                </w:tcPr>
                <w:p w:rsidR="009243D1" w:rsidRPr="009A0887" w:rsidRDefault="009243D1" w:rsidP="00AA5700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o. of Weeks</w:t>
                  </w:r>
                </w:p>
              </w:tc>
              <w:tc>
                <w:tcPr>
                  <w:tcW w:w="657" w:type="pct"/>
                  <w:vMerge/>
                </w:tcPr>
                <w:p w:rsidR="009243D1" w:rsidRDefault="009243D1" w:rsidP="00AA5700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251"/>
              </w:trPr>
              <w:tc>
                <w:tcPr>
                  <w:tcW w:w="282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09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7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187"/>
              </w:trPr>
              <w:tc>
                <w:tcPr>
                  <w:tcW w:w="282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09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4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1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7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7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C41923" w:rsidRPr="00CE304C" w:rsidRDefault="00C41923" w:rsidP="00F812EF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4B7EDA" w:rsidRDefault="004B7EDA"/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559"/>
        <w:gridCol w:w="6178"/>
        <w:gridCol w:w="2101"/>
        <w:gridCol w:w="1408"/>
      </w:tblGrid>
      <w:tr w:rsidR="004B7EDA" w:rsidTr="004B7EDA">
        <w:trPr>
          <w:tblCellSpacing w:w="21" w:type="dxa"/>
        </w:trPr>
        <w:tc>
          <w:tcPr>
            <w:tcW w:w="244" w:type="pct"/>
          </w:tcPr>
          <w:p w:rsidR="00AA5700" w:rsidRPr="00854BE3" w:rsidRDefault="00AA5700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0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A5700" w:rsidRPr="00F041E1" w:rsidRDefault="00AA5700" w:rsidP="00A86B20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NATIONAL / INTERNATIONAL CONFERENCE ORGANIZED AS CHAIRMAN / SECRETARY SINCE</w:t>
            </w:r>
            <w:r w:rsidR="00765204">
              <w:rPr>
                <w:rFonts w:ascii="Cambria" w:hAnsi="Cambria"/>
                <w:b/>
              </w:rPr>
              <w:t xml:space="preserve"> THE 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10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A5700" w:rsidRPr="00F041E1" w:rsidRDefault="00AA5700" w:rsidP="004B7EDA">
            <w:pPr>
              <w:spacing w:before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6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A5700" w:rsidRPr="00F041E1" w:rsidRDefault="00AA5700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4B7EDA" w:rsidTr="004B7EDA">
        <w:trPr>
          <w:tblCellSpacing w:w="21" w:type="dxa"/>
        </w:trPr>
        <w:tc>
          <w:tcPr>
            <w:tcW w:w="244" w:type="pct"/>
          </w:tcPr>
          <w:p w:rsidR="00AA5700" w:rsidRPr="00854BE3" w:rsidRDefault="00AA5700" w:rsidP="00A86B20">
            <w:pPr>
              <w:pStyle w:val="ListParagraph"/>
              <w:ind w:left="0"/>
            </w:pPr>
          </w:p>
        </w:tc>
        <w:tc>
          <w:tcPr>
            <w:tcW w:w="469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AA5700" w:rsidRDefault="00AA5700" w:rsidP="00A86B20">
            <w:pPr>
              <w:jc w:val="both"/>
            </w:pPr>
          </w:p>
        </w:tc>
      </w:tr>
      <w:tr w:rsidR="004B7EDA" w:rsidTr="004B7EDA">
        <w:trPr>
          <w:trHeight w:val="3383"/>
          <w:tblCellSpacing w:w="21" w:type="dxa"/>
        </w:trPr>
        <w:tc>
          <w:tcPr>
            <w:tcW w:w="244" w:type="pct"/>
          </w:tcPr>
          <w:p w:rsidR="00AA5700" w:rsidRPr="00854BE3" w:rsidRDefault="00AA5700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9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/>
            </w:tblPr>
            <w:tblGrid>
              <w:gridCol w:w="528"/>
              <w:gridCol w:w="1635"/>
              <w:gridCol w:w="1354"/>
              <w:gridCol w:w="1193"/>
              <w:gridCol w:w="1084"/>
              <w:gridCol w:w="962"/>
              <w:gridCol w:w="1307"/>
              <w:gridCol w:w="1299"/>
            </w:tblGrid>
            <w:tr w:rsidR="009243D1" w:rsidTr="004B7EDA">
              <w:tc>
                <w:tcPr>
                  <w:tcW w:w="5000" w:type="pct"/>
                  <w:gridSpan w:val="8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1</w:t>
                  </w:r>
                </w:p>
              </w:tc>
            </w:tr>
            <w:tr w:rsidR="009243D1" w:rsidTr="004B7EDA">
              <w:tc>
                <w:tcPr>
                  <w:tcW w:w="5000" w:type="pct"/>
                  <w:gridSpan w:val="8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NATIONAL / INTERNATIONAL CONFERENCE ORGANIZED AS CHAIRMAN / SECRETARY SINCE </w:t>
                  </w:r>
                  <w:r w:rsidR="00A60A1D">
                    <w:rPr>
                      <w:rFonts w:ascii="Cambria" w:hAnsi="Cambria"/>
                      <w:b/>
                    </w:rPr>
                    <w:t xml:space="preserve">THE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4B7EDA" w:rsidTr="004B7EDA">
              <w:trPr>
                <w:trHeight w:val="250"/>
              </w:trPr>
              <w:tc>
                <w:tcPr>
                  <w:tcW w:w="282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873" w:type="pct"/>
                  <w:vMerge w:val="restart"/>
                </w:tcPr>
                <w:p w:rsidR="009243D1" w:rsidRPr="009A0887" w:rsidRDefault="009243D1" w:rsidP="00AA5700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me of Conference</w:t>
                  </w:r>
                </w:p>
              </w:tc>
              <w:tc>
                <w:tcPr>
                  <w:tcW w:w="723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tional / International</w:t>
                  </w:r>
                </w:p>
              </w:tc>
              <w:tc>
                <w:tcPr>
                  <w:tcW w:w="637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Venue</w:t>
                  </w:r>
                </w:p>
              </w:tc>
              <w:tc>
                <w:tcPr>
                  <w:tcW w:w="1093" w:type="pct"/>
                  <w:gridSpan w:val="2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uration</w:t>
                  </w:r>
                </w:p>
              </w:tc>
              <w:tc>
                <w:tcPr>
                  <w:tcW w:w="698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Applicant’s Role</w:t>
                  </w:r>
                </w:p>
              </w:tc>
              <w:tc>
                <w:tcPr>
                  <w:tcW w:w="694" w:type="pct"/>
                  <w:vMerge w:val="restart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4B7EDA" w:rsidTr="004B7EDA">
              <w:trPr>
                <w:trHeight w:val="471"/>
              </w:trPr>
              <w:tc>
                <w:tcPr>
                  <w:tcW w:w="282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73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3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37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7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51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698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94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251"/>
              </w:trPr>
              <w:tc>
                <w:tcPr>
                  <w:tcW w:w="282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7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37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7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9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9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187"/>
              </w:trPr>
              <w:tc>
                <w:tcPr>
                  <w:tcW w:w="282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7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2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37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79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1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9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9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AA5700" w:rsidRPr="00CE304C" w:rsidRDefault="00AA5700" w:rsidP="00F812EF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4B7EDA" w:rsidRDefault="004B7EDA"/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528"/>
        <w:gridCol w:w="6131"/>
        <w:gridCol w:w="2334"/>
        <w:gridCol w:w="1253"/>
      </w:tblGrid>
      <w:tr w:rsidR="004B7EDA" w:rsidTr="004B7EDA">
        <w:trPr>
          <w:tblCellSpacing w:w="21" w:type="dxa"/>
        </w:trPr>
        <w:tc>
          <w:tcPr>
            <w:tcW w:w="229" w:type="pct"/>
          </w:tcPr>
          <w:p w:rsidR="004E49BA" w:rsidRPr="00854BE3" w:rsidRDefault="004E49BA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9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E49BA" w:rsidRPr="00F041E1" w:rsidRDefault="004E49BA" w:rsidP="004E49B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LENGTH OF SERVICE OVER AND ABOVE THE RELEVANT MINIMUM TEACHING EXPERIENCE REQUIRED FOR THE APPLIED CADRE</w:t>
            </w:r>
            <w:r w:rsidR="000B4E20">
              <w:rPr>
                <w:rFonts w:ascii="Cambria" w:hAnsi="Cambria"/>
                <w:b/>
              </w:rPr>
              <w:t xml:space="preserve"> SINCE </w:t>
            </w:r>
            <w:r w:rsidR="00BE6E3B">
              <w:rPr>
                <w:rFonts w:ascii="Cambria" w:hAnsi="Cambria"/>
                <w:b/>
              </w:rPr>
              <w:t xml:space="preserve">THE </w:t>
            </w:r>
            <w:r w:rsidR="000B4E20"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E49BA" w:rsidRPr="00F041E1" w:rsidRDefault="004E49BA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E49BA" w:rsidRPr="00F041E1" w:rsidRDefault="004E49BA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4B7EDA" w:rsidTr="004B7EDA">
        <w:trPr>
          <w:tblCellSpacing w:w="21" w:type="dxa"/>
        </w:trPr>
        <w:tc>
          <w:tcPr>
            <w:tcW w:w="229" w:type="pct"/>
          </w:tcPr>
          <w:p w:rsidR="004E49BA" w:rsidRPr="00854BE3" w:rsidRDefault="004E49BA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4E49BA" w:rsidRDefault="004E49BA" w:rsidP="004E49BA">
            <w:pPr>
              <w:spacing w:before="120" w:after="120"/>
              <w:jc w:val="both"/>
            </w:pPr>
          </w:p>
        </w:tc>
      </w:tr>
      <w:tr w:rsidR="004B7EDA" w:rsidTr="004B7EDA">
        <w:trPr>
          <w:trHeight w:val="3580"/>
          <w:tblCellSpacing w:w="21" w:type="dxa"/>
        </w:trPr>
        <w:tc>
          <w:tcPr>
            <w:tcW w:w="229" w:type="pct"/>
          </w:tcPr>
          <w:p w:rsidR="004E49BA" w:rsidRPr="00854BE3" w:rsidRDefault="004E49BA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0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/>
            </w:tblPr>
            <w:tblGrid>
              <w:gridCol w:w="531"/>
              <w:gridCol w:w="1571"/>
              <w:gridCol w:w="1565"/>
              <w:gridCol w:w="984"/>
              <w:gridCol w:w="984"/>
              <w:gridCol w:w="860"/>
              <w:gridCol w:w="1450"/>
              <w:gridCol w:w="1448"/>
            </w:tblGrid>
            <w:tr w:rsidR="009243D1" w:rsidTr="004B7EDA">
              <w:tc>
                <w:tcPr>
                  <w:tcW w:w="5000" w:type="pct"/>
                  <w:gridSpan w:val="8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2</w:t>
                  </w:r>
                </w:p>
              </w:tc>
            </w:tr>
            <w:tr w:rsidR="009243D1" w:rsidTr="004B7EDA">
              <w:tc>
                <w:tcPr>
                  <w:tcW w:w="5000" w:type="pct"/>
                  <w:gridSpan w:val="8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4E49BA">
                    <w:rPr>
                      <w:rFonts w:ascii="Cambria" w:hAnsi="Cambria"/>
                      <w:b/>
                    </w:rPr>
                    <w:t>LENGTH OF SERVICE OVER AND ABOVE THE RELEVANT MINIMUM TEACHING EXPERIENCE REQUIRED FOR THE APPLIED CADRE</w:t>
                  </w:r>
                  <w:r w:rsidR="000B4E20">
                    <w:rPr>
                      <w:rFonts w:ascii="Cambria" w:hAnsi="Cambria"/>
                      <w:b/>
                    </w:rPr>
                    <w:t xml:space="preserve"> SINCE </w:t>
                  </w:r>
                  <w:r w:rsidR="00BE6E3B">
                    <w:rPr>
                      <w:rFonts w:ascii="Cambria" w:hAnsi="Cambria"/>
                      <w:b/>
                    </w:rPr>
                    <w:t xml:space="preserve">THE </w:t>
                  </w:r>
                  <w:r w:rsidR="000B4E20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4B7EDA" w:rsidTr="004B7EDA">
              <w:trPr>
                <w:trHeight w:val="250"/>
              </w:trPr>
              <w:tc>
                <w:tcPr>
                  <w:tcW w:w="282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836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adre Applied for</w:t>
                  </w:r>
                </w:p>
              </w:tc>
              <w:tc>
                <w:tcPr>
                  <w:tcW w:w="3110" w:type="pct"/>
                  <w:gridSpan w:val="5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Relevant Teaching Experience in Present Cadre</w:t>
                  </w:r>
                </w:p>
              </w:tc>
              <w:tc>
                <w:tcPr>
                  <w:tcW w:w="771" w:type="pct"/>
                  <w:vMerge w:val="restart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4B7EDA" w:rsidTr="004B7EDA">
              <w:trPr>
                <w:trHeight w:val="345"/>
              </w:trPr>
              <w:tc>
                <w:tcPr>
                  <w:tcW w:w="282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6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me of the Cadre</w:t>
                  </w:r>
                </w:p>
              </w:tc>
              <w:tc>
                <w:tcPr>
                  <w:tcW w:w="1048" w:type="pct"/>
                  <w:gridSpan w:val="2"/>
                </w:tcPr>
                <w:p w:rsidR="009243D1" w:rsidRPr="009A0887" w:rsidRDefault="009243D1" w:rsidP="004E49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Period</w:t>
                  </w:r>
                </w:p>
              </w:tc>
              <w:tc>
                <w:tcPr>
                  <w:tcW w:w="458" w:type="pct"/>
                  <w:vMerge w:val="restart"/>
                </w:tcPr>
                <w:p w:rsidR="009243D1" w:rsidRPr="009A0887" w:rsidRDefault="009243D1" w:rsidP="004E49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tal in Years</w:t>
                  </w:r>
                </w:p>
              </w:tc>
              <w:tc>
                <w:tcPr>
                  <w:tcW w:w="772" w:type="pct"/>
                  <w:vMerge w:val="restar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4E49BA">
                    <w:rPr>
                      <w:b/>
                      <w:sz w:val="20"/>
                      <w:szCs w:val="20"/>
                    </w:rPr>
                    <w:t xml:space="preserve">Over </w:t>
                  </w:r>
                  <w:r>
                    <w:rPr>
                      <w:b/>
                      <w:sz w:val="20"/>
                      <w:szCs w:val="20"/>
                    </w:rPr>
                    <w:t>a</w:t>
                  </w:r>
                  <w:r w:rsidRPr="004E49BA">
                    <w:rPr>
                      <w:b/>
                      <w:sz w:val="20"/>
                      <w:szCs w:val="20"/>
                    </w:rPr>
                    <w:t xml:space="preserve">nd Above </w:t>
                  </w:r>
                  <w:r>
                    <w:rPr>
                      <w:b/>
                      <w:sz w:val="20"/>
                      <w:szCs w:val="20"/>
                    </w:rPr>
                    <w:t>t</w:t>
                  </w:r>
                  <w:r w:rsidRPr="004E49BA">
                    <w:rPr>
                      <w:b/>
                      <w:sz w:val="20"/>
                      <w:szCs w:val="20"/>
                    </w:rPr>
                    <w:t>he Minimum</w:t>
                  </w:r>
                  <w:r>
                    <w:rPr>
                      <w:b/>
                      <w:sz w:val="20"/>
                      <w:szCs w:val="20"/>
                    </w:rPr>
                    <w:t xml:space="preserve"> in Years</w:t>
                  </w:r>
                </w:p>
              </w:tc>
              <w:tc>
                <w:tcPr>
                  <w:tcW w:w="771" w:type="pct"/>
                  <w:vMerge/>
                </w:tcPr>
                <w:p w:rsidR="009243D1" w:rsidRPr="004E49BA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423"/>
              </w:trPr>
              <w:tc>
                <w:tcPr>
                  <w:tcW w:w="282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6" w:type="pct"/>
                  <w:vMerge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pct"/>
                  <w:vMerge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24" w:type="pct"/>
                </w:tcPr>
                <w:p w:rsidR="009243D1" w:rsidRDefault="009243D1" w:rsidP="004E49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From</w:t>
                  </w:r>
                </w:p>
              </w:tc>
              <w:tc>
                <w:tcPr>
                  <w:tcW w:w="524" w:type="pct"/>
                </w:tcPr>
                <w:p w:rsidR="009243D1" w:rsidRDefault="009243D1" w:rsidP="004E49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o</w:t>
                  </w:r>
                </w:p>
              </w:tc>
              <w:tc>
                <w:tcPr>
                  <w:tcW w:w="458" w:type="pct"/>
                  <w:vMerge/>
                </w:tcPr>
                <w:p w:rsidR="009243D1" w:rsidRDefault="009243D1" w:rsidP="004E49B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72" w:type="pct"/>
                  <w:vMerge/>
                </w:tcPr>
                <w:p w:rsidR="009243D1" w:rsidRPr="004E49BA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71" w:type="pct"/>
                  <w:vMerge/>
                </w:tcPr>
                <w:p w:rsidR="009243D1" w:rsidRPr="004E49BA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251"/>
              </w:trPr>
              <w:tc>
                <w:tcPr>
                  <w:tcW w:w="282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3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2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2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72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7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187"/>
              </w:trPr>
              <w:tc>
                <w:tcPr>
                  <w:tcW w:w="282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3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2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2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45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72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7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4E49BA" w:rsidRDefault="004E49BA" w:rsidP="00F812EF">
            <w:pPr>
              <w:spacing w:before="120" w:after="120"/>
            </w:pPr>
          </w:p>
        </w:tc>
      </w:tr>
    </w:tbl>
    <w:p w:rsidR="004B7EDA" w:rsidRDefault="004B7EDA"/>
    <w:tbl>
      <w:tblPr>
        <w:tblStyle w:val="TableGrid"/>
        <w:tblW w:w="5000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520"/>
        <w:gridCol w:w="5841"/>
        <w:gridCol w:w="2230"/>
        <w:gridCol w:w="1655"/>
      </w:tblGrid>
      <w:tr w:rsidR="004B7EDA" w:rsidTr="004B7EDA">
        <w:trPr>
          <w:tblCellSpacing w:w="21" w:type="dxa"/>
        </w:trPr>
        <w:tc>
          <w:tcPr>
            <w:tcW w:w="225" w:type="pct"/>
          </w:tcPr>
          <w:p w:rsidR="00CE304C" w:rsidRPr="00854BE3" w:rsidRDefault="00CE304C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8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E304C" w:rsidRPr="00F041E1" w:rsidRDefault="00CE304C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ESTABLISHMENT OF NEW LABORATORIES SINCE </w:t>
            </w:r>
            <w:r w:rsidR="00097326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10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E304C" w:rsidRPr="00F041E1" w:rsidRDefault="00CE304C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E304C" w:rsidRPr="00F041E1" w:rsidRDefault="00CE304C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4B7EDA" w:rsidTr="004B7EDA">
        <w:trPr>
          <w:tblCellSpacing w:w="21" w:type="dxa"/>
        </w:trPr>
        <w:tc>
          <w:tcPr>
            <w:tcW w:w="225" w:type="pct"/>
          </w:tcPr>
          <w:p w:rsidR="00CE304C" w:rsidRPr="00854BE3" w:rsidRDefault="00CE304C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12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CE304C" w:rsidRDefault="00CE304C" w:rsidP="00F812EF">
            <w:pPr>
              <w:spacing w:before="120" w:after="120"/>
              <w:jc w:val="both"/>
            </w:pPr>
          </w:p>
        </w:tc>
      </w:tr>
      <w:tr w:rsidR="004B7EDA" w:rsidTr="004B7EDA">
        <w:trPr>
          <w:trHeight w:val="2958"/>
          <w:tblCellSpacing w:w="21" w:type="dxa"/>
        </w:trPr>
        <w:tc>
          <w:tcPr>
            <w:tcW w:w="225" w:type="pct"/>
          </w:tcPr>
          <w:p w:rsidR="00CE304C" w:rsidRPr="00854BE3" w:rsidRDefault="00CE304C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712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ayout w:type="fixed"/>
              <w:tblLook w:val="04A0"/>
            </w:tblPr>
            <w:tblGrid>
              <w:gridCol w:w="725"/>
              <w:gridCol w:w="2187"/>
              <w:gridCol w:w="1337"/>
              <w:gridCol w:w="1820"/>
              <w:gridCol w:w="1666"/>
              <w:gridCol w:w="1666"/>
            </w:tblGrid>
            <w:tr w:rsidR="009243D1" w:rsidTr="004B7EDA">
              <w:tc>
                <w:tcPr>
                  <w:tcW w:w="5000" w:type="pct"/>
                  <w:gridSpan w:val="6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3</w:t>
                  </w:r>
                </w:p>
              </w:tc>
            </w:tr>
            <w:tr w:rsidR="009243D1" w:rsidTr="004B7EDA">
              <w:tc>
                <w:tcPr>
                  <w:tcW w:w="5000" w:type="pct"/>
                  <w:gridSpan w:val="6"/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CE304C">
                    <w:rPr>
                      <w:rFonts w:ascii="Cambria" w:hAnsi="Cambria"/>
                      <w:b/>
                    </w:rPr>
                    <w:t>ESTABLISHMENT OF NEW LABORATORIES</w:t>
                  </w:r>
                  <w:r w:rsidRPr="00AA5700">
                    <w:rPr>
                      <w:rFonts w:ascii="Cambria" w:hAnsi="Cambria"/>
                      <w:b/>
                    </w:rPr>
                    <w:t xml:space="preserve"> SINCE </w:t>
                  </w:r>
                  <w:r w:rsidR="00D15321">
                    <w:rPr>
                      <w:rFonts w:ascii="Cambria" w:hAnsi="Cambria"/>
                      <w:b/>
                    </w:rPr>
                    <w:t xml:space="preserve">THE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LAST </w:t>
                  </w:r>
                  <w:r w:rsidR="00765204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4B7EDA" w:rsidTr="004B7EDA">
              <w:trPr>
                <w:trHeight w:val="364"/>
              </w:trPr>
              <w:tc>
                <w:tcPr>
                  <w:tcW w:w="38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1163" w:type="pct"/>
                </w:tcPr>
                <w:p w:rsidR="009243D1" w:rsidRPr="009A0887" w:rsidRDefault="009243D1" w:rsidP="00CE304C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me of Laboratories</w:t>
                  </w:r>
                </w:p>
              </w:tc>
              <w:tc>
                <w:tcPr>
                  <w:tcW w:w="71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Level – UG / PG</w:t>
                  </w:r>
                </w:p>
              </w:tc>
              <w:tc>
                <w:tcPr>
                  <w:tcW w:w="96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Department</w:t>
                  </w:r>
                </w:p>
              </w:tc>
              <w:tc>
                <w:tcPr>
                  <w:tcW w:w="886" w:type="pct"/>
                </w:tcPr>
                <w:p w:rsidR="009243D1" w:rsidRPr="009A0887" w:rsidRDefault="009243D1" w:rsidP="0047583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Started from (Year)</w:t>
                  </w:r>
                </w:p>
              </w:tc>
              <w:tc>
                <w:tcPr>
                  <w:tcW w:w="886" w:type="pct"/>
                </w:tcPr>
                <w:p w:rsidR="009243D1" w:rsidRDefault="009243D1" w:rsidP="00475831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4B7EDA" w:rsidTr="004B7EDA">
              <w:trPr>
                <w:trHeight w:val="251"/>
              </w:trPr>
              <w:tc>
                <w:tcPr>
                  <w:tcW w:w="386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116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6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8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8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4B7EDA" w:rsidTr="004B7EDA">
              <w:trPr>
                <w:trHeight w:val="187"/>
              </w:trPr>
              <w:tc>
                <w:tcPr>
                  <w:tcW w:w="386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63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6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8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8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CE304C" w:rsidRPr="00CE304C" w:rsidRDefault="00CE304C" w:rsidP="00F812EF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D732B6" w:rsidRDefault="00D732B6"/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65"/>
        <w:gridCol w:w="6238"/>
        <w:gridCol w:w="1973"/>
        <w:gridCol w:w="1470"/>
      </w:tblGrid>
      <w:tr w:rsidR="00CE304C" w:rsidTr="004B7EDA">
        <w:trPr>
          <w:tblCellSpacing w:w="21" w:type="dxa"/>
        </w:trPr>
        <w:tc>
          <w:tcPr>
            <w:tcW w:w="247" w:type="pct"/>
          </w:tcPr>
          <w:p w:rsidR="00CE304C" w:rsidRPr="00854BE3" w:rsidRDefault="00CE304C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E304C" w:rsidRPr="00F041E1" w:rsidRDefault="00CE304C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THEORY TEACHING OF OVER AND ABOVE 6 CREDIT HRS. </w:t>
            </w:r>
            <w:r w:rsidR="004B7EDA">
              <w:rPr>
                <w:rFonts w:ascii="Cambria" w:hAnsi="Cambria"/>
                <w:b/>
              </w:rPr>
              <w:t xml:space="preserve">COURSE </w:t>
            </w:r>
            <w:r>
              <w:rPr>
                <w:rFonts w:ascii="Cambria" w:hAnsi="Cambria"/>
                <w:b/>
              </w:rPr>
              <w:t xml:space="preserve">SINCE </w:t>
            </w:r>
            <w:r w:rsidR="00401722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>LAST</w:t>
            </w:r>
            <w:r w:rsidR="00233552">
              <w:rPr>
                <w:rFonts w:ascii="Cambria" w:hAnsi="Cambria"/>
                <w:b/>
              </w:rPr>
              <w:t xml:space="preserve"> APPOINTMENT</w:t>
            </w: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E304C" w:rsidRPr="00F041E1" w:rsidRDefault="00CE304C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CE304C" w:rsidRPr="00F041E1" w:rsidRDefault="00CE304C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CE304C" w:rsidTr="00DB108D">
        <w:trPr>
          <w:tblCellSpacing w:w="21" w:type="dxa"/>
        </w:trPr>
        <w:tc>
          <w:tcPr>
            <w:tcW w:w="247" w:type="pct"/>
          </w:tcPr>
          <w:p w:rsidR="00CE304C" w:rsidRPr="00854BE3" w:rsidRDefault="00CE304C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304C" w:rsidRDefault="00CE304C" w:rsidP="00F812EF">
            <w:pPr>
              <w:spacing w:before="120" w:after="120"/>
              <w:jc w:val="both"/>
            </w:pPr>
          </w:p>
        </w:tc>
      </w:tr>
      <w:tr w:rsidR="00CE304C" w:rsidTr="004B7EDA">
        <w:trPr>
          <w:trHeight w:val="2958"/>
          <w:tblCellSpacing w:w="21" w:type="dxa"/>
        </w:trPr>
        <w:tc>
          <w:tcPr>
            <w:tcW w:w="247" w:type="pct"/>
          </w:tcPr>
          <w:p w:rsidR="00CE304C" w:rsidRPr="00854BE3" w:rsidRDefault="00CE304C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97"/>
              <w:gridCol w:w="900"/>
              <w:gridCol w:w="3080"/>
              <w:gridCol w:w="3450"/>
              <w:gridCol w:w="1329"/>
            </w:tblGrid>
            <w:tr w:rsidR="009243D1" w:rsidTr="009243D1">
              <w:tc>
                <w:tcPr>
                  <w:tcW w:w="5000" w:type="pct"/>
                  <w:gridSpan w:val="5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4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5"/>
                  <w:tcBorders>
                    <w:bottom w:val="single" w:sz="4" w:space="0" w:color="auto"/>
                  </w:tcBorders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F812EF">
                    <w:rPr>
                      <w:rFonts w:ascii="Cambria" w:hAnsi="Cambria"/>
                      <w:b/>
                    </w:rPr>
                    <w:t xml:space="preserve">THEORY TEACHING OF OVER AND ABOVE 6 CREDIT HRS.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SINCE </w:t>
                  </w:r>
                  <w:r w:rsidR="0023252D">
                    <w:rPr>
                      <w:rFonts w:ascii="Cambria" w:hAnsi="Cambria"/>
                      <w:b/>
                    </w:rPr>
                    <w:t xml:space="preserve">THE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31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481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Year </w:t>
                  </w:r>
                </w:p>
              </w:tc>
              <w:tc>
                <w:tcPr>
                  <w:tcW w:w="164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heory Teaching – Credit Hrs.</w:t>
                  </w:r>
                </w:p>
              </w:tc>
              <w:tc>
                <w:tcPr>
                  <w:tcW w:w="184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heory Teaching – Over and Above 6 Credit Hrs.</w:t>
                  </w:r>
                </w:p>
              </w:tc>
              <w:tc>
                <w:tcPr>
                  <w:tcW w:w="710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251"/>
              </w:trPr>
              <w:tc>
                <w:tcPr>
                  <w:tcW w:w="319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481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646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44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0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87"/>
              </w:trPr>
              <w:tc>
                <w:tcPr>
                  <w:tcW w:w="319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81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64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44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10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CE304C" w:rsidRPr="00CE304C" w:rsidRDefault="00CE304C" w:rsidP="00F812EF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4B7EDA" w:rsidRDefault="004B7EDA"/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65"/>
        <w:gridCol w:w="6238"/>
        <w:gridCol w:w="1973"/>
        <w:gridCol w:w="1470"/>
      </w:tblGrid>
      <w:tr w:rsidR="00F812EF" w:rsidTr="004B7EDA">
        <w:trPr>
          <w:tblCellSpacing w:w="21" w:type="dxa"/>
        </w:trPr>
        <w:tc>
          <w:tcPr>
            <w:tcW w:w="247" w:type="pct"/>
          </w:tcPr>
          <w:p w:rsidR="00F812EF" w:rsidRPr="00854BE3" w:rsidRDefault="00F812EF" w:rsidP="00F812EF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0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812EF" w:rsidRPr="00F041E1" w:rsidRDefault="00F812EF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PG DISSERTATION GUIDED SINCE </w:t>
            </w:r>
            <w:r w:rsidR="00DB108D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812EF" w:rsidRPr="00F041E1" w:rsidRDefault="00F812EF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812EF" w:rsidRPr="00F041E1" w:rsidRDefault="00F812EF" w:rsidP="00F812E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F812EF" w:rsidTr="004B7EDA">
        <w:trPr>
          <w:tblCellSpacing w:w="21" w:type="dxa"/>
        </w:trPr>
        <w:tc>
          <w:tcPr>
            <w:tcW w:w="247" w:type="pct"/>
          </w:tcPr>
          <w:p w:rsidR="00F812EF" w:rsidRPr="00854BE3" w:rsidRDefault="00F812EF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F812EF" w:rsidRDefault="00F812EF" w:rsidP="00F812EF">
            <w:pPr>
              <w:spacing w:before="120" w:after="120"/>
              <w:jc w:val="both"/>
            </w:pPr>
          </w:p>
        </w:tc>
      </w:tr>
      <w:tr w:rsidR="00F812EF" w:rsidTr="004B7EDA">
        <w:trPr>
          <w:trHeight w:val="2958"/>
          <w:tblCellSpacing w:w="21" w:type="dxa"/>
        </w:trPr>
        <w:tc>
          <w:tcPr>
            <w:tcW w:w="247" w:type="pct"/>
          </w:tcPr>
          <w:p w:rsidR="00F812EF" w:rsidRPr="00854BE3" w:rsidRDefault="00F812EF" w:rsidP="00F812EF">
            <w:pPr>
              <w:pStyle w:val="ListParagraph"/>
              <w:spacing w:before="120" w:after="120"/>
              <w:ind w:left="0"/>
            </w:pPr>
          </w:p>
        </w:tc>
        <w:tc>
          <w:tcPr>
            <w:tcW w:w="468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660"/>
              <w:gridCol w:w="2256"/>
              <w:gridCol w:w="2330"/>
              <w:gridCol w:w="2055"/>
              <w:gridCol w:w="2055"/>
            </w:tblGrid>
            <w:tr w:rsidR="009243D1" w:rsidTr="009243D1">
              <w:tc>
                <w:tcPr>
                  <w:tcW w:w="5000" w:type="pct"/>
                  <w:gridSpan w:val="5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5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5"/>
                  <w:tcBorders>
                    <w:bottom w:val="single" w:sz="4" w:space="0" w:color="auto"/>
                  </w:tcBorders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PG DISSERTATION GUIDED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SINCE </w:t>
                  </w:r>
                  <w:r w:rsidR="00DB108D">
                    <w:rPr>
                      <w:rFonts w:ascii="Cambria" w:hAnsi="Cambria"/>
                      <w:b/>
                    </w:rPr>
                    <w:t xml:space="preserve">THE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35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120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Name of the Student </w:t>
                  </w:r>
                </w:p>
              </w:tc>
              <w:tc>
                <w:tcPr>
                  <w:tcW w:w="124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itle of the Dissertation</w:t>
                  </w:r>
                </w:p>
              </w:tc>
              <w:tc>
                <w:tcPr>
                  <w:tcW w:w="109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ar of Award</w:t>
                  </w:r>
                </w:p>
              </w:tc>
              <w:tc>
                <w:tcPr>
                  <w:tcW w:w="109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251"/>
              </w:trPr>
              <w:tc>
                <w:tcPr>
                  <w:tcW w:w="353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1206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245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8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8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87"/>
              </w:trPr>
              <w:tc>
                <w:tcPr>
                  <w:tcW w:w="353" w:type="pct"/>
                </w:tcPr>
                <w:p w:rsidR="009243D1" w:rsidRPr="009A0887" w:rsidRDefault="009243D1" w:rsidP="00F812EF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06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245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98" w:type="pct"/>
                </w:tcPr>
                <w:p w:rsidR="009243D1" w:rsidRPr="009A0887" w:rsidRDefault="009243D1" w:rsidP="00F812E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F812EF" w:rsidRPr="00CE304C" w:rsidRDefault="00F812EF" w:rsidP="00F812EF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CE304C" w:rsidRPr="00D732B6" w:rsidRDefault="00CE304C">
      <w:pPr>
        <w:rPr>
          <w:sz w:val="10"/>
          <w:szCs w:val="10"/>
        </w:rPr>
      </w:pPr>
    </w:p>
    <w:tbl>
      <w:tblPr>
        <w:tblStyle w:val="TableGrid"/>
        <w:tblW w:w="4946" w:type="pct"/>
        <w:tblCellSpacing w:w="21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461"/>
        <w:gridCol w:w="6229"/>
        <w:gridCol w:w="1971"/>
        <w:gridCol w:w="1474"/>
      </w:tblGrid>
      <w:tr w:rsidR="00BD303C" w:rsidTr="004B7EDA">
        <w:trPr>
          <w:tblCellSpacing w:w="21" w:type="dxa"/>
        </w:trPr>
        <w:tc>
          <w:tcPr>
            <w:tcW w:w="197" w:type="pct"/>
          </w:tcPr>
          <w:p w:rsidR="00BD303C" w:rsidRPr="00854BE3" w:rsidRDefault="00BD303C" w:rsidP="0047017A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D303C" w:rsidRPr="00F041E1" w:rsidRDefault="00BD303C" w:rsidP="00BD303C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UG PROJECTS GUIDED SINCE </w:t>
            </w:r>
            <w:r w:rsidR="002160EC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D303C" w:rsidRPr="00F041E1" w:rsidRDefault="00BD303C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D303C" w:rsidRPr="00F041E1" w:rsidRDefault="00BD303C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BD303C" w:rsidTr="004B7EDA">
        <w:trPr>
          <w:tblCellSpacing w:w="21" w:type="dxa"/>
        </w:trPr>
        <w:tc>
          <w:tcPr>
            <w:tcW w:w="197" w:type="pct"/>
          </w:tcPr>
          <w:p w:rsidR="00BD303C" w:rsidRPr="00854BE3" w:rsidRDefault="00BD303C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739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BD303C" w:rsidRDefault="00BD303C" w:rsidP="00BD303C">
            <w:pPr>
              <w:spacing w:before="120" w:after="120"/>
              <w:jc w:val="both"/>
            </w:pPr>
          </w:p>
        </w:tc>
      </w:tr>
      <w:tr w:rsidR="00BD303C" w:rsidTr="004B7EDA">
        <w:trPr>
          <w:trHeight w:val="2958"/>
          <w:tblCellSpacing w:w="21" w:type="dxa"/>
        </w:trPr>
        <w:tc>
          <w:tcPr>
            <w:tcW w:w="197" w:type="pct"/>
          </w:tcPr>
          <w:p w:rsidR="00BD303C" w:rsidRPr="00854BE3" w:rsidRDefault="00BD303C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73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944"/>
              <w:gridCol w:w="4185"/>
              <w:gridCol w:w="2111"/>
              <w:gridCol w:w="2109"/>
            </w:tblGrid>
            <w:tr w:rsidR="009243D1" w:rsidTr="009243D1">
              <w:tc>
                <w:tcPr>
                  <w:tcW w:w="5000" w:type="pct"/>
                  <w:gridSpan w:val="4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6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4"/>
                  <w:tcBorders>
                    <w:bottom w:val="single" w:sz="4" w:space="0" w:color="auto"/>
                  </w:tcBorders>
                </w:tcPr>
                <w:p w:rsidR="009243D1" w:rsidRDefault="009243D1" w:rsidP="00BD303C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UG PROJECTS GUIDED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SINCE </w:t>
                  </w:r>
                  <w:r w:rsidR="002160EC">
                    <w:rPr>
                      <w:rFonts w:ascii="Cambria" w:hAnsi="Cambria"/>
                      <w:b/>
                    </w:rPr>
                    <w:t xml:space="preserve">THE </w:t>
                  </w:r>
                  <w:r w:rsidRPr="00AA5700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50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223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Title of the Dissertation</w:t>
                  </w:r>
                </w:p>
              </w:tc>
              <w:tc>
                <w:tcPr>
                  <w:tcW w:w="112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Year of Award</w:t>
                  </w:r>
                </w:p>
              </w:tc>
              <w:tc>
                <w:tcPr>
                  <w:tcW w:w="1128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251"/>
              </w:trPr>
              <w:tc>
                <w:tcPr>
                  <w:tcW w:w="505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2238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29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28" w:type="pct"/>
                  <w:tcBorders>
                    <w:top w:val="single" w:sz="4" w:space="0" w:color="auto"/>
                  </w:tcBorders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87"/>
              </w:trPr>
              <w:tc>
                <w:tcPr>
                  <w:tcW w:w="505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23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2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2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BD303C" w:rsidRPr="00CE304C" w:rsidRDefault="00BD303C" w:rsidP="0047017A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BD303C" w:rsidRPr="00D732B6" w:rsidRDefault="00BD303C">
      <w:pPr>
        <w:rPr>
          <w:sz w:val="10"/>
          <w:szCs w:val="10"/>
        </w:rPr>
      </w:pPr>
    </w:p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72"/>
        <w:gridCol w:w="6343"/>
        <w:gridCol w:w="2009"/>
        <w:gridCol w:w="1322"/>
      </w:tblGrid>
      <w:tr w:rsidR="00BD303C" w:rsidTr="004B7EDA">
        <w:trPr>
          <w:tblCellSpacing w:w="21" w:type="dxa"/>
        </w:trPr>
        <w:tc>
          <w:tcPr>
            <w:tcW w:w="251" w:type="pct"/>
          </w:tcPr>
          <w:p w:rsidR="00BD303C" w:rsidRPr="00854BE3" w:rsidRDefault="00BD303C" w:rsidP="0047017A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D303C" w:rsidRPr="00F041E1" w:rsidRDefault="00BD303C" w:rsidP="004B7ED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TEXT/REFERENCE BOOKS PUBLISHED ON RELEVANT SUBJECTS FROM REPUTED INTERNATIONAL PUBLISHERS SINCE </w:t>
            </w:r>
            <w:r w:rsidR="00BD33FA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D303C" w:rsidRPr="00F041E1" w:rsidRDefault="00BD303C" w:rsidP="004B7ED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BD303C" w:rsidRPr="00F041E1" w:rsidRDefault="00BD303C" w:rsidP="004B7ED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BD303C" w:rsidTr="004B7EDA">
        <w:trPr>
          <w:tblCellSpacing w:w="21" w:type="dxa"/>
        </w:trPr>
        <w:tc>
          <w:tcPr>
            <w:tcW w:w="251" w:type="pct"/>
          </w:tcPr>
          <w:p w:rsidR="00BD303C" w:rsidRPr="00854BE3" w:rsidRDefault="00BD303C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BD303C" w:rsidRDefault="00BD303C" w:rsidP="00BD303C">
            <w:pPr>
              <w:spacing w:before="120" w:after="120"/>
              <w:jc w:val="both"/>
            </w:pPr>
          </w:p>
        </w:tc>
      </w:tr>
      <w:tr w:rsidR="00BD303C" w:rsidTr="004B7EDA">
        <w:trPr>
          <w:tblCellSpacing w:w="21" w:type="dxa"/>
        </w:trPr>
        <w:tc>
          <w:tcPr>
            <w:tcW w:w="251" w:type="pct"/>
          </w:tcPr>
          <w:p w:rsidR="00BD303C" w:rsidRPr="00854BE3" w:rsidRDefault="00BD303C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687"/>
              <w:gridCol w:w="1378"/>
              <w:gridCol w:w="1722"/>
              <w:gridCol w:w="1494"/>
              <w:gridCol w:w="2034"/>
              <w:gridCol w:w="2034"/>
            </w:tblGrid>
            <w:tr w:rsidR="009243D1" w:rsidTr="009243D1">
              <w:tc>
                <w:tcPr>
                  <w:tcW w:w="5000" w:type="pct"/>
                  <w:gridSpan w:val="6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7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6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TEXT/REFERENCE BOOKS PUBLISHED ON RELEVANT SUBJECTS FROM REPUTED INTERNATIONAL PUBLISHERS </w:t>
                  </w:r>
                  <w:r w:rsidRPr="00AB3D0D">
                    <w:rPr>
                      <w:rFonts w:ascii="Cambria" w:hAnsi="Cambria"/>
                      <w:b/>
                    </w:rPr>
                    <w:t xml:space="preserve">SINCE </w:t>
                  </w:r>
                  <w:r w:rsidR="00B67C3A">
                    <w:rPr>
                      <w:rFonts w:ascii="Cambria" w:hAnsi="Cambria"/>
                      <w:b/>
                    </w:rPr>
                    <w:t xml:space="preserve">THE </w:t>
                  </w:r>
                  <w:r w:rsidRPr="00AB3D0D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36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737" w:type="pct"/>
                </w:tcPr>
                <w:p w:rsidR="009243D1" w:rsidRPr="009A0887" w:rsidRDefault="009243D1" w:rsidP="00F32D9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 xml:space="preserve">Title of the </w:t>
                  </w:r>
                  <w:r>
                    <w:rPr>
                      <w:b/>
                      <w:sz w:val="20"/>
                      <w:szCs w:val="20"/>
                    </w:rPr>
                    <w:t>Book</w:t>
                  </w:r>
                </w:p>
              </w:tc>
              <w:tc>
                <w:tcPr>
                  <w:tcW w:w="921" w:type="pct"/>
                </w:tcPr>
                <w:p w:rsidR="009243D1" w:rsidRPr="009A0887" w:rsidRDefault="009243D1" w:rsidP="00F32D9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 xml:space="preserve">Name of the </w:t>
                  </w:r>
                  <w:r>
                    <w:rPr>
                      <w:b/>
                      <w:sz w:val="20"/>
                      <w:szCs w:val="20"/>
                    </w:rPr>
                    <w:t>Publisher</w:t>
                  </w:r>
                </w:p>
              </w:tc>
              <w:tc>
                <w:tcPr>
                  <w:tcW w:w="799" w:type="pct"/>
                </w:tcPr>
                <w:p w:rsidR="009243D1" w:rsidRPr="009A0887" w:rsidRDefault="009243D1" w:rsidP="00F32D9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Publication details</w:t>
                  </w:r>
                </w:p>
              </w:tc>
              <w:tc>
                <w:tcPr>
                  <w:tcW w:w="108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Name of Co-Authors</w:t>
                  </w:r>
                </w:p>
              </w:tc>
              <w:tc>
                <w:tcPr>
                  <w:tcW w:w="108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407"/>
              </w:trPr>
              <w:tc>
                <w:tcPr>
                  <w:tcW w:w="367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73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2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9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8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8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55"/>
              </w:trPr>
              <w:tc>
                <w:tcPr>
                  <w:tcW w:w="367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73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2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79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8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88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BD303C" w:rsidRPr="00F32D9F" w:rsidRDefault="00BD303C" w:rsidP="0047017A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BD303C" w:rsidRDefault="00BD303C"/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72"/>
        <w:gridCol w:w="6343"/>
        <w:gridCol w:w="2009"/>
        <w:gridCol w:w="1322"/>
      </w:tblGrid>
      <w:tr w:rsidR="00F32D9F" w:rsidTr="004B7EDA">
        <w:trPr>
          <w:tblCellSpacing w:w="21" w:type="dxa"/>
        </w:trPr>
        <w:tc>
          <w:tcPr>
            <w:tcW w:w="251" w:type="pct"/>
          </w:tcPr>
          <w:p w:rsidR="00F32D9F" w:rsidRPr="00854BE3" w:rsidRDefault="00F32D9F" w:rsidP="0047017A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30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32D9F" w:rsidRPr="00F041E1" w:rsidRDefault="00F32D9F" w:rsidP="00F32D9F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TEXT/REFERENCE BOOKS PUBLISHED ON RELEVANT SUBJECTS FROM REPUTED NATIONAL PUBLISHERS OR BOOK CHAPTERS IN THE BOOKS PUBLISHED BY REPUTED INTERNATIONAL PUBLISHERS SINCE </w:t>
            </w:r>
            <w:r w:rsidR="008E53EC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32D9F" w:rsidRPr="00F041E1" w:rsidRDefault="00F32D9F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32D9F" w:rsidRPr="00F041E1" w:rsidRDefault="00F32D9F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F32D9F" w:rsidTr="004B7EDA">
        <w:trPr>
          <w:tblCellSpacing w:w="21" w:type="dxa"/>
        </w:trPr>
        <w:tc>
          <w:tcPr>
            <w:tcW w:w="251" w:type="pct"/>
          </w:tcPr>
          <w:p w:rsidR="00F32D9F" w:rsidRPr="00854BE3" w:rsidRDefault="00F32D9F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F32D9F" w:rsidRDefault="00F32D9F" w:rsidP="00F32D9F">
            <w:pPr>
              <w:spacing w:before="120" w:after="120"/>
              <w:jc w:val="both"/>
            </w:pPr>
          </w:p>
        </w:tc>
      </w:tr>
      <w:tr w:rsidR="00F32D9F" w:rsidTr="004B7EDA">
        <w:trPr>
          <w:tblCellSpacing w:w="21" w:type="dxa"/>
        </w:trPr>
        <w:tc>
          <w:tcPr>
            <w:tcW w:w="251" w:type="pct"/>
          </w:tcPr>
          <w:p w:rsidR="00F32D9F" w:rsidRPr="00854BE3" w:rsidRDefault="00F32D9F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685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94"/>
              <w:gridCol w:w="1200"/>
              <w:gridCol w:w="1200"/>
              <w:gridCol w:w="1500"/>
              <w:gridCol w:w="1301"/>
              <w:gridCol w:w="1778"/>
              <w:gridCol w:w="1776"/>
            </w:tblGrid>
            <w:tr w:rsidR="009243D1" w:rsidTr="009243D1">
              <w:tc>
                <w:tcPr>
                  <w:tcW w:w="5000" w:type="pct"/>
                  <w:gridSpan w:val="7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8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7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F32D9F">
                    <w:rPr>
                      <w:rFonts w:ascii="Cambria" w:hAnsi="Cambria"/>
                      <w:b/>
                    </w:rPr>
                    <w:t xml:space="preserve">TEXT/REFERENCE BOOKS PUBLISHED ON RELEVANT SUBJECTS FROM REPUTED NATIONAL PUBLISHERS OR BOOK CHAPTERS IN THE BOOKS PUBLISHED BY REPUTED INTERNATIONAL PUBLISHERS </w:t>
                  </w:r>
                  <w:r w:rsidRPr="00AB3D0D">
                    <w:rPr>
                      <w:rFonts w:ascii="Cambria" w:hAnsi="Cambria"/>
                      <w:b/>
                    </w:rPr>
                    <w:t xml:space="preserve">SINCE </w:t>
                  </w:r>
                  <w:r w:rsidR="008E53EC">
                    <w:rPr>
                      <w:rFonts w:ascii="Cambria" w:hAnsi="Cambria"/>
                      <w:b/>
                    </w:rPr>
                    <w:t xml:space="preserve">THE </w:t>
                  </w:r>
                  <w:r w:rsidRPr="00AB3D0D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31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642" w:type="pct"/>
                </w:tcPr>
                <w:p w:rsidR="009243D1" w:rsidRPr="009A0887" w:rsidRDefault="009243D1" w:rsidP="00F32D9F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 xml:space="preserve">Title of the </w:t>
                  </w:r>
                  <w:r>
                    <w:rPr>
                      <w:b/>
                      <w:sz w:val="20"/>
                      <w:szCs w:val="20"/>
                    </w:rPr>
                    <w:t xml:space="preserve">Book </w:t>
                  </w:r>
                </w:p>
              </w:tc>
              <w:tc>
                <w:tcPr>
                  <w:tcW w:w="64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 xml:space="preserve">Title of the </w:t>
                  </w:r>
                  <w:r>
                    <w:rPr>
                      <w:b/>
                      <w:sz w:val="20"/>
                      <w:szCs w:val="20"/>
                    </w:rPr>
                    <w:t>Book Chapter</w:t>
                  </w:r>
                </w:p>
              </w:tc>
              <w:tc>
                <w:tcPr>
                  <w:tcW w:w="80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 xml:space="preserve">Name of the </w:t>
                  </w:r>
                  <w:r>
                    <w:rPr>
                      <w:b/>
                      <w:sz w:val="20"/>
                      <w:szCs w:val="20"/>
                    </w:rPr>
                    <w:t>Publisher</w:t>
                  </w:r>
                </w:p>
              </w:tc>
              <w:tc>
                <w:tcPr>
                  <w:tcW w:w="696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Publication details</w:t>
                  </w:r>
                </w:p>
              </w:tc>
              <w:tc>
                <w:tcPr>
                  <w:tcW w:w="95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Name of Co-Authors</w:t>
                  </w:r>
                </w:p>
              </w:tc>
              <w:tc>
                <w:tcPr>
                  <w:tcW w:w="94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407"/>
              </w:trPr>
              <w:tc>
                <w:tcPr>
                  <w:tcW w:w="317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64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4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96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5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4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55"/>
              </w:trPr>
              <w:tc>
                <w:tcPr>
                  <w:tcW w:w="317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64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4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02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96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5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4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F32D9F" w:rsidRPr="00F32D9F" w:rsidRDefault="00F32D9F" w:rsidP="0047017A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D732B6" w:rsidRDefault="00D732B6"/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49"/>
        <w:gridCol w:w="5971"/>
        <w:gridCol w:w="2021"/>
        <w:gridCol w:w="1705"/>
      </w:tblGrid>
      <w:tr w:rsidR="00F32D9F" w:rsidTr="004B7EDA">
        <w:trPr>
          <w:tblCellSpacing w:w="21" w:type="dxa"/>
        </w:trPr>
        <w:tc>
          <w:tcPr>
            <w:tcW w:w="239" w:type="pct"/>
          </w:tcPr>
          <w:p w:rsidR="00F32D9F" w:rsidRPr="00854BE3" w:rsidRDefault="00F32D9F" w:rsidP="0047017A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32D9F" w:rsidRPr="00F041E1" w:rsidRDefault="00F32D9F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SIGNIFICANT OUTREACH INSTITUTE OUT ACTIVITIES SINCE </w:t>
            </w:r>
            <w:r w:rsidR="00F13236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32D9F" w:rsidRPr="00F041E1" w:rsidRDefault="00F32D9F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F32D9F" w:rsidRPr="00F041E1" w:rsidRDefault="00F32D9F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F32D9F" w:rsidTr="004B7EDA">
        <w:trPr>
          <w:tblCellSpacing w:w="21" w:type="dxa"/>
        </w:trPr>
        <w:tc>
          <w:tcPr>
            <w:tcW w:w="239" w:type="pct"/>
          </w:tcPr>
          <w:p w:rsidR="00F32D9F" w:rsidRPr="00854BE3" w:rsidRDefault="00F32D9F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697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F32D9F" w:rsidRDefault="00F32D9F" w:rsidP="0047017A">
            <w:pPr>
              <w:spacing w:before="120" w:after="120"/>
              <w:jc w:val="both"/>
            </w:pPr>
          </w:p>
        </w:tc>
      </w:tr>
      <w:tr w:rsidR="00F32D9F" w:rsidTr="004B7EDA">
        <w:trPr>
          <w:tblCellSpacing w:w="21" w:type="dxa"/>
        </w:trPr>
        <w:tc>
          <w:tcPr>
            <w:tcW w:w="239" w:type="pct"/>
          </w:tcPr>
          <w:p w:rsidR="00F32D9F" w:rsidRPr="00854BE3" w:rsidRDefault="00F32D9F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697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732"/>
              <w:gridCol w:w="1839"/>
              <w:gridCol w:w="1962"/>
              <w:gridCol w:w="1715"/>
              <w:gridCol w:w="1563"/>
              <w:gridCol w:w="1561"/>
            </w:tblGrid>
            <w:tr w:rsidR="009243D1" w:rsidTr="009243D1">
              <w:tc>
                <w:tcPr>
                  <w:tcW w:w="5000" w:type="pct"/>
                  <w:gridSpan w:val="6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19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6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</w:t>
                  </w:r>
                  <w:r w:rsidRPr="00F32D9F">
                    <w:rPr>
                      <w:rFonts w:ascii="Cambria" w:hAnsi="Cambria"/>
                      <w:b/>
                    </w:rPr>
                    <w:t xml:space="preserve">SIGNIFICANT OUTREACH INSTITUTE OUT ACTIVITIES </w:t>
                  </w:r>
                  <w:r w:rsidRPr="00AB3D0D">
                    <w:rPr>
                      <w:rFonts w:ascii="Cambria" w:hAnsi="Cambria"/>
                      <w:b/>
                    </w:rPr>
                    <w:t xml:space="preserve">SINCE </w:t>
                  </w:r>
                  <w:r w:rsidR="001547F7">
                    <w:rPr>
                      <w:rFonts w:ascii="Cambria" w:hAnsi="Cambria"/>
                      <w:b/>
                    </w:rPr>
                    <w:t xml:space="preserve">THE </w:t>
                  </w:r>
                  <w:r w:rsidRPr="00AB3D0D"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390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98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Outreach Activities </w:t>
                  </w:r>
                </w:p>
              </w:tc>
              <w:tc>
                <w:tcPr>
                  <w:tcW w:w="104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Institute / Organization</w:t>
                  </w:r>
                </w:p>
              </w:tc>
              <w:tc>
                <w:tcPr>
                  <w:tcW w:w="915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Nature of Activity</w:t>
                  </w:r>
                </w:p>
              </w:tc>
              <w:tc>
                <w:tcPr>
                  <w:tcW w:w="834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Period</w:t>
                  </w:r>
                </w:p>
              </w:tc>
              <w:tc>
                <w:tcPr>
                  <w:tcW w:w="833" w:type="pct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407"/>
              </w:trPr>
              <w:tc>
                <w:tcPr>
                  <w:tcW w:w="390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lastRenderedPageBreak/>
                    <w:t>1</w:t>
                  </w:r>
                </w:p>
              </w:tc>
              <w:tc>
                <w:tcPr>
                  <w:tcW w:w="98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4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15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4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55"/>
              </w:trPr>
              <w:tc>
                <w:tcPr>
                  <w:tcW w:w="390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98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4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15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4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F32D9F" w:rsidRPr="00F32D9F" w:rsidRDefault="00F32D9F" w:rsidP="0047017A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4B7EDA" w:rsidRDefault="004B7EDA"/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41"/>
        <w:gridCol w:w="5871"/>
        <w:gridCol w:w="2029"/>
        <w:gridCol w:w="1805"/>
      </w:tblGrid>
      <w:tr w:rsidR="00374950" w:rsidTr="004B7EDA">
        <w:trPr>
          <w:tblCellSpacing w:w="21" w:type="dxa"/>
        </w:trPr>
        <w:tc>
          <w:tcPr>
            <w:tcW w:w="235" w:type="pct"/>
          </w:tcPr>
          <w:p w:rsidR="00374950" w:rsidRPr="00854BE3" w:rsidRDefault="00374950" w:rsidP="0047017A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8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74950" w:rsidRPr="00F041E1" w:rsidRDefault="00374950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FELLOW IEEE, FNA, FNAE, </w:t>
            </w:r>
            <w:proofErr w:type="spellStart"/>
            <w:r>
              <w:rPr>
                <w:rFonts w:ascii="Cambria" w:hAnsi="Cambria"/>
                <w:b/>
              </w:rPr>
              <w:t>FNASc</w:t>
            </w:r>
            <w:proofErr w:type="spellEnd"/>
          </w:p>
        </w:tc>
        <w:tc>
          <w:tcPr>
            <w:tcW w:w="9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74950" w:rsidRPr="00F041E1" w:rsidRDefault="00374950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8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74950" w:rsidRPr="00F041E1" w:rsidRDefault="00374950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374950" w:rsidTr="004B7EDA">
        <w:trPr>
          <w:tblCellSpacing w:w="21" w:type="dxa"/>
        </w:trPr>
        <w:tc>
          <w:tcPr>
            <w:tcW w:w="235" w:type="pct"/>
          </w:tcPr>
          <w:p w:rsidR="00374950" w:rsidRPr="00854BE3" w:rsidRDefault="00374950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374950" w:rsidRDefault="00374950" w:rsidP="0047017A">
            <w:pPr>
              <w:spacing w:before="120" w:after="120"/>
              <w:jc w:val="both"/>
            </w:pPr>
          </w:p>
        </w:tc>
      </w:tr>
      <w:tr w:rsidR="00374950" w:rsidTr="004B7EDA">
        <w:trPr>
          <w:tblCellSpacing w:w="21" w:type="dxa"/>
        </w:trPr>
        <w:tc>
          <w:tcPr>
            <w:tcW w:w="235" w:type="pct"/>
          </w:tcPr>
          <w:p w:rsidR="00374950" w:rsidRPr="00854BE3" w:rsidRDefault="00374950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65"/>
              <w:gridCol w:w="2902"/>
              <w:gridCol w:w="4114"/>
              <w:gridCol w:w="1799"/>
            </w:tblGrid>
            <w:tr w:rsidR="009243D1" w:rsidTr="009243D1">
              <w:tc>
                <w:tcPr>
                  <w:tcW w:w="5000" w:type="pct"/>
                  <w:gridSpan w:val="4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20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4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FELLOW IEEE, FNA, FNAE, </w:t>
                  </w:r>
                  <w:proofErr w:type="spellStart"/>
                  <w:r>
                    <w:rPr>
                      <w:rFonts w:ascii="Cambria" w:hAnsi="Cambria"/>
                      <w:b/>
                    </w:rPr>
                    <w:t>FNASc</w:t>
                  </w:r>
                  <w:proofErr w:type="spellEnd"/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30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154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Fellowship Name </w:t>
                  </w:r>
                </w:p>
              </w:tc>
              <w:tc>
                <w:tcPr>
                  <w:tcW w:w="219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Awarding Institute / Organization</w:t>
                  </w:r>
                </w:p>
              </w:tc>
              <w:tc>
                <w:tcPr>
                  <w:tcW w:w="959" w:type="pct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407"/>
              </w:trPr>
              <w:tc>
                <w:tcPr>
                  <w:tcW w:w="301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54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19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5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55"/>
              </w:trPr>
              <w:tc>
                <w:tcPr>
                  <w:tcW w:w="301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54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19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5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374950" w:rsidRPr="00F32D9F" w:rsidRDefault="00374950" w:rsidP="0047017A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4B7EDA" w:rsidRDefault="004B7EDA"/>
    <w:tbl>
      <w:tblPr>
        <w:tblStyle w:val="TableGrid"/>
        <w:tblW w:w="5000" w:type="pct"/>
        <w:tblCellSpacing w:w="21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540"/>
        <w:gridCol w:w="6087"/>
        <w:gridCol w:w="2045"/>
        <w:gridCol w:w="1574"/>
      </w:tblGrid>
      <w:tr w:rsidR="00374950" w:rsidTr="004B7EDA">
        <w:trPr>
          <w:tblCellSpacing w:w="21" w:type="dxa"/>
        </w:trPr>
        <w:tc>
          <w:tcPr>
            <w:tcW w:w="235" w:type="pct"/>
          </w:tcPr>
          <w:p w:rsidR="00374950" w:rsidRPr="00854BE3" w:rsidRDefault="00374950" w:rsidP="0047017A">
            <w:pPr>
              <w:pStyle w:val="ListParagraph"/>
              <w:numPr>
                <w:ilvl w:val="0"/>
                <w:numId w:val="14"/>
              </w:numPr>
              <w:spacing w:before="120" w:after="120"/>
              <w:ind w:left="0" w:firstLine="0"/>
            </w:pPr>
          </w:p>
        </w:tc>
        <w:tc>
          <w:tcPr>
            <w:tcW w:w="2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74950" w:rsidRPr="00F041E1" w:rsidRDefault="00374950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PLACEMENT PERCENTAGE (ONLY FOR THE PLACEMENT CELL OFFICERS / FACULTY-IN-CHARGE OF PLACEMENT) SINCE </w:t>
            </w:r>
            <w:r w:rsidR="00774BBE">
              <w:rPr>
                <w:rFonts w:ascii="Cambria" w:hAnsi="Cambria"/>
                <w:b/>
              </w:rPr>
              <w:t xml:space="preserve">THE </w:t>
            </w:r>
            <w:r>
              <w:rPr>
                <w:rFonts w:ascii="Cambria" w:hAnsi="Cambria"/>
                <w:b/>
              </w:rPr>
              <w:t xml:space="preserve">LAST </w:t>
            </w:r>
            <w:r w:rsidR="00233552">
              <w:rPr>
                <w:rFonts w:ascii="Cambria" w:hAnsi="Cambria"/>
                <w:b/>
              </w:rPr>
              <w:t>APPOINTMENT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74950" w:rsidRPr="00F041E1" w:rsidRDefault="00374950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REDIT POINTS CLAIMED</w:t>
            </w:r>
          </w:p>
        </w:tc>
        <w:tc>
          <w:tcPr>
            <w:tcW w:w="7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374950" w:rsidRPr="00F041E1" w:rsidRDefault="00374950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</w:t>
            </w:r>
          </w:p>
        </w:tc>
      </w:tr>
      <w:tr w:rsidR="00374950" w:rsidTr="004B7EDA">
        <w:trPr>
          <w:tblCellSpacing w:w="21" w:type="dxa"/>
        </w:trPr>
        <w:tc>
          <w:tcPr>
            <w:tcW w:w="235" w:type="pct"/>
          </w:tcPr>
          <w:p w:rsidR="00374950" w:rsidRPr="00854BE3" w:rsidRDefault="00374950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374950" w:rsidRDefault="00374950" w:rsidP="00374950">
            <w:pPr>
              <w:spacing w:before="120" w:after="120"/>
              <w:jc w:val="both"/>
            </w:pPr>
          </w:p>
        </w:tc>
      </w:tr>
      <w:tr w:rsidR="00374950" w:rsidTr="004B7EDA">
        <w:trPr>
          <w:tblCellSpacing w:w="21" w:type="dxa"/>
        </w:trPr>
        <w:tc>
          <w:tcPr>
            <w:tcW w:w="235" w:type="pct"/>
          </w:tcPr>
          <w:p w:rsidR="00374950" w:rsidRPr="00854BE3" w:rsidRDefault="00374950" w:rsidP="0047017A">
            <w:pPr>
              <w:pStyle w:val="ListParagraph"/>
              <w:spacing w:before="120" w:after="120"/>
              <w:ind w:left="0"/>
            </w:pPr>
          </w:p>
        </w:tc>
        <w:tc>
          <w:tcPr>
            <w:tcW w:w="4701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4999" w:type="pct"/>
              <w:tblLook w:val="04A0"/>
            </w:tblPr>
            <w:tblGrid>
              <w:gridCol w:w="565"/>
              <w:gridCol w:w="2621"/>
              <w:gridCol w:w="4302"/>
              <w:gridCol w:w="1893"/>
            </w:tblGrid>
            <w:tr w:rsidR="009243D1" w:rsidTr="009243D1">
              <w:tc>
                <w:tcPr>
                  <w:tcW w:w="5000" w:type="pct"/>
                  <w:gridSpan w:val="4"/>
                </w:tcPr>
                <w:p w:rsidR="009243D1" w:rsidRPr="00C75A77" w:rsidRDefault="009243D1" w:rsidP="0047017A">
                  <w:pPr>
                    <w:spacing w:before="120" w:after="120"/>
                    <w:jc w:val="center"/>
                    <w:rPr>
                      <w:rFonts w:asciiTheme="majorHAnsi" w:hAnsiTheme="majorHAnsi"/>
                      <w:b/>
                    </w:rPr>
                  </w:pPr>
                  <w:r w:rsidRPr="00C75A77">
                    <w:rPr>
                      <w:rFonts w:asciiTheme="majorHAnsi" w:hAnsiTheme="majorHAnsi"/>
                      <w:b/>
                    </w:rPr>
                    <w:t>ANNEXURE – B</w:t>
                  </w:r>
                  <w:r>
                    <w:rPr>
                      <w:rFonts w:asciiTheme="majorHAnsi" w:hAnsiTheme="majorHAnsi"/>
                      <w:b/>
                    </w:rPr>
                    <w:t>21</w:t>
                  </w:r>
                </w:p>
              </w:tc>
            </w:tr>
            <w:tr w:rsidR="009243D1" w:rsidTr="009243D1">
              <w:tc>
                <w:tcPr>
                  <w:tcW w:w="5000" w:type="pct"/>
                  <w:gridSpan w:val="4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rFonts w:ascii="Cambria" w:hAnsi="Cambria"/>
                      <w:b/>
                    </w:rPr>
                  </w:pPr>
                  <w:r>
                    <w:rPr>
                      <w:rFonts w:ascii="Cambria" w:hAnsi="Cambria"/>
                      <w:b/>
                    </w:rPr>
                    <w:t xml:space="preserve">DETAILS OF PLACEMENT PERCENTAGE (ONLY FOR THE PLACEMENT CELL OFFICERS / FACULTY-IN-CHARGE OF PLACEMENT) SINCE </w:t>
                  </w:r>
                  <w:r w:rsidR="00774BBE">
                    <w:rPr>
                      <w:rFonts w:ascii="Cambria" w:hAnsi="Cambria"/>
                      <w:b/>
                    </w:rPr>
                    <w:t xml:space="preserve">THE </w:t>
                  </w:r>
                  <w:r>
                    <w:rPr>
                      <w:rFonts w:ascii="Cambria" w:hAnsi="Cambria"/>
                      <w:b/>
                    </w:rPr>
                    <w:t xml:space="preserve">LAST </w:t>
                  </w:r>
                  <w:r w:rsidR="00233552">
                    <w:rPr>
                      <w:rFonts w:ascii="Cambria" w:hAnsi="Cambria"/>
                      <w:b/>
                    </w:rPr>
                    <w:t>APPOINTMENT</w:t>
                  </w:r>
                </w:p>
              </w:tc>
            </w:tr>
            <w:tr w:rsidR="009243D1" w:rsidTr="009243D1">
              <w:trPr>
                <w:trHeight w:val="364"/>
              </w:trPr>
              <w:tc>
                <w:tcPr>
                  <w:tcW w:w="301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 w:rsidRPr="009A0887">
                    <w:rPr>
                      <w:b/>
                      <w:sz w:val="20"/>
                      <w:szCs w:val="20"/>
                    </w:rPr>
                    <w:t>Sl. No.</w:t>
                  </w:r>
                </w:p>
              </w:tc>
              <w:tc>
                <w:tcPr>
                  <w:tcW w:w="139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Year </w:t>
                  </w:r>
                </w:p>
              </w:tc>
              <w:tc>
                <w:tcPr>
                  <w:tcW w:w="229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Placement Percentage</w:t>
                  </w:r>
                </w:p>
              </w:tc>
              <w:tc>
                <w:tcPr>
                  <w:tcW w:w="1009" w:type="pct"/>
                </w:tcPr>
                <w:p w:rsidR="009243D1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>Credit Points</w:t>
                  </w:r>
                </w:p>
              </w:tc>
            </w:tr>
            <w:tr w:rsidR="009243D1" w:rsidTr="009243D1">
              <w:trPr>
                <w:trHeight w:val="407"/>
              </w:trPr>
              <w:tc>
                <w:tcPr>
                  <w:tcW w:w="301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9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29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0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  <w:tr w:rsidR="009243D1" w:rsidTr="009243D1">
              <w:trPr>
                <w:trHeight w:val="155"/>
              </w:trPr>
              <w:tc>
                <w:tcPr>
                  <w:tcW w:w="301" w:type="pct"/>
                </w:tcPr>
                <w:p w:rsidR="009243D1" w:rsidRPr="009A0887" w:rsidRDefault="009243D1" w:rsidP="0047017A">
                  <w:pPr>
                    <w:spacing w:before="120" w:after="120"/>
                    <w:rPr>
                      <w:sz w:val="20"/>
                      <w:szCs w:val="20"/>
                    </w:rPr>
                  </w:pPr>
                  <w:r w:rsidRPr="009A0887"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397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2293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009" w:type="pct"/>
                </w:tcPr>
                <w:p w:rsidR="009243D1" w:rsidRPr="009A0887" w:rsidRDefault="009243D1" w:rsidP="0047017A">
                  <w:pPr>
                    <w:spacing w:before="120" w:after="120"/>
                    <w:jc w:val="center"/>
                    <w:rPr>
                      <w:b/>
                      <w:sz w:val="20"/>
                      <w:szCs w:val="20"/>
                    </w:rPr>
                  </w:pPr>
                </w:p>
              </w:tc>
            </w:tr>
          </w:tbl>
          <w:p w:rsidR="00374950" w:rsidRPr="00F32D9F" w:rsidRDefault="00374950" w:rsidP="0047017A">
            <w:pPr>
              <w:spacing w:before="120" w:after="120"/>
              <w:rPr>
                <w:sz w:val="10"/>
                <w:szCs w:val="10"/>
              </w:rPr>
            </w:pPr>
          </w:p>
        </w:tc>
      </w:tr>
    </w:tbl>
    <w:p w:rsidR="00F812EF" w:rsidRDefault="00F812EF"/>
    <w:tbl>
      <w:tblPr>
        <w:tblStyle w:val="TableGrid"/>
        <w:tblW w:w="0" w:type="auto"/>
        <w:tblInd w:w="108" w:type="dxa"/>
        <w:tblLook w:val="04A0"/>
      </w:tblPr>
      <w:tblGrid>
        <w:gridCol w:w="498"/>
        <w:gridCol w:w="6972"/>
        <w:gridCol w:w="2070"/>
      </w:tblGrid>
      <w:tr w:rsidR="00A736F2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A736F2" w:rsidRPr="00A736F2" w:rsidRDefault="00A736F2" w:rsidP="00ED4B6D">
            <w:pPr>
              <w:spacing w:line="276" w:lineRule="auto"/>
              <w:rPr>
                <w:b/>
              </w:rPr>
            </w:pPr>
            <w:r w:rsidRPr="00A736F2">
              <w:rPr>
                <w:b/>
              </w:rPr>
              <w:t>37.</w:t>
            </w:r>
          </w:p>
        </w:tc>
        <w:tc>
          <w:tcPr>
            <w:tcW w:w="6972" w:type="dxa"/>
            <w:tcBorders>
              <w:left w:val="single" w:sz="4" w:space="0" w:color="auto"/>
            </w:tcBorders>
          </w:tcPr>
          <w:p w:rsidR="00A736F2" w:rsidRPr="00D00771" w:rsidRDefault="00ED4B6D" w:rsidP="00ED4B6D">
            <w:pPr>
              <w:spacing w:line="276" w:lineRule="auto"/>
              <w:jc w:val="center"/>
              <w:rPr>
                <w:b/>
                <w:sz w:val="24"/>
              </w:rPr>
            </w:pPr>
            <w:r w:rsidRPr="00D00771">
              <w:rPr>
                <w:b/>
                <w:sz w:val="24"/>
              </w:rPr>
              <w:t>CARRIED FORWARD CR</w:t>
            </w:r>
            <w:r w:rsidR="00704817">
              <w:rPr>
                <w:b/>
                <w:sz w:val="24"/>
              </w:rPr>
              <w:t>E</w:t>
            </w:r>
            <w:r w:rsidRPr="00D00771">
              <w:rPr>
                <w:b/>
                <w:sz w:val="24"/>
              </w:rPr>
              <w:t>DIT POINTS</w:t>
            </w:r>
            <w:r w:rsidR="00424568" w:rsidRPr="00D00771">
              <w:rPr>
                <w:b/>
                <w:sz w:val="24"/>
              </w:rPr>
              <w:t>*</w:t>
            </w:r>
          </w:p>
        </w:tc>
        <w:tc>
          <w:tcPr>
            <w:tcW w:w="2070" w:type="dxa"/>
          </w:tcPr>
          <w:p w:rsidR="00A736F2" w:rsidRPr="00D00771" w:rsidRDefault="00ED4B6D" w:rsidP="00ED4B6D">
            <w:pPr>
              <w:spacing w:line="276" w:lineRule="auto"/>
              <w:jc w:val="center"/>
              <w:rPr>
                <w:b/>
                <w:sz w:val="24"/>
              </w:rPr>
            </w:pPr>
            <w:r w:rsidRPr="00D00771">
              <w:rPr>
                <w:b/>
                <w:sz w:val="24"/>
              </w:rPr>
              <w:t>Credit Points</w:t>
            </w:r>
          </w:p>
        </w:tc>
      </w:tr>
      <w:tr w:rsidR="00ED4B6D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D4B6D" w:rsidRPr="00A736F2" w:rsidRDefault="00ED4B6D" w:rsidP="00ED4B6D">
            <w:pPr>
              <w:spacing w:line="276" w:lineRule="auto"/>
              <w:rPr>
                <w:b/>
              </w:rPr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:rsidR="00ED4B6D" w:rsidRPr="00D00771" w:rsidRDefault="00ED4B6D" w:rsidP="00ED4B6D">
            <w:pPr>
              <w:spacing w:line="276" w:lineRule="auto"/>
              <w:rPr>
                <w:sz w:val="24"/>
              </w:rPr>
            </w:pPr>
            <w:r w:rsidRPr="00D00771">
              <w:rPr>
                <w:sz w:val="24"/>
              </w:rPr>
              <w:t>Total Non-exhaustible Credit Points claimed</w:t>
            </w:r>
          </w:p>
        </w:tc>
        <w:tc>
          <w:tcPr>
            <w:tcW w:w="2070" w:type="dxa"/>
          </w:tcPr>
          <w:p w:rsidR="00ED4B6D" w:rsidRPr="00D00771" w:rsidRDefault="00ED4B6D" w:rsidP="00ED4B6D">
            <w:pPr>
              <w:spacing w:line="276" w:lineRule="auto"/>
              <w:rPr>
                <w:sz w:val="24"/>
              </w:rPr>
            </w:pPr>
          </w:p>
        </w:tc>
      </w:tr>
      <w:tr w:rsidR="00ED4B6D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D4B6D" w:rsidRDefault="00ED4B6D" w:rsidP="00ED4B6D">
            <w:pPr>
              <w:spacing w:line="276" w:lineRule="auto"/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:rsidR="00ED4B6D" w:rsidRPr="00D00771" w:rsidRDefault="00ED4B6D" w:rsidP="00ED4B6D">
            <w:pPr>
              <w:spacing w:line="276" w:lineRule="auto"/>
              <w:rPr>
                <w:sz w:val="24"/>
              </w:rPr>
            </w:pPr>
            <w:r w:rsidRPr="00D00771">
              <w:rPr>
                <w:sz w:val="24"/>
              </w:rPr>
              <w:t>Total Exhaustible Credit Points claimed</w:t>
            </w:r>
          </w:p>
        </w:tc>
        <w:tc>
          <w:tcPr>
            <w:tcW w:w="2070" w:type="dxa"/>
          </w:tcPr>
          <w:p w:rsidR="00ED4B6D" w:rsidRPr="00D00771" w:rsidRDefault="00ED4B6D" w:rsidP="00ED4B6D">
            <w:pPr>
              <w:spacing w:line="276" w:lineRule="auto"/>
              <w:rPr>
                <w:sz w:val="24"/>
              </w:rPr>
            </w:pPr>
          </w:p>
        </w:tc>
      </w:tr>
      <w:tr w:rsidR="000C60BD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C60BD" w:rsidRDefault="000C60BD" w:rsidP="00ED4B6D"/>
        </w:tc>
        <w:tc>
          <w:tcPr>
            <w:tcW w:w="6972" w:type="dxa"/>
            <w:tcBorders>
              <w:left w:val="single" w:sz="4" w:space="0" w:color="auto"/>
            </w:tcBorders>
          </w:tcPr>
          <w:p w:rsidR="000C60BD" w:rsidRPr="00D00771" w:rsidRDefault="000C60BD" w:rsidP="00ED4B6D">
            <w:pPr>
              <w:rPr>
                <w:sz w:val="24"/>
              </w:rPr>
            </w:pPr>
            <w:r w:rsidRPr="00D00771">
              <w:rPr>
                <w:b/>
                <w:sz w:val="24"/>
              </w:rPr>
              <w:t>Total Credit Points claimed</w:t>
            </w:r>
          </w:p>
        </w:tc>
        <w:tc>
          <w:tcPr>
            <w:tcW w:w="2070" w:type="dxa"/>
          </w:tcPr>
          <w:p w:rsidR="000C60BD" w:rsidRPr="00D00771" w:rsidRDefault="000C60BD" w:rsidP="00ED4B6D">
            <w:pPr>
              <w:rPr>
                <w:sz w:val="24"/>
              </w:rPr>
            </w:pPr>
          </w:p>
        </w:tc>
      </w:tr>
      <w:tr w:rsidR="00ED4B6D" w:rsidTr="00ED4B6D">
        <w:tc>
          <w:tcPr>
            <w:tcW w:w="4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D4B6D" w:rsidRDefault="00ED4B6D" w:rsidP="00ED4B6D">
            <w:pPr>
              <w:spacing w:line="276" w:lineRule="auto"/>
            </w:pPr>
          </w:p>
        </w:tc>
        <w:tc>
          <w:tcPr>
            <w:tcW w:w="6972" w:type="dxa"/>
            <w:tcBorders>
              <w:left w:val="single" w:sz="4" w:space="0" w:color="auto"/>
            </w:tcBorders>
          </w:tcPr>
          <w:p w:rsidR="00ED4B6D" w:rsidRPr="00D00771" w:rsidRDefault="00ED4B6D" w:rsidP="00ED4B6D">
            <w:pPr>
              <w:spacing w:line="276" w:lineRule="auto"/>
              <w:rPr>
                <w:b/>
                <w:sz w:val="24"/>
              </w:rPr>
            </w:pPr>
            <w:r w:rsidRPr="00D00771">
              <w:rPr>
                <w:b/>
                <w:sz w:val="24"/>
              </w:rPr>
              <w:t>Total Carried Forward Credit Points claimed</w:t>
            </w:r>
          </w:p>
        </w:tc>
        <w:tc>
          <w:tcPr>
            <w:tcW w:w="2070" w:type="dxa"/>
          </w:tcPr>
          <w:p w:rsidR="00ED4B6D" w:rsidRPr="00D00771" w:rsidRDefault="00ED4B6D" w:rsidP="00ED4B6D">
            <w:pPr>
              <w:spacing w:line="276" w:lineRule="auto"/>
              <w:rPr>
                <w:sz w:val="24"/>
              </w:rPr>
            </w:pPr>
          </w:p>
        </w:tc>
      </w:tr>
    </w:tbl>
    <w:p w:rsidR="00A736F2" w:rsidRDefault="00424568" w:rsidP="004F49A5">
      <w:pPr>
        <w:jc w:val="both"/>
        <w:rPr>
          <w:b/>
          <w:sz w:val="20"/>
          <w:u w:val="single"/>
        </w:rPr>
      </w:pPr>
      <w:r w:rsidRPr="00424568">
        <w:rPr>
          <w:rFonts w:ascii="Cambria" w:hAnsi="Cambria"/>
          <w:b/>
          <w:u w:val="single"/>
        </w:rPr>
        <w:t>*As per Recruitment Rules for Faculty of NITs and IIEST – issue of clarifications as per recommendations of the Oversight Committee, dated 16</w:t>
      </w:r>
      <w:r w:rsidRPr="00424568">
        <w:rPr>
          <w:rFonts w:ascii="Cambria" w:hAnsi="Cambria"/>
          <w:b/>
          <w:u w:val="single"/>
          <w:vertAlign w:val="superscript"/>
        </w:rPr>
        <w:t>th</w:t>
      </w:r>
      <w:r w:rsidRPr="00424568">
        <w:rPr>
          <w:rFonts w:ascii="Cambria" w:hAnsi="Cambria"/>
          <w:b/>
          <w:u w:val="single"/>
        </w:rPr>
        <w:t xml:space="preserve"> April2019 (PLEASE ATTACH PRO</w:t>
      </w:r>
      <w:r>
        <w:rPr>
          <w:rFonts w:ascii="Cambria" w:hAnsi="Cambria"/>
          <w:b/>
          <w:u w:val="single"/>
        </w:rPr>
        <w:t>O</w:t>
      </w:r>
      <w:r w:rsidRPr="00424568">
        <w:rPr>
          <w:rFonts w:ascii="Cambria" w:hAnsi="Cambria"/>
          <w:b/>
          <w:u w:val="single"/>
        </w:rPr>
        <w:t>F)</w:t>
      </w:r>
    </w:p>
    <w:p w:rsidR="00EB4A8B" w:rsidRPr="00424568" w:rsidRDefault="00EB4A8B" w:rsidP="004F49A5">
      <w:pPr>
        <w:jc w:val="both"/>
        <w:rPr>
          <w:b/>
          <w:sz w:val="20"/>
          <w:u w:val="single"/>
        </w:rPr>
      </w:pPr>
    </w:p>
    <w:tbl>
      <w:tblPr>
        <w:tblStyle w:val="TableGrid"/>
        <w:tblW w:w="5000" w:type="pct"/>
        <w:tblCellSpacing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/>
      </w:tblPr>
      <w:tblGrid>
        <w:gridCol w:w="6585"/>
        <w:gridCol w:w="3671"/>
      </w:tblGrid>
      <w:tr w:rsidR="0047017A" w:rsidRPr="00F041E1" w:rsidTr="009C1220">
        <w:trPr>
          <w:tblCellSpacing w:w="21" w:type="dxa"/>
        </w:trPr>
        <w:tc>
          <w:tcPr>
            <w:tcW w:w="3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47017A" w:rsidRDefault="0047017A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TOTAL CREDIT POINTS CLAIMED</w:t>
            </w:r>
          </w:p>
          <w:p w:rsidR="0047017A" w:rsidRPr="00F041E1" w:rsidRDefault="0047017A" w:rsidP="004B7ED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(Summation of Claimed Credit Points </w:t>
            </w:r>
            <w:r w:rsidR="00D732B6">
              <w:rPr>
                <w:rFonts w:ascii="Cambria" w:hAnsi="Cambria"/>
                <w:b/>
              </w:rPr>
              <w:t>at Sl. Nos.</w:t>
            </w:r>
            <w:r w:rsidR="004326C9">
              <w:rPr>
                <w:rFonts w:ascii="Cambria" w:hAnsi="Cambria"/>
                <w:b/>
              </w:rPr>
              <w:t>1</w:t>
            </w:r>
            <w:r w:rsidR="00D15CED">
              <w:rPr>
                <w:rFonts w:ascii="Cambria" w:hAnsi="Cambria"/>
                <w:b/>
              </w:rPr>
              <w:t>4</w:t>
            </w:r>
            <w:r>
              <w:rPr>
                <w:rFonts w:ascii="Cambria" w:hAnsi="Cambria"/>
                <w:b/>
              </w:rPr>
              <w:t xml:space="preserve"> to </w:t>
            </w:r>
            <w:r w:rsidR="004B7EDA">
              <w:rPr>
                <w:rFonts w:ascii="Cambria" w:hAnsi="Cambria"/>
                <w:b/>
              </w:rPr>
              <w:t>3</w:t>
            </w:r>
            <w:r w:rsidR="000C60BD">
              <w:rPr>
                <w:rFonts w:ascii="Cambria" w:hAnsi="Cambria"/>
                <w:b/>
              </w:rPr>
              <w:t>6</w:t>
            </w:r>
            <w:r>
              <w:rPr>
                <w:rFonts w:ascii="Cambria" w:hAnsi="Cambria"/>
                <w:b/>
              </w:rPr>
              <w:t>)</w:t>
            </w:r>
          </w:p>
        </w:tc>
        <w:tc>
          <w:tcPr>
            <w:tcW w:w="1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D732B6" w:rsidRDefault="00D732B6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</w:p>
          <w:p w:rsidR="0047017A" w:rsidRPr="00F041E1" w:rsidRDefault="0047017A" w:rsidP="0047017A">
            <w:pPr>
              <w:spacing w:before="120" w:after="120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_______</w:t>
            </w:r>
          </w:p>
        </w:tc>
      </w:tr>
    </w:tbl>
    <w:p w:rsidR="00D710C6" w:rsidRDefault="00D710C6">
      <w:pPr>
        <w:rPr>
          <w:sz w:val="2"/>
        </w:rPr>
      </w:pPr>
    </w:p>
    <w:p w:rsidR="00D558B2" w:rsidRDefault="00D558B2" w:rsidP="00D710C6">
      <w:pPr>
        <w:spacing w:before="120" w:after="120"/>
        <w:ind w:firstLine="720"/>
        <w:jc w:val="both"/>
      </w:pPr>
    </w:p>
    <w:p w:rsidR="00D558B2" w:rsidRDefault="00D558B2" w:rsidP="00D710C6">
      <w:pPr>
        <w:spacing w:before="120" w:after="120"/>
        <w:ind w:firstLine="720"/>
        <w:jc w:val="both"/>
      </w:pPr>
    </w:p>
    <w:p w:rsidR="00854BE3" w:rsidRPr="00D558B2" w:rsidRDefault="00D710C6" w:rsidP="00D710C6">
      <w:pPr>
        <w:spacing w:before="120" w:after="120"/>
        <w:ind w:firstLine="720"/>
        <w:jc w:val="both"/>
        <w:rPr>
          <w:rFonts w:asciiTheme="majorHAnsi" w:hAnsiTheme="majorHAnsi"/>
          <w:sz w:val="24"/>
          <w:szCs w:val="24"/>
        </w:rPr>
      </w:pPr>
      <w:r w:rsidRPr="00D558B2">
        <w:rPr>
          <w:rFonts w:asciiTheme="majorHAnsi" w:hAnsiTheme="majorHAnsi"/>
          <w:sz w:val="24"/>
          <w:szCs w:val="24"/>
        </w:rPr>
        <w:t xml:space="preserve">I hereby declare that all the information given above is correct to the best of my knowledge and belief.I have carefully checked that the position for which I am applying has been advertised by NIT </w:t>
      </w:r>
      <w:r w:rsidR="00163DE5" w:rsidRPr="00D558B2">
        <w:rPr>
          <w:rFonts w:asciiTheme="majorHAnsi" w:hAnsiTheme="majorHAnsi"/>
          <w:sz w:val="24"/>
          <w:szCs w:val="24"/>
        </w:rPr>
        <w:t>Mizoram</w:t>
      </w:r>
      <w:r w:rsidRPr="00D558B2">
        <w:rPr>
          <w:rFonts w:asciiTheme="majorHAnsi" w:hAnsiTheme="majorHAnsi"/>
          <w:sz w:val="24"/>
          <w:szCs w:val="24"/>
        </w:rPr>
        <w:t>. I fully understand that if it is found that any information given in the application is incorrect/false or if I do not satisfy the eligibility criteria</w:t>
      </w:r>
      <w:r w:rsidR="006C05AC" w:rsidRPr="00D558B2">
        <w:rPr>
          <w:rFonts w:asciiTheme="majorHAnsi" w:hAnsiTheme="majorHAnsi"/>
          <w:sz w:val="24"/>
          <w:szCs w:val="24"/>
        </w:rPr>
        <w:t>at a later date</w:t>
      </w:r>
      <w:r w:rsidRPr="00D558B2">
        <w:rPr>
          <w:rFonts w:asciiTheme="majorHAnsi" w:hAnsiTheme="majorHAnsi"/>
          <w:sz w:val="24"/>
          <w:szCs w:val="24"/>
        </w:rPr>
        <w:t>, my candidature/appointment is liable to be cancelled</w:t>
      </w:r>
      <w:r w:rsidR="006C05AC" w:rsidRPr="00D558B2">
        <w:rPr>
          <w:rFonts w:asciiTheme="majorHAnsi" w:hAnsiTheme="majorHAnsi"/>
          <w:sz w:val="24"/>
          <w:szCs w:val="24"/>
        </w:rPr>
        <w:t>.</w:t>
      </w:r>
    </w:p>
    <w:p w:rsidR="00D710C6" w:rsidRPr="00D558B2" w:rsidRDefault="00D710C6" w:rsidP="00D710C6">
      <w:pPr>
        <w:spacing w:before="120" w:after="120"/>
        <w:jc w:val="both"/>
        <w:rPr>
          <w:rFonts w:asciiTheme="majorHAnsi" w:hAnsiTheme="majorHAnsi"/>
          <w:sz w:val="24"/>
          <w:szCs w:val="24"/>
        </w:rPr>
      </w:pPr>
    </w:p>
    <w:p w:rsidR="009C13B3" w:rsidRDefault="009C13B3" w:rsidP="00D710C6">
      <w:pPr>
        <w:spacing w:before="120" w:after="120"/>
        <w:jc w:val="both"/>
        <w:rPr>
          <w:rFonts w:asciiTheme="majorHAnsi" w:hAnsiTheme="majorHAnsi"/>
          <w:sz w:val="24"/>
          <w:szCs w:val="24"/>
        </w:rPr>
      </w:pPr>
    </w:p>
    <w:p w:rsidR="00CB11B8" w:rsidRPr="00D558B2" w:rsidRDefault="00CB11B8" w:rsidP="00D710C6">
      <w:pPr>
        <w:spacing w:before="120" w:after="120"/>
        <w:jc w:val="both"/>
        <w:rPr>
          <w:rFonts w:asciiTheme="majorHAnsi" w:hAnsiTheme="majorHAnsi"/>
          <w:sz w:val="24"/>
          <w:szCs w:val="24"/>
        </w:rPr>
      </w:pPr>
    </w:p>
    <w:p w:rsidR="00D710C6" w:rsidRDefault="00D710C6" w:rsidP="00D710C6">
      <w:pPr>
        <w:tabs>
          <w:tab w:val="right" w:pos="9000"/>
        </w:tabs>
        <w:spacing w:before="120" w:after="120"/>
        <w:jc w:val="both"/>
        <w:rPr>
          <w:rFonts w:asciiTheme="majorHAnsi" w:hAnsiTheme="majorHAnsi"/>
          <w:sz w:val="24"/>
          <w:szCs w:val="24"/>
        </w:rPr>
      </w:pPr>
      <w:r w:rsidRPr="00D558B2">
        <w:rPr>
          <w:rFonts w:asciiTheme="majorHAnsi" w:hAnsiTheme="majorHAnsi"/>
          <w:sz w:val="24"/>
          <w:szCs w:val="24"/>
        </w:rPr>
        <w:t>Date:</w:t>
      </w:r>
      <w:r w:rsidRPr="00D558B2">
        <w:rPr>
          <w:rFonts w:asciiTheme="majorHAnsi" w:hAnsiTheme="majorHAnsi"/>
          <w:sz w:val="24"/>
          <w:szCs w:val="24"/>
        </w:rPr>
        <w:tab/>
        <w:t>Signature of Applicant</w:t>
      </w:r>
    </w:p>
    <w:p w:rsidR="00CB11B8" w:rsidRDefault="00CB11B8" w:rsidP="00D710C6">
      <w:pPr>
        <w:tabs>
          <w:tab w:val="right" w:pos="9000"/>
        </w:tabs>
        <w:spacing w:before="120" w:after="120"/>
        <w:jc w:val="both"/>
        <w:rPr>
          <w:rFonts w:asciiTheme="majorHAnsi" w:hAnsiTheme="majorHAnsi"/>
          <w:sz w:val="24"/>
          <w:szCs w:val="24"/>
        </w:rPr>
      </w:pPr>
    </w:p>
    <w:p w:rsidR="00CB11B8" w:rsidRPr="00D558B2" w:rsidRDefault="00CB11B8" w:rsidP="00D710C6">
      <w:pPr>
        <w:tabs>
          <w:tab w:val="right" w:pos="9000"/>
        </w:tabs>
        <w:spacing w:before="120" w:after="120"/>
        <w:jc w:val="both"/>
        <w:rPr>
          <w:rFonts w:asciiTheme="majorHAnsi" w:hAnsiTheme="majorHAnsi"/>
          <w:sz w:val="24"/>
          <w:szCs w:val="24"/>
        </w:rPr>
      </w:pPr>
    </w:p>
    <w:p w:rsidR="00D710C6" w:rsidRPr="00D558B2" w:rsidRDefault="00D710C6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b/>
          <w:sz w:val="24"/>
          <w:szCs w:val="24"/>
        </w:rPr>
      </w:pPr>
      <w:r w:rsidRPr="00D558B2">
        <w:rPr>
          <w:rFonts w:asciiTheme="majorHAnsi" w:hAnsiTheme="majorHAnsi"/>
          <w:b/>
          <w:sz w:val="24"/>
          <w:szCs w:val="24"/>
        </w:rPr>
        <w:t xml:space="preserve">Recommendation / Comments of the present employer with office seal: </w:t>
      </w:r>
    </w:p>
    <w:p w:rsidR="00D710C6" w:rsidRPr="00D558B2" w:rsidRDefault="00D710C6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  <w:r w:rsidRPr="00D558B2">
        <w:rPr>
          <w:rFonts w:asciiTheme="majorHAnsi" w:hAnsiTheme="majorHAnsi"/>
          <w:sz w:val="24"/>
          <w:szCs w:val="24"/>
        </w:rPr>
        <w:t>(For employed person</w:t>
      </w:r>
      <w:r w:rsidR="00163DE5" w:rsidRPr="00D558B2">
        <w:rPr>
          <w:rFonts w:asciiTheme="majorHAnsi" w:hAnsiTheme="majorHAnsi"/>
          <w:sz w:val="24"/>
          <w:szCs w:val="24"/>
        </w:rPr>
        <w:t xml:space="preserve">s </w:t>
      </w:r>
      <w:r w:rsidRPr="00D558B2">
        <w:rPr>
          <w:rFonts w:asciiTheme="majorHAnsi" w:hAnsiTheme="majorHAnsi"/>
          <w:sz w:val="24"/>
          <w:szCs w:val="24"/>
        </w:rPr>
        <w:t>only)</w:t>
      </w:r>
    </w:p>
    <w:p w:rsidR="00D710C6" w:rsidRPr="00D558B2" w:rsidRDefault="00D710C6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D710C6" w:rsidRPr="00D558B2" w:rsidRDefault="00D710C6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9C13B3" w:rsidRDefault="009C13B3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CB11B8" w:rsidRDefault="00CB11B8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CB11B8" w:rsidRDefault="00CB11B8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975892" w:rsidRDefault="00975892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975892" w:rsidRDefault="00975892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975892" w:rsidRDefault="00975892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975892" w:rsidRDefault="00975892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975892" w:rsidRDefault="00975892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975892" w:rsidRPr="00D558B2" w:rsidRDefault="00975892" w:rsidP="00D710C6">
      <w:pPr>
        <w:tabs>
          <w:tab w:val="right" w:pos="9000"/>
        </w:tabs>
        <w:spacing w:after="0"/>
        <w:jc w:val="both"/>
        <w:rPr>
          <w:rFonts w:asciiTheme="majorHAnsi" w:hAnsiTheme="majorHAnsi"/>
          <w:sz w:val="24"/>
          <w:szCs w:val="24"/>
        </w:rPr>
      </w:pPr>
    </w:p>
    <w:p w:rsidR="00D710C6" w:rsidRPr="00D558B2" w:rsidRDefault="00D710C6" w:rsidP="00D710C6">
      <w:pPr>
        <w:tabs>
          <w:tab w:val="right" w:pos="9000"/>
        </w:tabs>
        <w:spacing w:before="120" w:after="120"/>
        <w:jc w:val="both"/>
        <w:rPr>
          <w:rFonts w:asciiTheme="majorHAnsi" w:hAnsiTheme="majorHAnsi"/>
          <w:sz w:val="24"/>
          <w:szCs w:val="24"/>
        </w:rPr>
      </w:pPr>
      <w:r w:rsidRPr="00D558B2">
        <w:rPr>
          <w:rFonts w:asciiTheme="majorHAnsi" w:hAnsiTheme="majorHAnsi"/>
          <w:sz w:val="24"/>
          <w:szCs w:val="24"/>
        </w:rPr>
        <w:t>Seal with Date:</w:t>
      </w:r>
      <w:r w:rsidRPr="00D558B2">
        <w:rPr>
          <w:rFonts w:asciiTheme="majorHAnsi" w:hAnsiTheme="majorHAnsi"/>
          <w:sz w:val="24"/>
          <w:szCs w:val="24"/>
        </w:rPr>
        <w:tab/>
        <w:t>Signature of Employer</w:t>
      </w:r>
    </w:p>
    <w:p w:rsidR="00CF72B4" w:rsidRDefault="00CF72B4" w:rsidP="00D710C6">
      <w:pPr>
        <w:tabs>
          <w:tab w:val="right" w:pos="9000"/>
        </w:tabs>
        <w:spacing w:before="120" w:after="120"/>
        <w:jc w:val="both"/>
      </w:pPr>
    </w:p>
    <w:p w:rsidR="0083210C" w:rsidRPr="0083210C" w:rsidRDefault="0083210C" w:rsidP="0083210C">
      <w:pPr>
        <w:jc w:val="center"/>
      </w:pPr>
    </w:p>
    <w:sectPr w:rsidR="0083210C" w:rsidRPr="0083210C" w:rsidSect="00103EC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851" w:right="851" w:bottom="851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3FA9" w:rsidRDefault="00AC3FA9" w:rsidP="0017591F">
      <w:pPr>
        <w:spacing w:after="0" w:line="240" w:lineRule="auto"/>
      </w:pPr>
      <w:r>
        <w:separator/>
      </w:r>
    </w:p>
  </w:endnote>
  <w:endnote w:type="continuationSeparator" w:id="1">
    <w:p w:rsidR="00AC3FA9" w:rsidRDefault="00AC3FA9" w:rsidP="00175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A0A" w:rsidRDefault="00281A0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36F2" w:rsidRDefault="00E32E37" w:rsidP="00CE6000">
    <w:pPr>
      <w:pStyle w:val="Footer"/>
      <w:pBdr>
        <w:top w:val="single" w:sz="4" w:space="1" w:color="A5A5A5" w:themeColor="background1" w:themeShade="A5"/>
      </w:pBdr>
      <w:tabs>
        <w:tab w:val="clear" w:pos="4680"/>
      </w:tabs>
    </w:pPr>
    <w:sdt>
      <w:sdtPr>
        <w:rPr>
          <w:b/>
          <w:noProof/>
          <w:color w:val="7F7F7F" w:themeColor="background1" w:themeShade="7F"/>
        </w:rPr>
        <w:alias w:val="Company"/>
        <w:id w:val="533937901"/>
        <w:placeholder>
          <w:docPart w:val="C508225C60194B2DBB8F6B9D1B70EAB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A736F2">
          <w:rPr>
            <w:b/>
            <w:noProof/>
            <w:color w:val="7F7F7F" w:themeColor="background1" w:themeShade="7F"/>
          </w:rPr>
          <w:t>NIT MIZORAM</w:t>
        </w:r>
      </w:sdtContent>
    </w:sdt>
    <w:r w:rsidR="00A736F2">
      <w:rPr>
        <w:color w:val="7F7F7F" w:themeColor="background1" w:themeShade="7F"/>
      </w:rPr>
      <w:t xml:space="preserve"> | </w:t>
    </w:r>
    <w:sdt>
      <w:sdtPr>
        <w:rPr>
          <w:color w:val="7F7F7F" w:themeColor="background1" w:themeShade="7F"/>
        </w:rPr>
        <w:alias w:val="Address"/>
        <w:id w:val="1667281163"/>
        <w:placeholder>
          <w:docPart w:val="32D0B1579A6848AE8ED38AAD441C69DA"/>
        </w:placeholder>
        <w:dataBinding w:prefixMappings="xmlns:ns0='http://schemas.microsoft.com/office/2006/coverPageProps'" w:xpath="/ns0:CoverPageProperties[1]/ns0:CompanyAddress[1]" w:storeItemID="{55AF091B-3C7A-41E3-B477-F2FDAA23CFDA}"/>
        <w:text w:multiLine="1"/>
      </w:sdtPr>
      <w:sdtContent>
        <w:r w:rsidR="00A736F2">
          <w:rPr>
            <w:color w:val="7F7F7F" w:themeColor="background1" w:themeShade="7F"/>
          </w:rPr>
          <w:t>APPLICATION FOR RECRUITMENT OF FACULTY POSITION</w:t>
        </w:r>
      </w:sdtContent>
    </w:sdt>
    <w:r w:rsidR="00A736F2">
      <w:rPr>
        <w:color w:val="7F7F7F" w:themeColor="background1" w:themeShade="7F"/>
      </w:rPr>
      <w:t>S</w:t>
    </w:r>
    <w:r w:rsidR="00A736F2">
      <w:rPr>
        <w:color w:val="7F7F7F" w:themeColor="background1" w:themeShade="7F"/>
      </w:rPr>
      <w:tab/>
    </w:r>
    <w:r>
      <w:rPr>
        <w:color w:val="7F7F7F" w:themeColor="background1" w:themeShade="7F"/>
      </w:rPr>
      <w:fldChar w:fldCharType="begin"/>
    </w:r>
    <w:r w:rsidR="00A736F2">
      <w:rPr>
        <w:color w:val="7F7F7F" w:themeColor="background1" w:themeShade="7F"/>
      </w:rPr>
      <w:instrText xml:space="preserve"> PAGE </w:instrText>
    </w:r>
    <w:r>
      <w:rPr>
        <w:color w:val="7F7F7F" w:themeColor="background1" w:themeShade="7F"/>
      </w:rPr>
      <w:fldChar w:fldCharType="separate"/>
    </w:r>
    <w:r w:rsidR="00386ADE">
      <w:rPr>
        <w:noProof/>
        <w:color w:val="7F7F7F" w:themeColor="background1" w:themeShade="7F"/>
      </w:rPr>
      <w:t>2</w:t>
    </w:r>
    <w:r>
      <w:rPr>
        <w:color w:val="7F7F7F" w:themeColor="background1" w:themeShade="7F"/>
      </w:rPr>
      <w:fldChar w:fldCharType="end"/>
    </w:r>
    <w:r w:rsidR="00A736F2">
      <w:rPr>
        <w:color w:val="7F7F7F" w:themeColor="background1" w:themeShade="7F"/>
      </w:rPr>
      <w:t xml:space="preserve"> OF </w:t>
    </w:r>
    <w:r>
      <w:rPr>
        <w:color w:val="7F7F7F" w:themeColor="background1" w:themeShade="7F"/>
      </w:rPr>
      <w:fldChar w:fldCharType="begin"/>
    </w:r>
    <w:r w:rsidR="00A736F2">
      <w:rPr>
        <w:color w:val="7F7F7F" w:themeColor="background1" w:themeShade="7F"/>
      </w:rPr>
      <w:instrText xml:space="preserve"> numpages </w:instrText>
    </w:r>
    <w:r>
      <w:rPr>
        <w:color w:val="7F7F7F" w:themeColor="background1" w:themeShade="7F"/>
      </w:rPr>
      <w:fldChar w:fldCharType="separate"/>
    </w:r>
    <w:r w:rsidR="00386ADE">
      <w:rPr>
        <w:noProof/>
        <w:color w:val="7F7F7F" w:themeColor="background1" w:themeShade="7F"/>
      </w:rPr>
      <w:t>13</w:t>
    </w:r>
    <w:r>
      <w:rPr>
        <w:color w:val="7F7F7F" w:themeColor="background1" w:themeShade="7F"/>
      </w:rPr>
      <w:fldChar w:fldCharType="end"/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36F2" w:rsidRDefault="00E32E37" w:rsidP="00CE6000">
    <w:pPr>
      <w:pStyle w:val="Footer"/>
      <w:pBdr>
        <w:top w:val="single" w:sz="4" w:space="1" w:color="A5A5A5" w:themeColor="background1" w:themeShade="A5"/>
      </w:pBdr>
      <w:tabs>
        <w:tab w:val="clear" w:pos="4680"/>
      </w:tabs>
    </w:pPr>
    <w:sdt>
      <w:sdtPr>
        <w:rPr>
          <w:b/>
          <w:noProof/>
          <w:color w:val="7F7F7F" w:themeColor="background1" w:themeShade="7F"/>
        </w:rPr>
        <w:alias w:val="Company"/>
        <w:id w:val="1268816450"/>
        <w:placeholder>
          <w:docPart w:val="4F27745434D3452C8F28200B68B6F6CF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A736F2">
          <w:rPr>
            <w:b/>
            <w:noProof/>
            <w:color w:val="7F7F7F" w:themeColor="background1" w:themeShade="7F"/>
          </w:rPr>
          <w:t>NIT MIZORAM</w:t>
        </w:r>
      </w:sdtContent>
    </w:sdt>
    <w:r w:rsidR="00A736F2">
      <w:rPr>
        <w:color w:val="7F7F7F" w:themeColor="background1" w:themeShade="7F"/>
      </w:rPr>
      <w:t xml:space="preserve"> | </w:t>
    </w:r>
    <w:sdt>
      <w:sdtPr>
        <w:rPr>
          <w:color w:val="7F7F7F" w:themeColor="background1" w:themeShade="7F"/>
        </w:rPr>
        <w:alias w:val="Address"/>
        <w:id w:val="1146781425"/>
        <w:placeholder>
          <w:docPart w:val="E70CD779B19C4E8EBC54BE54D8BF43CD"/>
        </w:placeholder>
        <w:dataBinding w:prefixMappings="xmlns:ns0='http://schemas.microsoft.com/office/2006/coverPageProps'" w:xpath="/ns0:CoverPageProperties[1]/ns0:CompanyAddress[1]" w:storeItemID="{55AF091B-3C7A-41E3-B477-F2FDAA23CFDA}"/>
        <w:text w:multiLine="1"/>
      </w:sdtPr>
      <w:sdtContent>
        <w:r w:rsidR="00A736F2">
          <w:rPr>
            <w:color w:val="7F7F7F" w:themeColor="background1" w:themeShade="7F"/>
          </w:rPr>
          <w:t>APPLICATION FOR RECRUITMENT OF FACULTY POSITION</w:t>
        </w:r>
      </w:sdtContent>
    </w:sdt>
    <w:r w:rsidR="00A736F2">
      <w:rPr>
        <w:color w:val="7F7F7F" w:themeColor="background1" w:themeShade="7F"/>
      </w:rPr>
      <w:t>S</w:t>
    </w:r>
    <w:r w:rsidR="00A736F2">
      <w:rPr>
        <w:color w:val="7F7F7F" w:themeColor="background1" w:themeShade="7F"/>
      </w:rPr>
      <w:tab/>
    </w:r>
    <w:r>
      <w:rPr>
        <w:color w:val="7F7F7F" w:themeColor="background1" w:themeShade="7F"/>
      </w:rPr>
      <w:fldChar w:fldCharType="begin"/>
    </w:r>
    <w:r w:rsidR="00A736F2">
      <w:rPr>
        <w:color w:val="7F7F7F" w:themeColor="background1" w:themeShade="7F"/>
      </w:rPr>
      <w:instrText xml:space="preserve"> PAGE </w:instrText>
    </w:r>
    <w:r>
      <w:rPr>
        <w:color w:val="7F7F7F" w:themeColor="background1" w:themeShade="7F"/>
      </w:rPr>
      <w:fldChar w:fldCharType="separate"/>
    </w:r>
    <w:r w:rsidR="00386ADE">
      <w:rPr>
        <w:noProof/>
        <w:color w:val="7F7F7F" w:themeColor="background1" w:themeShade="7F"/>
      </w:rPr>
      <w:t>1</w:t>
    </w:r>
    <w:r>
      <w:rPr>
        <w:color w:val="7F7F7F" w:themeColor="background1" w:themeShade="7F"/>
      </w:rPr>
      <w:fldChar w:fldCharType="end"/>
    </w:r>
    <w:r w:rsidR="00A736F2">
      <w:rPr>
        <w:color w:val="7F7F7F" w:themeColor="background1" w:themeShade="7F"/>
      </w:rPr>
      <w:t xml:space="preserve"> OF </w:t>
    </w:r>
    <w:r>
      <w:rPr>
        <w:color w:val="7F7F7F" w:themeColor="background1" w:themeShade="7F"/>
      </w:rPr>
      <w:fldChar w:fldCharType="begin"/>
    </w:r>
    <w:r w:rsidR="00A736F2">
      <w:rPr>
        <w:color w:val="7F7F7F" w:themeColor="background1" w:themeShade="7F"/>
      </w:rPr>
      <w:instrText xml:space="preserve"> numpages </w:instrText>
    </w:r>
    <w:r>
      <w:rPr>
        <w:color w:val="7F7F7F" w:themeColor="background1" w:themeShade="7F"/>
      </w:rPr>
      <w:fldChar w:fldCharType="separate"/>
    </w:r>
    <w:r w:rsidR="00386ADE">
      <w:rPr>
        <w:noProof/>
        <w:color w:val="7F7F7F" w:themeColor="background1" w:themeShade="7F"/>
      </w:rPr>
      <w:t>13</w:t>
    </w:r>
    <w:r>
      <w:rPr>
        <w:color w:val="7F7F7F" w:themeColor="background1" w:themeShade="7F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3FA9" w:rsidRDefault="00AC3FA9" w:rsidP="0017591F">
      <w:pPr>
        <w:spacing w:after="0" w:line="240" w:lineRule="auto"/>
      </w:pPr>
      <w:r>
        <w:separator/>
      </w:r>
    </w:p>
  </w:footnote>
  <w:footnote w:type="continuationSeparator" w:id="1">
    <w:p w:rsidR="00AC3FA9" w:rsidRDefault="00AC3FA9" w:rsidP="00175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A0A" w:rsidRDefault="00281A0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81A0A" w:rsidRDefault="00281A0A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9916"/>
      <w:gridCol w:w="222"/>
    </w:tblGrid>
    <w:tr w:rsidR="00A736F2" w:rsidTr="004C0C0C">
      <w:trPr>
        <w:trHeight w:val="755"/>
      </w:trPr>
      <w:tc>
        <w:tcPr>
          <w:tcW w:w="1345" w:type="dxa"/>
          <w:vAlign w:val="center"/>
        </w:tcPr>
        <w:tbl>
          <w:tblPr>
            <w:tblStyle w:val="TableGrid"/>
            <w:tblW w:w="9889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/>
          </w:tblPr>
          <w:tblGrid>
            <w:gridCol w:w="2093"/>
            <w:gridCol w:w="7796"/>
          </w:tblGrid>
          <w:tr w:rsidR="00A736F2" w:rsidTr="00AC0950">
            <w:trPr>
              <w:jc w:val="center"/>
            </w:trPr>
            <w:tc>
              <w:tcPr>
                <w:tcW w:w="2093" w:type="dxa"/>
              </w:tcPr>
              <w:p w:rsidR="00A736F2" w:rsidRPr="00AC0950" w:rsidRDefault="00A736F2" w:rsidP="00AC0950">
                <w:pPr>
                  <w:contextualSpacing/>
                  <w:jc w:val="center"/>
                  <w:rPr>
                    <w:rFonts w:ascii="Kruti Dev 010" w:hAnsi="Kruti Dev 010"/>
                    <w:noProof/>
                    <w:color w:val="000000" w:themeColor="text1"/>
                    <w:sz w:val="32"/>
                    <w:szCs w:val="40"/>
                    <w:lang w:eastAsia="en-IN"/>
                  </w:rPr>
                </w:pPr>
                <w:r w:rsidRPr="00AC0950">
                  <w:rPr>
                    <w:rFonts w:ascii="Kruti Dev 010" w:hAnsi="Kruti Dev 010"/>
                    <w:noProof/>
                    <w:color w:val="000000" w:themeColor="text1"/>
                    <w:sz w:val="32"/>
                    <w:szCs w:val="40"/>
                  </w:rPr>
                  <w:drawing>
                    <wp:inline distT="0" distB="0" distL="0" distR="0">
                      <wp:extent cx="942975" cy="985837"/>
                      <wp:effectExtent l="0" t="0" r="9525" b="0"/>
                      <wp:docPr id="3" name="Picture 1" descr="H:\LOGO LATEST\LATEST COLOR(small).pn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H:\LOGO LATEST\LATEST COLOR(small).pn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54767" cy="9981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7796" w:type="dxa"/>
              </w:tcPr>
              <w:p w:rsidR="00A736F2" w:rsidRPr="00AC0950" w:rsidRDefault="00A736F2" w:rsidP="00AC0950">
                <w:pPr>
                  <w:contextualSpacing/>
                  <w:jc w:val="center"/>
                  <w:rPr>
                    <w:rFonts w:ascii="Kruti Dev 010" w:hAnsi="Kruti Dev 010" w:cs="Mangal"/>
                    <w:color w:val="000000" w:themeColor="text1"/>
                    <w:sz w:val="40"/>
                    <w:szCs w:val="40"/>
                  </w:rPr>
                </w:pPr>
                <w:proofErr w:type="spellStart"/>
                <w:r w:rsidRPr="00AC0950">
                  <w:rPr>
                    <w:rFonts w:ascii="Kruti Dev 010" w:hAnsi="Kruti Dev 010"/>
                    <w:color w:val="000000" w:themeColor="text1"/>
                    <w:sz w:val="40"/>
                    <w:szCs w:val="40"/>
                  </w:rPr>
                  <w:t>jk"Vªh</w:t>
                </w:r>
                <w:proofErr w:type="spellEnd"/>
                <w:r w:rsidRPr="00AC0950">
                  <w:rPr>
                    <w:rFonts w:ascii="Kruti Dev 010" w:hAnsi="Kruti Dev 010"/>
                    <w:color w:val="000000" w:themeColor="text1"/>
                    <w:sz w:val="40"/>
                    <w:szCs w:val="40"/>
                  </w:rPr>
                  <w:t xml:space="preserve">; </w:t>
                </w:r>
                <w:proofErr w:type="spellStart"/>
                <w:r w:rsidRPr="00AC0950">
                  <w:rPr>
                    <w:rFonts w:ascii="Kruti Dev 010" w:hAnsi="Kruti Dev 010"/>
                    <w:color w:val="000000" w:themeColor="text1"/>
                    <w:sz w:val="40"/>
                    <w:szCs w:val="40"/>
                  </w:rPr>
                  <w:t>izkS|ksfxdhlaLFkkufetksje</w:t>
                </w:r>
                <w:proofErr w:type="spellEnd"/>
              </w:p>
              <w:p w:rsidR="00A736F2" w:rsidRPr="00AC0950" w:rsidRDefault="00A736F2" w:rsidP="00AC0950">
                <w:pPr>
                  <w:pStyle w:val="Header"/>
                  <w:jc w:val="center"/>
                  <w:rPr>
                    <w:color w:val="000000" w:themeColor="text1"/>
                    <w:sz w:val="28"/>
                    <w:szCs w:val="28"/>
                  </w:rPr>
                </w:pPr>
                <w:r w:rsidRPr="00AC0950">
                  <w:rPr>
                    <w:color w:val="000000" w:themeColor="text1"/>
                    <w:sz w:val="28"/>
                    <w:szCs w:val="28"/>
                  </w:rPr>
                  <w:t>NATIONAL INSTITUTE OF TECHNOLOGY MIZORAM</w:t>
                </w:r>
              </w:p>
              <w:p w:rsidR="00A736F2" w:rsidRPr="00AC0950" w:rsidRDefault="00A736F2" w:rsidP="00AC0950">
                <w:pPr>
                  <w:pStyle w:val="Header"/>
                  <w:jc w:val="center"/>
                  <w:rPr>
                    <w:color w:val="000000" w:themeColor="text1"/>
                  </w:rPr>
                </w:pPr>
                <w:r w:rsidRPr="00AC0950">
                  <w:rPr>
                    <w:color w:val="000000" w:themeColor="text1"/>
                  </w:rPr>
                  <w:t xml:space="preserve">(An Institution of National Importance under Ministry of </w:t>
                </w:r>
                <w:r w:rsidR="00281A0A">
                  <w:rPr>
                    <w:color w:val="000000" w:themeColor="text1"/>
                  </w:rPr>
                  <w:t>Education</w:t>
                </w:r>
                <w:r w:rsidRPr="00AC0950">
                  <w:rPr>
                    <w:color w:val="000000" w:themeColor="text1"/>
                  </w:rPr>
                  <w:t>, Govt. of India)</w:t>
                </w:r>
              </w:p>
              <w:p w:rsidR="00A736F2" w:rsidRPr="00AC0950" w:rsidRDefault="00A736F2" w:rsidP="00AC0950">
                <w:pPr>
                  <w:contextualSpacing/>
                  <w:jc w:val="center"/>
                  <w:rPr>
                    <w:rFonts w:ascii="Times New Roman" w:hAnsi="Times New Roman" w:cs="Times New Roman"/>
                    <w:color w:val="000000" w:themeColor="text1"/>
                    <w:sz w:val="32"/>
                    <w:szCs w:val="40"/>
                  </w:rPr>
                </w:pPr>
                <w:r w:rsidRPr="00AC0950">
                  <w:rPr>
                    <w:rFonts w:ascii="Times New Roman" w:hAnsi="Times New Roman" w:cs="Times New Roman"/>
                    <w:color w:val="000000" w:themeColor="text1"/>
                  </w:rPr>
                  <w:t>CHALTLANG, AIZAWL, MIZORAM – 796012</w:t>
                </w:r>
              </w:p>
            </w:tc>
          </w:tr>
        </w:tbl>
        <w:p w:rsidR="00A736F2" w:rsidRDefault="00A736F2" w:rsidP="00AC0950">
          <w:pPr>
            <w:pBdr>
              <w:bottom w:val="single" w:sz="12" w:space="1" w:color="auto"/>
            </w:pBdr>
            <w:contextualSpacing/>
            <w:jc w:val="center"/>
            <w:rPr>
              <w:rFonts w:ascii="Times New Roman" w:hAnsi="Times New Roman" w:cs="Times New Roman"/>
              <w:b/>
              <w:sz w:val="20"/>
            </w:rPr>
          </w:pPr>
          <w:r w:rsidRPr="003D1930">
            <w:rPr>
              <w:rFonts w:ascii="Times New Roman" w:hAnsi="Times New Roman" w:cs="Times New Roman"/>
              <w:b/>
              <w:sz w:val="20"/>
            </w:rPr>
            <w:t>Phone</w:t>
          </w:r>
          <w:r>
            <w:rPr>
              <w:rFonts w:ascii="Times New Roman" w:hAnsi="Times New Roman" w:cs="Times New Roman"/>
              <w:b/>
              <w:sz w:val="20"/>
            </w:rPr>
            <w:t>/ Fax</w:t>
          </w:r>
          <w:r w:rsidRPr="003D1930">
            <w:rPr>
              <w:rFonts w:ascii="Times New Roman" w:hAnsi="Times New Roman" w:cs="Times New Roman"/>
              <w:b/>
              <w:sz w:val="20"/>
            </w:rPr>
            <w:t xml:space="preserve">: 0389- </w:t>
          </w:r>
          <w:r>
            <w:rPr>
              <w:rFonts w:ascii="Times New Roman" w:hAnsi="Times New Roman" w:cs="Times New Roman"/>
              <w:b/>
              <w:sz w:val="20"/>
            </w:rPr>
            <w:t xml:space="preserve">2391236 / 0389-2391774 / 0389-2391699                       </w:t>
          </w:r>
          <w:r w:rsidRPr="003D1930">
            <w:rPr>
              <w:rFonts w:ascii="Times New Roman" w:hAnsi="Times New Roman" w:cs="Times New Roman"/>
              <w:b/>
              <w:sz w:val="20"/>
            </w:rPr>
            <w:t xml:space="preserve">Email: </w:t>
          </w:r>
          <w:r w:rsidRPr="006B61D0">
            <w:rPr>
              <w:rFonts w:ascii="Times New Roman" w:hAnsi="Times New Roman" w:cs="Times New Roman"/>
              <w:b/>
              <w:sz w:val="20"/>
            </w:rPr>
            <w:t>nit_mizoram@nitmz.ac.in</w:t>
          </w:r>
        </w:p>
        <w:p w:rsidR="00A736F2" w:rsidRDefault="00A736F2" w:rsidP="004C0C0C">
          <w:pPr>
            <w:jc w:val="center"/>
            <w:rPr>
              <w:rFonts w:ascii="Cambria" w:hAnsi="Cambria"/>
              <w:b/>
              <w:sz w:val="28"/>
              <w:szCs w:val="28"/>
              <w:u w:val="single"/>
            </w:rPr>
          </w:pPr>
        </w:p>
      </w:tc>
      <w:tc>
        <w:tcPr>
          <w:tcW w:w="8005" w:type="dxa"/>
        </w:tcPr>
        <w:p w:rsidR="00A736F2" w:rsidRPr="006558BB" w:rsidRDefault="00A736F2" w:rsidP="004C0C0C">
          <w:pPr>
            <w:jc w:val="center"/>
            <w:rPr>
              <w:rFonts w:ascii="Cambria" w:hAnsi="Cambria"/>
              <w:b/>
              <w:bCs/>
              <w:color w:val="000000"/>
              <w:sz w:val="28"/>
              <w:szCs w:val="32"/>
            </w:rPr>
          </w:pPr>
        </w:p>
      </w:tc>
    </w:tr>
  </w:tbl>
  <w:p w:rsidR="00A736F2" w:rsidRPr="006558BB" w:rsidRDefault="00A736F2" w:rsidP="0017591F">
    <w:pPr>
      <w:pStyle w:val="Header"/>
      <w:pBdr>
        <w:bottom w:val="single" w:sz="12" w:space="1" w:color="auto"/>
      </w:pBdr>
      <w:tabs>
        <w:tab w:val="clear" w:pos="9360"/>
      </w:tabs>
      <w:ind w:left="-720" w:right="-720"/>
      <w:rPr>
        <w:sz w:val="2"/>
      </w:rPr>
    </w:pPr>
  </w:p>
  <w:p w:rsidR="00A736F2" w:rsidRPr="001D70F3" w:rsidRDefault="00A736F2" w:rsidP="0017591F">
    <w:pPr>
      <w:pStyle w:val="Header"/>
      <w:tabs>
        <w:tab w:val="clear" w:pos="9360"/>
      </w:tabs>
      <w:ind w:left="-720" w:right="-720"/>
      <w:rPr>
        <w:sz w:val="2"/>
      </w:rPr>
    </w:pPr>
  </w:p>
  <w:p w:rsidR="00A736F2" w:rsidRPr="0017591F" w:rsidRDefault="00A736F2">
    <w:pPr>
      <w:pStyle w:val="Header"/>
      <w:rPr>
        <w:sz w:val="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35E16"/>
    <w:multiLevelType w:val="hybridMultilevel"/>
    <w:tmpl w:val="5AB8DD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2E6A4F"/>
    <w:multiLevelType w:val="hybridMultilevel"/>
    <w:tmpl w:val="3A58A9F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975A3E"/>
    <w:multiLevelType w:val="hybridMultilevel"/>
    <w:tmpl w:val="F932AC68"/>
    <w:lvl w:ilvl="0" w:tplc="7E8A065C">
      <w:start w:val="38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0D3F4C60"/>
    <w:multiLevelType w:val="hybridMultilevel"/>
    <w:tmpl w:val="A9D27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95031"/>
    <w:multiLevelType w:val="hybridMultilevel"/>
    <w:tmpl w:val="E620FDF4"/>
    <w:lvl w:ilvl="0" w:tplc="412213B2">
      <w:start w:val="1"/>
      <w:numFmt w:val="lowerLetter"/>
      <w:lvlText w:val="%1)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1580C59"/>
    <w:multiLevelType w:val="hybridMultilevel"/>
    <w:tmpl w:val="CB343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C65ABC"/>
    <w:multiLevelType w:val="hybridMultilevel"/>
    <w:tmpl w:val="5D944B68"/>
    <w:lvl w:ilvl="0" w:tplc="DF7AF8A2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1548A1"/>
    <w:multiLevelType w:val="hybridMultilevel"/>
    <w:tmpl w:val="2F16D86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62179F4"/>
    <w:multiLevelType w:val="hybridMultilevel"/>
    <w:tmpl w:val="9D86C7D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7A7628"/>
    <w:multiLevelType w:val="hybridMultilevel"/>
    <w:tmpl w:val="36442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742C34"/>
    <w:multiLevelType w:val="hybridMultilevel"/>
    <w:tmpl w:val="8DB6E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027560"/>
    <w:multiLevelType w:val="hybridMultilevel"/>
    <w:tmpl w:val="52668B7A"/>
    <w:lvl w:ilvl="0" w:tplc="DF7AF8A2">
      <w:start w:val="1"/>
      <w:numFmt w:val="decimal"/>
      <w:lvlText w:val="%1."/>
      <w:lvlJc w:val="right"/>
      <w:pPr>
        <w:ind w:left="36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CE14DAC"/>
    <w:multiLevelType w:val="hybridMultilevel"/>
    <w:tmpl w:val="E56AB07A"/>
    <w:lvl w:ilvl="0" w:tplc="E5A472A0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4B2BEF"/>
    <w:multiLevelType w:val="hybridMultilevel"/>
    <w:tmpl w:val="713C96C6"/>
    <w:lvl w:ilvl="0" w:tplc="4DC25AB8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F73687"/>
    <w:multiLevelType w:val="hybridMultilevel"/>
    <w:tmpl w:val="34C24E68"/>
    <w:lvl w:ilvl="0" w:tplc="DF7AF8A2">
      <w:start w:val="1"/>
      <w:numFmt w:val="decimal"/>
      <w:lvlText w:val="%1."/>
      <w:lvlJc w:val="righ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685A22"/>
    <w:multiLevelType w:val="hybridMultilevel"/>
    <w:tmpl w:val="501840A4"/>
    <w:lvl w:ilvl="0" w:tplc="2EB09818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48454F"/>
    <w:multiLevelType w:val="hybridMultilevel"/>
    <w:tmpl w:val="13424052"/>
    <w:lvl w:ilvl="0" w:tplc="0DDAD7D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D2914D8"/>
    <w:multiLevelType w:val="hybridMultilevel"/>
    <w:tmpl w:val="E072F492"/>
    <w:lvl w:ilvl="0" w:tplc="DF7AF8A2">
      <w:start w:val="1"/>
      <w:numFmt w:val="decimal"/>
      <w:lvlText w:val="%1."/>
      <w:lvlJc w:val="right"/>
      <w:pPr>
        <w:ind w:left="144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74913A84"/>
    <w:multiLevelType w:val="hybridMultilevel"/>
    <w:tmpl w:val="3156F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CA3B44"/>
    <w:multiLevelType w:val="hybridMultilevel"/>
    <w:tmpl w:val="490264C2"/>
    <w:lvl w:ilvl="0" w:tplc="E5187CA6">
      <w:start w:val="3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CF2A4D"/>
    <w:multiLevelType w:val="hybridMultilevel"/>
    <w:tmpl w:val="8DB6E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B579C8"/>
    <w:multiLevelType w:val="hybridMultilevel"/>
    <w:tmpl w:val="69509D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8C6CC3"/>
    <w:multiLevelType w:val="hybridMultilevel"/>
    <w:tmpl w:val="AC62D72C"/>
    <w:lvl w:ilvl="0" w:tplc="8FD8FE62">
      <w:start w:val="37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7CDB2E4D"/>
    <w:multiLevelType w:val="hybridMultilevel"/>
    <w:tmpl w:val="ED14A0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9"/>
  </w:num>
  <w:num w:numId="3">
    <w:abstractNumId w:val="16"/>
  </w:num>
  <w:num w:numId="4">
    <w:abstractNumId w:val="17"/>
  </w:num>
  <w:num w:numId="5">
    <w:abstractNumId w:val="4"/>
  </w:num>
  <w:num w:numId="6">
    <w:abstractNumId w:val="20"/>
  </w:num>
  <w:num w:numId="7">
    <w:abstractNumId w:val="10"/>
  </w:num>
  <w:num w:numId="8">
    <w:abstractNumId w:val="11"/>
  </w:num>
  <w:num w:numId="9">
    <w:abstractNumId w:val="6"/>
  </w:num>
  <w:num w:numId="10">
    <w:abstractNumId w:val="14"/>
  </w:num>
  <w:num w:numId="11">
    <w:abstractNumId w:val="3"/>
  </w:num>
  <w:num w:numId="12">
    <w:abstractNumId w:val="18"/>
  </w:num>
  <w:num w:numId="13">
    <w:abstractNumId w:val="5"/>
  </w:num>
  <w:num w:numId="14">
    <w:abstractNumId w:val="13"/>
  </w:num>
  <w:num w:numId="15">
    <w:abstractNumId w:val="7"/>
  </w:num>
  <w:num w:numId="16">
    <w:abstractNumId w:val="1"/>
  </w:num>
  <w:num w:numId="17">
    <w:abstractNumId w:val="8"/>
  </w:num>
  <w:num w:numId="18">
    <w:abstractNumId w:val="0"/>
  </w:num>
  <w:num w:numId="19">
    <w:abstractNumId w:val="23"/>
  </w:num>
  <w:num w:numId="20">
    <w:abstractNumId w:val="2"/>
  </w:num>
  <w:num w:numId="21">
    <w:abstractNumId w:val="15"/>
  </w:num>
  <w:num w:numId="22">
    <w:abstractNumId w:val="22"/>
  </w:num>
  <w:num w:numId="23">
    <w:abstractNumId w:val="12"/>
  </w:num>
  <w:num w:numId="2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TYysDA1NzMzNzYCQiUdpeDU4uLM/DyQAqNaALjwBeosAAAA"/>
  </w:docVars>
  <w:rsids>
    <w:rsidRoot w:val="0017591F"/>
    <w:rsid w:val="00017F08"/>
    <w:rsid w:val="00032D90"/>
    <w:rsid w:val="0003616E"/>
    <w:rsid w:val="000361EC"/>
    <w:rsid w:val="000379D5"/>
    <w:rsid w:val="0005058D"/>
    <w:rsid w:val="000566B3"/>
    <w:rsid w:val="000620D8"/>
    <w:rsid w:val="00070C26"/>
    <w:rsid w:val="000728D3"/>
    <w:rsid w:val="00072EE2"/>
    <w:rsid w:val="00085754"/>
    <w:rsid w:val="00085A70"/>
    <w:rsid w:val="000928FE"/>
    <w:rsid w:val="00097326"/>
    <w:rsid w:val="0009781C"/>
    <w:rsid w:val="000B4E20"/>
    <w:rsid w:val="000C0710"/>
    <w:rsid w:val="000C3371"/>
    <w:rsid w:val="000C60BD"/>
    <w:rsid w:val="000D47BC"/>
    <w:rsid w:val="000D4C5C"/>
    <w:rsid w:val="000D6567"/>
    <w:rsid w:val="000D7563"/>
    <w:rsid w:val="001033AB"/>
    <w:rsid w:val="00103ECA"/>
    <w:rsid w:val="001069F9"/>
    <w:rsid w:val="00114FF0"/>
    <w:rsid w:val="0014415C"/>
    <w:rsid w:val="001547F7"/>
    <w:rsid w:val="00163DE5"/>
    <w:rsid w:val="0017591F"/>
    <w:rsid w:val="001C499B"/>
    <w:rsid w:val="001E1CAE"/>
    <w:rsid w:val="001E3461"/>
    <w:rsid w:val="001E4490"/>
    <w:rsid w:val="001F10D8"/>
    <w:rsid w:val="001F3928"/>
    <w:rsid w:val="001F52C6"/>
    <w:rsid w:val="002028D6"/>
    <w:rsid w:val="002136FA"/>
    <w:rsid w:val="002160EC"/>
    <w:rsid w:val="00224F01"/>
    <w:rsid w:val="00227964"/>
    <w:rsid w:val="0023252D"/>
    <w:rsid w:val="00233552"/>
    <w:rsid w:val="0025492E"/>
    <w:rsid w:val="00276B51"/>
    <w:rsid w:val="00281A0A"/>
    <w:rsid w:val="00293AD5"/>
    <w:rsid w:val="00297E06"/>
    <w:rsid w:val="002C5931"/>
    <w:rsid w:val="002D52B1"/>
    <w:rsid w:val="002F3004"/>
    <w:rsid w:val="002F34E3"/>
    <w:rsid w:val="00311828"/>
    <w:rsid w:val="00316D67"/>
    <w:rsid w:val="00317F40"/>
    <w:rsid w:val="00323C12"/>
    <w:rsid w:val="00327E02"/>
    <w:rsid w:val="00332FDB"/>
    <w:rsid w:val="00345308"/>
    <w:rsid w:val="0035143C"/>
    <w:rsid w:val="003619D2"/>
    <w:rsid w:val="00374950"/>
    <w:rsid w:val="00375C8F"/>
    <w:rsid w:val="00375FAD"/>
    <w:rsid w:val="00386ADE"/>
    <w:rsid w:val="003A25F4"/>
    <w:rsid w:val="003A45AF"/>
    <w:rsid w:val="003B6162"/>
    <w:rsid w:val="003E090D"/>
    <w:rsid w:val="003E1AE6"/>
    <w:rsid w:val="003E4DBA"/>
    <w:rsid w:val="00401722"/>
    <w:rsid w:val="00424568"/>
    <w:rsid w:val="004326C9"/>
    <w:rsid w:val="00444EC3"/>
    <w:rsid w:val="00456653"/>
    <w:rsid w:val="0046629E"/>
    <w:rsid w:val="00467A2A"/>
    <w:rsid w:val="00467CB6"/>
    <w:rsid w:val="0047017A"/>
    <w:rsid w:val="00471CF5"/>
    <w:rsid w:val="00475831"/>
    <w:rsid w:val="004834C9"/>
    <w:rsid w:val="004B7EDA"/>
    <w:rsid w:val="004C0508"/>
    <w:rsid w:val="004C0C0C"/>
    <w:rsid w:val="004D5097"/>
    <w:rsid w:val="004E49BA"/>
    <w:rsid w:val="004F49A5"/>
    <w:rsid w:val="004F54AF"/>
    <w:rsid w:val="004F5BE7"/>
    <w:rsid w:val="004F74C9"/>
    <w:rsid w:val="005039B7"/>
    <w:rsid w:val="00515D9B"/>
    <w:rsid w:val="00515DD4"/>
    <w:rsid w:val="00516839"/>
    <w:rsid w:val="00540A5A"/>
    <w:rsid w:val="005437EE"/>
    <w:rsid w:val="00551DB2"/>
    <w:rsid w:val="00555B25"/>
    <w:rsid w:val="00564D02"/>
    <w:rsid w:val="0058283C"/>
    <w:rsid w:val="005975B9"/>
    <w:rsid w:val="005C3460"/>
    <w:rsid w:val="005C3931"/>
    <w:rsid w:val="005D1C7E"/>
    <w:rsid w:val="005F1C3D"/>
    <w:rsid w:val="00615E05"/>
    <w:rsid w:val="00643894"/>
    <w:rsid w:val="00644692"/>
    <w:rsid w:val="0065608A"/>
    <w:rsid w:val="00664392"/>
    <w:rsid w:val="00676EE0"/>
    <w:rsid w:val="00682505"/>
    <w:rsid w:val="00697598"/>
    <w:rsid w:val="006A50B6"/>
    <w:rsid w:val="006B59D6"/>
    <w:rsid w:val="006C05AC"/>
    <w:rsid w:val="006E6FD4"/>
    <w:rsid w:val="00704817"/>
    <w:rsid w:val="00704C22"/>
    <w:rsid w:val="00740D97"/>
    <w:rsid w:val="0074480B"/>
    <w:rsid w:val="00747375"/>
    <w:rsid w:val="00747841"/>
    <w:rsid w:val="00765204"/>
    <w:rsid w:val="00774BBE"/>
    <w:rsid w:val="00782D80"/>
    <w:rsid w:val="00786AFB"/>
    <w:rsid w:val="00791F86"/>
    <w:rsid w:val="00794123"/>
    <w:rsid w:val="007942F5"/>
    <w:rsid w:val="0079565E"/>
    <w:rsid w:val="00795FD0"/>
    <w:rsid w:val="007A2EEE"/>
    <w:rsid w:val="007B4AE7"/>
    <w:rsid w:val="007C1377"/>
    <w:rsid w:val="007D2C98"/>
    <w:rsid w:val="007F24A1"/>
    <w:rsid w:val="007F2769"/>
    <w:rsid w:val="00821E28"/>
    <w:rsid w:val="00822843"/>
    <w:rsid w:val="0083210C"/>
    <w:rsid w:val="008464F1"/>
    <w:rsid w:val="008540F3"/>
    <w:rsid w:val="00854BE3"/>
    <w:rsid w:val="00862449"/>
    <w:rsid w:val="00864238"/>
    <w:rsid w:val="00864927"/>
    <w:rsid w:val="00871F4C"/>
    <w:rsid w:val="008838B4"/>
    <w:rsid w:val="008965CA"/>
    <w:rsid w:val="008B273E"/>
    <w:rsid w:val="008E53EC"/>
    <w:rsid w:val="008E76D3"/>
    <w:rsid w:val="0091201E"/>
    <w:rsid w:val="009159A2"/>
    <w:rsid w:val="0091716C"/>
    <w:rsid w:val="00920932"/>
    <w:rsid w:val="009243D1"/>
    <w:rsid w:val="00927E05"/>
    <w:rsid w:val="009322A3"/>
    <w:rsid w:val="00936672"/>
    <w:rsid w:val="009551FA"/>
    <w:rsid w:val="00960987"/>
    <w:rsid w:val="00961C6C"/>
    <w:rsid w:val="00962CFA"/>
    <w:rsid w:val="00975892"/>
    <w:rsid w:val="00981E23"/>
    <w:rsid w:val="00987A41"/>
    <w:rsid w:val="009A0887"/>
    <w:rsid w:val="009A1105"/>
    <w:rsid w:val="009C1220"/>
    <w:rsid w:val="009C13B3"/>
    <w:rsid w:val="009C26A8"/>
    <w:rsid w:val="009E0299"/>
    <w:rsid w:val="00A35B04"/>
    <w:rsid w:val="00A43349"/>
    <w:rsid w:val="00A54335"/>
    <w:rsid w:val="00A60A1D"/>
    <w:rsid w:val="00A61BC8"/>
    <w:rsid w:val="00A6531A"/>
    <w:rsid w:val="00A736F2"/>
    <w:rsid w:val="00A75080"/>
    <w:rsid w:val="00A759F7"/>
    <w:rsid w:val="00A764DA"/>
    <w:rsid w:val="00A824C0"/>
    <w:rsid w:val="00A86B20"/>
    <w:rsid w:val="00AA49BF"/>
    <w:rsid w:val="00AA5700"/>
    <w:rsid w:val="00AB3D0D"/>
    <w:rsid w:val="00AB78BF"/>
    <w:rsid w:val="00AC0950"/>
    <w:rsid w:val="00AC3FA9"/>
    <w:rsid w:val="00AD703F"/>
    <w:rsid w:val="00AE0532"/>
    <w:rsid w:val="00AE4913"/>
    <w:rsid w:val="00AE5D7E"/>
    <w:rsid w:val="00AE7A6D"/>
    <w:rsid w:val="00AF179D"/>
    <w:rsid w:val="00AF5A1C"/>
    <w:rsid w:val="00B074FC"/>
    <w:rsid w:val="00B421AE"/>
    <w:rsid w:val="00B62323"/>
    <w:rsid w:val="00B67C3A"/>
    <w:rsid w:val="00B738DA"/>
    <w:rsid w:val="00B74D63"/>
    <w:rsid w:val="00B92D15"/>
    <w:rsid w:val="00BD303C"/>
    <w:rsid w:val="00BD33FA"/>
    <w:rsid w:val="00BD5373"/>
    <w:rsid w:val="00BE1ED4"/>
    <w:rsid w:val="00BE6E3B"/>
    <w:rsid w:val="00C41923"/>
    <w:rsid w:val="00C47F02"/>
    <w:rsid w:val="00C576B3"/>
    <w:rsid w:val="00C64D80"/>
    <w:rsid w:val="00C67429"/>
    <w:rsid w:val="00C75A77"/>
    <w:rsid w:val="00C96774"/>
    <w:rsid w:val="00CB11B8"/>
    <w:rsid w:val="00CD3325"/>
    <w:rsid w:val="00CE304C"/>
    <w:rsid w:val="00CE6000"/>
    <w:rsid w:val="00CF4A16"/>
    <w:rsid w:val="00CF505F"/>
    <w:rsid w:val="00CF72B4"/>
    <w:rsid w:val="00D00771"/>
    <w:rsid w:val="00D15321"/>
    <w:rsid w:val="00D15CED"/>
    <w:rsid w:val="00D558B2"/>
    <w:rsid w:val="00D710C6"/>
    <w:rsid w:val="00D732B6"/>
    <w:rsid w:val="00D75722"/>
    <w:rsid w:val="00D83AB2"/>
    <w:rsid w:val="00D91798"/>
    <w:rsid w:val="00D93794"/>
    <w:rsid w:val="00DA44D3"/>
    <w:rsid w:val="00DB108D"/>
    <w:rsid w:val="00DC2FB0"/>
    <w:rsid w:val="00DD148D"/>
    <w:rsid w:val="00DF77E9"/>
    <w:rsid w:val="00E26E73"/>
    <w:rsid w:val="00E32E37"/>
    <w:rsid w:val="00E410D2"/>
    <w:rsid w:val="00E436E1"/>
    <w:rsid w:val="00E569C6"/>
    <w:rsid w:val="00E655CA"/>
    <w:rsid w:val="00E742F4"/>
    <w:rsid w:val="00EA0030"/>
    <w:rsid w:val="00EA5A2A"/>
    <w:rsid w:val="00EB2075"/>
    <w:rsid w:val="00EB4A8B"/>
    <w:rsid w:val="00EB4F10"/>
    <w:rsid w:val="00ED4B6D"/>
    <w:rsid w:val="00F041E1"/>
    <w:rsid w:val="00F07D09"/>
    <w:rsid w:val="00F12E65"/>
    <w:rsid w:val="00F13236"/>
    <w:rsid w:val="00F32D9F"/>
    <w:rsid w:val="00F40261"/>
    <w:rsid w:val="00F812EF"/>
    <w:rsid w:val="00F90679"/>
    <w:rsid w:val="00FA3527"/>
    <w:rsid w:val="00FA5390"/>
    <w:rsid w:val="00FB1D9B"/>
    <w:rsid w:val="00FC0CCD"/>
    <w:rsid w:val="00FD6064"/>
    <w:rsid w:val="00FE6BF4"/>
    <w:rsid w:val="00FF018D"/>
    <w:rsid w:val="00FF25D5"/>
    <w:rsid w:val="00FF65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7A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75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7591F"/>
  </w:style>
  <w:style w:type="paragraph" w:styleId="Footer">
    <w:name w:val="footer"/>
    <w:basedOn w:val="Normal"/>
    <w:link w:val="FooterChar"/>
    <w:uiPriority w:val="99"/>
    <w:unhideWhenUsed/>
    <w:rsid w:val="001759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91F"/>
  </w:style>
  <w:style w:type="table" w:styleId="TableGrid">
    <w:name w:val="Table Grid"/>
    <w:basedOn w:val="TableNormal"/>
    <w:uiPriority w:val="59"/>
    <w:rsid w:val="0017591F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59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91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759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0532"/>
    <w:rPr>
      <w:color w:val="0000FF" w:themeColor="hyperlink"/>
      <w:u w:val="single"/>
    </w:rPr>
  </w:style>
  <w:style w:type="table" w:customStyle="1" w:styleId="PlainTable41">
    <w:name w:val="Plain Table 41"/>
    <w:basedOn w:val="TableNormal"/>
    <w:uiPriority w:val="44"/>
    <w:rsid w:val="00F40261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4F27745434D3452C8F28200B68B6F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6CD41-5B98-4340-86CC-379B440D8267}"/>
      </w:docPartPr>
      <w:docPartBody>
        <w:p w:rsidR="00DA5E6F" w:rsidRDefault="00596599" w:rsidP="00596599">
          <w:pPr>
            <w:pStyle w:val="4F27745434D3452C8F28200B68B6F6CF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  <w:docPart>
      <w:docPartPr>
        <w:name w:val="E70CD779B19C4E8EBC54BE54D8BF43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937EA-1D41-47AC-8905-81EBB8DA7302}"/>
      </w:docPartPr>
      <w:docPartBody>
        <w:p w:rsidR="00DA5E6F" w:rsidRDefault="00596599" w:rsidP="00596599">
          <w:pPr>
            <w:pStyle w:val="E70CD779B19C4E8EBC54BE54D8BF43CD"/>
          </w:pPr>
          <w:r>
            <w:rPr>
              <w:color w:val="7F7F7F" w:themeColor="background1" w:themeShade="7F"/>
            </w:rPr>
            <w:t>[Type the company address]</w:t>
          </w:r>
        </w:p>
      </w:docPartBody>
    </w:docPart>
    <w:docPart>
      <w:docPartPr>
        <w:name w:val="C508225C60194B2DBB8F6B9D1B70E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56003-AA90-4C40-80A2-F705C19597A0}"/>
      </w:docPartPr>
      <w:docPartBody>
        <w:p w:rsidR="00DA5E6F" w:rsidRDefault="00596599" w:rsidP="00596599">
          <w:pPr>
            <w:pStyle w:val="C508225C60194B2DBB8F6B9D1B70EAB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  <w:docPart>
      <w:docPartPr>
        <w:name w:val="32D0B1579A6848AE8ED38AAD441C6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34A20-5591-4495-9328-1D19ED21FC5E}"/>
      </w:docPartPr>
      <w:docPartBody>
        <w:p w:rsidR="00DA5E6F" w:rsidRDefault="00596599" w:rsidP="00596599">
          <w:pPr>
            <w:pStyle w:val="32D0B1579A6848AE8ED38AAD441C69DA"/>
          </w:pPr>
          <w:r>
            <w:rPr>
              <w:color w:val="7F7F7F" w:themeColor="background1" w:themeShade="7F"/>
            </w:rPr>
            <w:t>[Type the company address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596599"/>
    <w:rsid w:val="000E25F1"/>
    <w:rsid w:val="000F2792"/>
    <w:rsid w:val="00107356"/>
    <w:rsid w:val="00171F94"/>
    <w:rsid w:val="00193E36"/>
    <w:rsid w:val="00212F18"/>
    <w:rsid w:val="002A5DA7"/>
    <w:rsid w:val="002E3557"/>
    <w:rsid w:val="002F4E8A"/>
    <w:rsid w:val="00334D70"/>
    <w:rsid w:val="003359CE"/>
    <w:rsid w:val="003402F2"/>
    <w:rsid w:val="00362996"/>
    <w:rsid w:val="003E553B"/>
    <w:rsid w:val="004F0313"/>
    <w:rsid w:val="004F22D2"/>
    <w:rsid w:val="00582AEB"/>
    <w:rsid w:val="00595601"/>
    <w:rsid w:val="00596599"/>
    <w:rsid w:val="005F5D9F"/>
    <w:rsid w:val="0064054B"/>
    <w:rsid w:val="00691404"/>
    <w:rsid w:val="007371D6"/>
    <w:rsid w:val="007D2D7B"/>
    <w:rsid w:val="008143CC"/>
    <w:rsid w:val="0086544A"/>
    <w:rsid w:val="008E0689"/>
    <w:rsid w:val="0093263C"/>
    <w:rsid w:val="009329A5"/>
    <w:rsid w:val="00965049"/>
    <w:rsid w:val="00BA3924"/>
    <w:rsid w:val="00C27820"/>
    <w:rsid w:val="00C40E91"/>
    <w:rsid w:val="00C52C59"/>
    <w:rsid w:val="00D544A9"/>
    <w:rsid w:val="00D7024B"/>
    <w:rsid w:val="00DA5E6F"/>
    <w:rsid w:val="00DC29FB"/>
    <w:rsid w:val="00E80EDC"/>
    <w:rsid w:val="00EA49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5E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F27745434D3452C8F28200B68B6F6CF">
    <w:name w:val="4F27745434D3452C8F28200B68B6F6CF"/>
    <w:rsid w:val="00596599"/>
  </w:style>
  <w:style w:type="paragraph" w:customStyle="1" w:styleId="E70CD779B19C4E8EBC54BE54D8BF43CD">
    <w:name w:val="E70CD779B19C4E8EBC54BE54D8BF43CD"/>
    <w:rsid w:val="00596599"/>
  </w:style>
  <w:style w:type="paragraph" w:customStyle="1" w:styleId="C508225C60194B2DBB8F6B9D1B70EAB8">
    <w:name w:val="C508225C60194B2DBB8F6B9D1B70EAB8"/>
    <w:rsid w:val="00596599"/>
  </w:style>
  <w:style w:type="paragraph" w:customStyle="1" w:styleId="32D0B1579A6848AE8ED38AAD441C69DA">
    <w:name w:val="32D0B1579A6848AE8ED38AAD441C69DA"/>
    <w:rsid w:val="00596599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APPLICATION FOR RECRUITMENT OF FACULTY POSITIO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3F72469-24AE-4699-97CA-9A555563A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3</Pages>
  <Words>1828</Words>
  <Characters>1042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T MIZORAM</Company>
  <LinksUpToDate>false</LinksUpToDate>
  <CharactersWithSpaces>122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</cp:lastModifiedBy>
  <cp:revision>141</cp:revision>
  <cp:lastPrinted>2020-12-29T15:37:00Z</cp:lastPrinted>
  <dcterms:created xsi:type="dcterms:W3CDTF">2017-10-24T06:52:00Z</dcterms:created>
  <dcterms:modified xsi:type="dcterms:W3CDTF">2020-12-29T15:38:00Z</dcterms:modified>
</cp:coreProperties>
</file>